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0C2E5" w14:textId="29E8FD69" w:rsidR="000358AB" w:rsidRDefault="0088044D" w:rsidP="00C73451">
      <w:pPr>
        <w:ind w:left="720"/>
      </w:pPr>
      <w:r>
        <w:rPr>
          <w:noProof/>
          <w:color w:val="21425B"/>
          <w:sz w:val="56"/>
          <w:szCs w:val="56"/>
        </w:rPr>
        <w:pict w14:anchorId="68E0C533">
          <v:rect id="Rectangle 4" o:spid="_x0000_s1076" style="position:absolute;left:0;text-align:left;margin-left:-72.25pt;margin-top:-71.9pt;width:96.7pt;height:841.95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" fillcolor="#336691" stroked="f" strokeweight="2pt"/>
        </w:pict>
      </w:r>
      <w:r w:rsidR="00C73451" w:rsidRPr="00945B8B">
        <w:rPr>
          <w:noProof/>
          <w:sz w:val="56"/>
          <w:szCs w:val="56"/>
        </w:rPr>
        <w:drawing>
          <wp:anchor distT="0" distB="0" distL="114300" distR="114300" simplePos="0" relativeHeight="251660800" behindDoc="1" locked="0" layoutInCell="1" allowOverlap="1" wp14:anchorId="68E0C535" wp14:editId="68E0C536">
            <wp:simplePos x="0" y="0"/>
            <wp:positionH relativeFrom="column">
              <wp:posOffset>7703903</wp:posOffset>
            </wp:positionH>
            <wp:positionV relativeFrom="paragraph">
              <wp:posOffset>-914400</wp:posOffset>
            </wp:positionV>
            <wp:extent cx="3942715" cy="6076315"/>
            <wp:effectExtent l="0" t="0" r="635" b="635"/>
            <wp:wrapNone/>
            <wp:docPr id="6" name="Picture 6" descr="C:\Users\Dell\Downloads\coverEdi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coverEdit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2715" cy="6076315"/>
                    </a:xfrm>
                    <a:prstGeom prst="rect">
                      <a:avLst/>
                    </a:prstGeom>
                    <a:noFill/>
                    <a:ln>
                      <a:noFill/>
                    </a:ln>
                  </pic:spPr>
                </pic:pic>
              </a:graphicData>
            </a:graphic>
          </wp:anchor>
        </w:drawing>
      </w:r>
      <w:r>
        <w:rPr>
          <w:noProof/>
          <w:sz w:val="56"/>
          <w:szCs w:val="56"/>
        </w:rPr>
        <w:pict w14:anchorId="68E0C539">
          <v:shapetype id="_x0000_t6" coordsize="21600,21600" o:spt="6" path="m,l,21600r21600,xe">
            <v:stroke joinstyle="miter"/>
            <v:path gradientshapeok="t" o:connecttype="custom" o:connectlocs="0,0;0,10800;0,21600;10800,21600;21600,21600;10800,10800" textboxrect="1800,12600,12600,19800"/>
          </v:shapetype>
          <v:shape id="Right Triangle 8" o:spid="_x0000_s1073" type="#_x0000_t6" style="position:absolute;left:0;text-align:left;margin-left:10.6pt;margin-top:125.65pt;width:13.7pt;height:20.1pt;rotation:180;z-index:251658245;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" fillcolor="#0f243e [1615]" stroked="f" strokeweight="2pt">
            <v:path arrowok="t"/>
          </v:shape>
        </w:pict>
      </w:r>
      <w:r>
        <w:rPr>
          <w:noProof/>
          <w:sz w:val="56"/>
          <w:szCs w:val="56"/>
        </w:rPr>
        <w:pict w14:anchorId="68E0C53A">
          <v:shape id="Right Triangle 7" o:spid="_x0000_s1072" type="#_x0000_t6" style="position:absolute;left:0;text-align:left;margin-left:10.55pt;margin-top:60.35pt;width:13.9pt;height:17.2pt;flip:x;z-index:25165824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" fillcolor="#0f243e [1615]" stroked="f" strokeweight="2pt">
            <v:path arrowok="t"/>
          </v:shape>
        </w:pict>
      </w:r>
      <w:r w:rsidR="00945B8B" w:rsidRPr="00945B8B">
        <w:rPr>
          <w:rFonts w:ascii="Calibri" w:hAnsi="Calibri" w:cs="Calibri"/>
          <w:b/>
          <w:sz w:val="56"/>
          <w:szCs w:val="56"/>
        </w:rPr>
        <w:t xml:space="preserve">Our Comeback </w:t>
      </w:r>
      <w:r w:rsidR="0071119F" w:rsidRPr="00945B8B">
        <w:rPr>
          <w:rFonts w:ascii="Calibri" w:hAnsi="Calibri" w:cs="Calibri"/>
          <w:b/>
          <w:sz w:val="56"/>
          <w:szCs w:val="56"/>
        </w:rPr>
        <w:t>BUSINESS PLAN</w:t>
      </w:r>
    </w:p>
    <w:p w14:paraId="68E0C2E6" w14:textId="77777777" w:rsidR="000358AB" w:rsidRPr="000358AB" w:rsidRDefault="000358AB" w:rsidP="000358AB"/>
    <w:p w14:paraId="68E0C2E7" w14:textId="385EDA49" w:rsidR="000358AB" w:rsidRPr="000358AB" w:rsidRDefault="0088044D" w:rsidP="000358AB">
      <w:r>
        <w:rPr>
          <w:noProof/>
          <w:color w:val="87F519"/>
          <w:sz w:val="56"/>
          <w:szCs w:val="56"/>
        </w:rPr>
        <w:pict w14:anchorId="68E0C538">
          <v:rect id="Rectangle 5" o:spid="_x0000_s1074" style="position:absolute;margin-left:9.1pt;margin-top:8.15pt;width:528.65pt;height:48.45pt;z-index:251658241;visibility:visible;mso-position-horizontal-relative:text;mso-position-vertical-relative:text;mso-width-relative:margin;mso-height-relative:margin;v-text-anchor:middle" fillcolor="#4f8ac5" stroked="f" strokeweight="2pt">
            <v:textbox style="mso-next-textbox:#Rectangle 5">
              <w:txbxContent>
                <w:p w14:paraId="68E0C579" w14:textId="77777777" w:rsidR="00F63E58" w:rsidRPr="004644D4" w:rsidRDefault="00F63E58" w:rsidP="00C73451">
                  <w:pPr>
                    <w:pStyle w:val="NoSpacing"/>
                    <w:rPr>
                      <w:color w:val="FFFFFF" w:themeColor="background1"/>
                      <w:sz w:val="56"/>
                      <w:szCs w:val="56"/>
                    </w:rPr>
                  </w:pPr>
                  <w:r w:rsidRPr="004644D4">
                    <w:rPr>
                      <w:color w:val="FFFFFF" w:themeColor="background1"/>
                      <w:sz w:val="56"/>
                      <w:szCs w:val="56"/>
                    </w:rPr>
                    <w:t xml:space="preserve">      </w:t>
                  </w:r>
                  <w:r>
                    <w:rPr>
                      <w:color w:val="FFFFFF" w:themeColor="background1"/>
                      <w:sz w:val="56"/>
                      <w:szCs w:val="56"/>
                    </w:rPr>
                    <w:t>(</w:t>
                  </w:r>
                  <w:r w:rsidRPr="004644D4">
                    <w:rPr>
                      <w:color w:val="FFFFFF" w:themeColor="background1"/>
                      <w:sz w:val="56"/>
                      <w:szCs w:val="56"/>
                    </w:rPr>
                    <w:t>INSERT RESTAURANT</w:t>
                  </w:r>
                  <w:r>
                    <w:rPr>
                      <w:color w:val="FFFFFF" w:themeColor="background1"/>
                      <w:sz w:val="56"/>
                      <w:szCs w:val="56"/>
                    </w:rPr>
                    <w:t xml:space="preserve"> </w:t>
                  </w:r>
                  <w:r w:rsidRPr="004644D4">
                    <w:rPr>
                      <w:color w:val="FFFFFF" w:themeColor="background1"/>
                      <w:sz w:val="56"/>
                      <w:szCs w:val="56"/>
                    </w:rPr>
                    <w:t>NAME HERE)</w:t>
                  </w:r>
                </w:p>
              </w:txbxContent>
            </v:textbox>
          </v:rect>
        </w:pict>
      </w:r>
    </w:p>
    <w:p w14:paraId="68E0C2E8" w14:textId="77777777" w:rsidR="000358AB" w:rsidRPr="000358AB" w:rsidRDefault="000358AB" w:rsidP="000358AB"/>
    <w:p w14:paraId="68E0C2E9" w14:textId="110BD98C" w:rsidR="000358AB" w:rsidRPr="000358AB" w:rsidRDefault="00957C47" w:rsidP="000358AB">
      <w:r>
        <w:rPr>
          <w:noProof/>
        </w:rPr>
        <w:drawing>
          <wp:anchor distT="0" distB="0" distL="114300" distR="114300" simplePos="0" relativeHeight="251658752" behindDoc="0" locked="0" layoutInCell="1" allowOverlap="1" wp14:anchorId="2AE26C3D" wp14:editId="080AB910">
            <wp:simplePos x="0" y="0"/>
            <wp:positionH relativeFrom="column">
              <wp:posOffset>-400685</wp:posOffset>
            </wp:positionH>
            <wp:positionV relativeFrom="paragraph">
              <wp:posOffset>604520</wp:posOffset>
            </wp:positionV>
            <wp:extent cx="6668770" cy="4448175"/>
            <wp:effectExtent l="0" t="0" r="0" b="0"/>
            <wp:wrapSquare wrapText="bothSides"/>
            <wp:docPr id="5" name="Picture 5" descr="A person standing in front of a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eback_Pla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68770" cy="4448175"/>
                    </a:xfrm>
                    <a:prstGeom prst="rect">
                      <a:avLst/>
                    </a:prstGeom>
                  </pic:spPr>
                </pic:pic>
              </a:graphicData>
            </a:graphic>
            <wp14:sizeRelH relativeFrom="page">
              <wp14:pctWidth>0</wp14:pctWidth>
            </wp14:sizeRelH>
            <wp14:sizeRelV relativeFrom="page">
              <wp14:pctHeight>0</wp14:pctHeight>
            </wp14:sizeRelV>
          </wp:anchor>
        </w:drawing>
      </w:r>
    </w:p>
    <w:p w14:paraId="68E0C2EA" w14:textId="58A019D5" w:rsidR="000358AB" w:rsidRPr="000358AB" w:rsidRDefault="000358AB" w:rsidP="000358AB"/>
    <w:p w14:paraId="2A245848" w14:textId="08F4D570" w:rsidR="002A2DA0" w:rsidRPr="002A2DA0" w:rsidRDefault="0088044D" w:rsidP="002A2DA0">
      <w:r>
        <w:rPr>
          <w:noProof/>
        </w:rPr>
        <w:pict w14:anchorId="7FDD4368">
          <v:shapetype id="_x0000_t202" coordsize="21600,21600" o:spt="202" path="m,l,21600r21600,l21600,xe">
            <v:stroke joinstyle="miter"/>
            <v:path gradientshapeok="t" o:connecttype="rect"/>
          </v:shapetype>
          <v:shape id="Text Box 2" o:spid="_x0000_s1161" type="#_x0000_t202" style="position:absolute;margin-left:52.75pt;margin-top:14.65pt;width:178.75pt;height:133.25pt;z-index:251682867;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HGwOlSkCAABOBAAADgAAAAAAAAAAAAAAAAAuAgAAZHJzL2Uyb0Rv&#10;Yy54bWxQSwECLQAUAAYACAAAACEASFsnctsAAAAHAQAADwAAAAAAAAAAAAAAAACDBAAAZHJzL2Rv&#10;d25yZXYueG1sUEsFBgAAAAAEAAQA8wAAAIsFAAAAAA==&#10;">
            <v:textbox style="mso-next-textbox:#Text Box 2;mso-fit-shape-to-text:t">
              <w:txbxContent>
                <w:p w14:paraId="2D33A04F" w14:textId="63B41376" w:rsidR="002A2DA0" w:rsidRPr="009A6BE1" w:rsidRDefault="002A2DA0" w:rsidP="002A2DA0">
                  <w:pPr>
                    <w:rPr>
                      <w:b/>
                      <w:color w:val="000000" w:themeColor="text1"/>
                      <w:sz w:val="32"/>
                      <w:szCs w:val="32"/>
                    </w:rPr>
                  </w:pPr>
                  <w:r>
                    <w:rPr>
                      <w:b/>
                      <w:color w:val="000000" w:themeColor="text1"/>
                      <w:sz w:val="32"/>
                      <w:szCs w:val="32"/>
                    </w:rPr>
                    <w:t>P</w:t>
                  </w:r>
                  <w:r w:rsidRPr="009A6BE1">
                    <w:rPr>
                      <w:b/>
                      <w:color w:val="000000" w:themeColor="text1"/>
                      <w:sz w:val="32"/>
                      <w:szCs w:val="32"/>
                    </w:rPr>
                    <w:t>repared by:</w:t>
                  </w:r>
                </w:p>
                <w:p w14:paraId="3099C0BB" w14:textId="4BB77F0F" w:rsidR="002A2DA0" w:rsidRPr="001019E0" w:rsidRDefault="002A2DA0" w:rsidP="002A2DA0">
                  <w:pPr>
                    <w:spacing w:after="0"/>
                    <w:rPr>
                      <w:color w:val="336691"/>
                      <w:sz w:val="32"/>
                      <w:szCs w:val="32"/>
                    </w:rPr>
                  </w:pPr>
                  <w:r w:rsidRPr="001019E0">
                    <w:rPr>
                      <w:color w:val="336691"/>
                      <w:sz w:val="32"/>
                      <w:szCs w:val="32"/>
                    </w:rPr>
                    <w:t>[</w:t>
                  </w:r>
                  <w:r w:rsidR="00D1398D">
                    <w:rPr>
                      <w:color w:val="336691"/>
                      <w:sz w:val="32"/>
                      <w:szCs w:val="32"/>
                    </w:rPr>
                    <w:t>Name of preparer 1</w:t>
                  </w:r>
                  <w:r w:rsidRPr="001019E0">
                    <w:rPr>
                      <w:color w:val="336691"/>
                      <w:sz w:val="32"/>
                      <w:szCs w:val="32"/>
                    </w:rPr>
                    <w:t>]</w:t>
                  </w:r>
                </w:p>
                <w:p w14:paraId="727BE44B" w14:textId="77833860" w:rsidR="002A2DA0" w:rsidRPr="001019E0" w:rsidRDefault="002A2DA0" w:rsidP="002A2DA0">
                  <w:pPr>
                    <w:spacing w:after="0"/>
                    <w:rPr>
                      <w:color w:val="336691"/>
                      <w:sz w:val="32"/>
                      <w:szCs w:val="32"/>
                    </w:rPr>
                  </w:pPr>
                  <w:r w:rsidRPr="001019E0">
                    <w:rPr>
                      <w:color w:val="336691"/>
                      <w:sz w:val="32"/>
                      <w:szCs w:val="32"/>
                    </w:rPr>
                    <w:t>[</w:t>
                  </w:r>
                  <w:r w:rsidR="00D1398D">
                    <w:rPr>
                      <w:color w:val="336691"/>
                      <w:sz w:val="32"/>
                      <w:szCs w:val="32"/>
                    </w:rPr>
                    <w:t>Name of preparer 2</w:t>
                  </w:r>
                  <w:r w:rsidRPr="001019E0">
                    <w:rPr>
                      <w:color w:val="336691"/>
                      <w:sz w:val="32"/>
                      <w:szCs w:val="32"/>
                    </w:rPr>
                    <w:t>]</w:t>
                  </w:r>
                </w:p>
                <w:p w14:paraId="0D292DE1" w14:textId="66495AAF" w:rsidR="002A2DA0" w:rsidRDefault="002A2DA0"/>
              </w:txbxContent>
            </v:textbox>
            <w10:wrap type="square"/>
          </v:shape>
        </w:pict>
      </w:r>
    </w:p>
    <w:p w14:paraId="68E0C2ED" w14:textId="6BB7CC73" w:rsidR="000358AB" w:rsidRPr="000358AB" w:rsidRDefault="0088044D" w:rsidP="000358AB">
      <w:r>
        <w:rPr>
          <w:noProof/>
        </w:rPr>
        <w:pict w14:anchorId="68E0C53C">
          <v:shape id="Text Box 4" o:spid="_x0000_s1162" type="#_x0000_t202" style="position:absolute;margin-left:331.5pt;margin-top:18.7pt;width:95pt;height:52pt;z-index:25168389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" strokecolor="white [3212]">
            <v:textbox style="mso-next-textbox:#Text Box 4">
              <w:txbxContent>
                <w:p w14:paraId="69A777B1" w14:textId="77777777" w:rsidR="002A2DA0" w:rsidRPr="001019E0" w:rsidRDefault="002A2DA0" w:rsidP="002A2DA0">
                  <w:pPr>
                    <w:jc w:val="center"/>
                    <w:rPr>
                      <w:color w:val="336691"/>
                      <w:sz w:val="32"/>
                      <w:szCs w:val="32"/>
                    </w:rPr>
                  </w:pPr>
                  <w:r>
                    <w:rPr>
                      <w:color w:val="336691"/>
                      <w:sz w:val="32"/>
                      <w:szCs w:val="32"/>
                    </w:rPr>
                    <w:t>Insert Logo Here</w:t>
                  </w:r>
                </w:p>
              </w:txbxContent>
            </v:textbox>
          </v:shape>
        </w:pict>
      </w:r>
    </w:p>
    <w:p w14:paraId="68E0C2EE" w14:textId="3185AD49" w:rsidR="000358AB" w:rsidRPr="000358AB" w:rsidRDefault="000358AB" w:rsidP="000358AB"/>
    <w:p w14:paraId="68E0C2EF" w14:textId="27910D3F" w:rsidR="000358AB" w:rsidRPr="000358AB" w:rsidRDefault="000358AB" w:rsidP="000358AB"/>
    <w:p w14:paraId="68E0C2F0" w14:textId="77777777" w:rsidR="000358AB" w:rsidRPr="000358AB" w:rsidRDefault="000358AB" w:rsidP="000358AB"/>
    <w:p w14:paraId="68E0C323" w14:textId="56348C74" w:rsidR="00DD1CFB" w:rsidRDefault="00DD1CFB" w:rsidP="0039758C">
      <w:pPr>
        <w:sectPr w:rsidR="00DD1CFB" w:rsidSect="008D128D">
          <w:headerReference w:type="default" r:id="rId13"/>
          <w:footerReference w:type="default" r:id="rId14"/>
          <w:footerReference w:type="first" r:id="rId15"/>
          <w:pgSz w:w="11907" w:h="16839" w:code="9"/>
          <w:pgMar w:top="1440" w:right="1440" w:bottom="1440" w:left="1440" w:header="720" w:footer="720" w:gutter="0"/>
          <w:pgNumType w:start="1"/>
          <w:cols w:space="720"/>
          <w:titlePg/>
          <w:docGrid w:linePitch="360"/>
        </w:sectPr>
      </w:pPr>
    </w:p>
    <w:p w14:paraId="68E0C33E" w14:textId="3968400D" w:rsidR="00315FEF" w:rsidRDefault="0088044D" w:rsidP="000358AB">
      <w:pPr>
        <w:tabs>
          <w:tab w:val="left" w:pos="1620"/>
        </w:tabs>
      </w:pPr>
      <w:r>
        <w:rPr>
          <w:noProof/>
          <w:color w:val="548DD4" w:themeColor="text2" w:themeTint="99"/>
          <w:sz w:val="44"/>
          <w:szCs w:val="44"/>
        </w:rPr>
        <w:pict w14:anchorId="18D6174B">
          <v:group id="_x0000_s1140" style="position:absolute;margin-left:-36.2pt;margin-top:-2.35pt;width:7in;height:65.3pt;z-index:251666483" coordorigin="737,1666" coordsize="9252,1306">
            <v:rect id="_x0000_s1031" style="position:absolute;left:737;top:1906;width:9252;height:780;visibility:visible;v-text-anchor:middle" fillcolor="#4f8ac5" stroked="f" strokeweight="2pt">
              <v:textbox style="mso-next-textbox:#_x0000_s1031">
                <w:txbxContent>
                  <w:p w14:paraId="68E0C582" w14:textId="050DB399" w:rsidR="00F63E58" w:rsidRPr="00C85CA5" w:rsidRDefault="00F63E58" w:rsidP="00132748">
                    <w:pPr>
                      <w:pStyle w:val="Heading1"/>
                      <w:spacing w:before="0"/>
                      <w:rPr>
                        <w:color w:val="FFFFFF" w:themeColor="background1"/>
                        <w:sz w:val="48"/>
                        <w:szCs w:val="48"/>
                      </w:rPr>
                    </w:pPr>
                    <w:r w:rsidRPr="00C85CA5">
                      <w:rPr>
                        <w:color w:val="FFFFFF" w:themeColor="background1"/>
                        <w:sz w:val="48"/>
                        <w:szCs w:val="48"/>
                      </w:rPr>
                      <w:t xml:space="preserve">   </w:t>
                    </w:r>
                    <w:r w:rsidR="002C24EC">
                      <w:rPr>
                        <w:color w:val="FFFFFF" w:themeColor="background1"/>
                        <w:sz w:val="48"/>
                        <w:szCs w:val="48"/>
                      </w:rPr>
                      <w:t>Overview</w:t>
                    </w:r>
                  </w:p>
                </w:txbxContent>
              </v:textbox>
            </v:rect>
            <v:shape id="Right Triangle 327" o:spid="_x0000_s1032" type="#_x0000_t6" style="position:absolute;left:737;top:1666;width:198;height:245;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U3GcYA&#10;AADcAAAADwAAAGRycy9kb3ducmV2LnhtbESPX2vCMBTF3wd+h3CFvc1UB1Nqozid4NAyVgd7vTbX&#10;tqy5KU2mdZ/eDAQfD+fPj5PMO1OLE7WusqxgOIhAEOdWV1wo+NqvnyYgnEfWWFsmBRdyMJ/1HhKM&#10;tT3zJ50yX4gwwi5GBaX3TSyly0sy6Aa2IQ7e0bYGfZBtIXWL5zBuajmKohdpsOJAKLGhZUn5T/Zr&#10;AmR1wPQ72xa8Tod/r+n78bJ7+1Dqsd8tpiA8df4evrU3WsHzaAz/Z8IRkL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2U3GcYAAADcAAAADwAAAAAAAAAAAAAAAACYAgAAZHJz&#10;L2Rvd25yZXYueG1sUEsFBgAAAAAEAAQA9QAAAIsDAAAAAA==&#10;" fillcolor="#0f243e [1615]" stroked="f" strokeweight="2pt">
              <v:path arrowok="t"/>
            </v:shape>
            <v:shape id="Right Triangle 328" o:spid="_x0000_s1033" type="#_x0000_t6" style="position:absolute;left:737;top:2686;width:195;height:286;rotation:18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ZRsr0A&#10;AADcAAAADwAAAGRycy9kb3ducmV2LnhtbERPvQrCMBDeBd8hnOCmqQoi1SiiCA6CWF3cjuZsis2l&#10;NLHWtzeD4Pjx/a82na1ES40vHSuYjBMQxLnTJRcKbtfDaAHCB2SNlWNS8CEPm3W/t8JUuzdfqM1C&#10;IWII+xQVmBDqVEqfG7Lox64mjtzDNRZDhE0hdYPvGG4rOU2SubRYcmwwWNPOUP7MXlaBdfvqVrTZ&#10;fGfuDzfZn9rtKTkrNRx02yWIQF34i3/uo1Ywm8a18Uw8AnL9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qZRsr0AAADcAAAADwAAAAAAAAAAAAAAAACYAgAAZHJzL2Rvd25yZXYu&#10;eG1sUEsFBgAAAAAEAAQA9QAAAIIDAAAAAA==&#10;" fillcolor="#0f243e [1615]" stroked="f" strokeweight="2pt">
              <v:path arrowok="t"/>
            </v:shape>
          </v:group>
        </w:pict>
      </w:r>
    </w:p>
    <w:p w14:paraId="68E0C341" w14:textId="77777777" w:rsidR="003A17B4" w:rsidRDefault="003A17B4" w:rsidP="00761072">
      <w:pPr>
        <w:rPr>
          <w:b/>
          <w:i/>
          <w:color w:val="1F497D" w:themeColor="text2"/>
        </w:rPr>
      </w:pPr>
    </w:p>
    <w:p w14:paraId="390A6578" w14:textId="77777777" w:rsidR="00B17176" w:rsidRDefault="00B17176" w:rsidP="00761072">
      <w:pPr>
        <w:rPr>
          <w:b/>
          <w:i/>
          <w:color w:val="1F497D" w:themeColor="text2"/>
        </w:rPr>
      </w:pPr>
    </w:p>
    <w:p w14:paraId="66DDCDB0" w14:textId="77777777" w:rsidR="002252A5" w:rsidRDefault="002252A5" w:rsidP="00761072">
      <w:pPr>
        <w:rPr>
          <w:b/>
          <w:i/>
          <w:color w:val="1F497D" w:themeColor="text2"/>
        </w:rPr>
      </w:pPr>
    </w:p>
    <w:p w14:paraId="68E0C348" w14:textId="79AF9519" w:rsidR="0053611F" w:rsidRDefault="002C24EC" w:rsidP="00080A4E">
      <w:pPr>
        <w:spacing w:line="240" w:lineRule="auto"/>
        <w:rPr>
          <w:bCs/>
          <w:iCs/>
          <w:color w:val="1F497D" w:themeColor="text2"/>
        </w:rPr>
      </w:pPr>
      <w:r w:rsidRPr="002C24EC">
        <w:rPr>
          <w:bCs/>
          <w:iCs/>
          <w:color w:val="1F497D" w:themeColor="text2"/>
        </w:rPr>
        <w:t>Proposed guidelines being floated include a phased-in reopening that limits capacity to 50% or less of total dine-in seating. Other restrictions may include requirements for protective gear to be worn by service staff, social distancing of patrons waiting for a table, disposable menus and table sanitation guidelines.</w:t>
      </w:r>
    </w:p>
    <w:p w14:paraId="5FF7D9D7" w14:textId="415A9AD0" w:rsidR="002C24EC" w:rsidRDefault="002C24EC" w:rsidP="00080A4E">
      <w:pPr>
        <w:spacing w:line="240" w:lineRule="auto"/>
        <w:rPr>
          <w:bCs/>
          <w:iCs/>
          <w:color w:val="1F497D" w:themeColor="text2"/>
        </w:rPr>
      </w:pPr>
      <w:r>
        <w:rPr>
          <w:bCs/>
          <w:iCs/>
          <w:color w:val="1F497D" w:themeColor="text2"/>
        </w:rPr>
        <w:t>For [restaurant name] to come back from the Covid-19 pandemic, we must prepare a plan to change the way we do business in which best serves the interest of public health. Public health includes our staff and our guests.</w:t>
      </w:r>
    </w:p>
    <w:p w14:paraId="4BF1F17B" w14:textId="6D8EB97B" w:rsidR="002C24EC" w:rsidRDefault="002C24EC" w:rsidP="00080A4E">
      <w:pPr>
        <w:spacing w:line="240" w:lineRule="auto"/>
        <w:rPr>
          <w:bCs/>
          <w:iCs/>
          <w:color w:val="1F497D" w:themeColor="text2"/>
        </w:rPr>
      </w:pPr>
      <w:r>
        <w:rPr>
          <w:bCs/>
          <w:iCs/>
          <w:color w:val="1F497D" w:themeColor="text2"/>
        </w:rPr>
        <w:t xml:space="preserve">This planning guide is intended to help us identify and execute changes that </w:t>
      </w:r>
      <w:r w:rsidR="003D2DFD">
        <w:rPr>
          <w:bCs/>
          <w:iCs/>
          <w:color w:val="1F497D" w:themeColor="text2"/>
        </w:rPr>
        <w:t>communicate</w:t>
      </w:r>
      <w:r>
        <w:rPr>
          <w:bCs/>
          <w:iCs/>
          <w:color w:val="1F497D" w:themeColor="text2"/>
        </w:rPr>
        <w:t xml:space="preserve"> a safe and sanitary environment </w:t>
      </w:r>
      <w:r w:rsidR="003D2DFD">
        <w:rPr>
          <w:bCs/>
          <w:iCs/>
          <w:color w:val="1F497D" w:themeColor="text2"/>
        </w:rPr>
        <w:t>and instill confidence in our staff and guests that [restaurant name] can provide a safe and better guest experience.</w:t>
      </w:r>
    </w:p>
    <w:p w14:paraId="176EA024" w14:textId="0DAC0A8A" w:rsidR="003D2DFD" w:rsidRDefault="003D2DFD" w:rsidP="00080A4E">
      <w:pPr>
        <w:spacing w:line="240" w:lineRule="auto"/>
        <w:rPr>
          <w:bCs/>
          <w:iCs/>
          <w:color w:val="1F497D" w:themeColor="text2"/>
        </w:rPr>
      </w:pPr>
      <w:r>
        <w:rPr>
          <w:bCs/>
          <w:iCs/>
          <w:color w:val="1F497D" w:themeColor="text2"/>
        </w:rPr>
        <w:t>We also need to effectively communicate our plan and make a profit.</w:t>
      </w:r>
    </w:p>
    <w:p w14:paraId="7C13FB3C" w14:textId="6C97C7E8" w:rsidR="003D2DFD" w:rsidRDefault="003D2DFD" w:rsidP="00080A4E">
      <w:pPr>
        <w:spacing w:line="240" w:lineRule="auto"/>
        <w:rPr>
          <w:bCs/>
          <w:iCs/>
          <w:color w:val="1F497D" w:themeColor="text2"/>
        </w:rPr>
      </w:pPr>
      <w:r>
        <w:rPr>
          <w:bCs/>
          <w:iCs/>
          <w:color w:val="1F497D" w:themeColor="text2"/>
        </w:rPr>
        <w:t>To do this, our management team will update our policies, procedures and systems in each of these areas of our business.</w:t>
      </w:r>
    </w:p>
    <w:p w14:paraId="15DD0825" w14:textId="08454C30" w:rsidR="003D2DFD" w:rsidRPr="003D2DFD" w:rsidRDefault="003D2DFD" w:rsidP="003D2DFD">
      <w:pPr>
        <w:pStyle w:val="ListParagraph"/>
        <w:numPr>
          <w:ilvl w:val="0"/>
          <w:numId w:val="7"/>
        </w:numPr>
        <w:spacing w:line="240" w:lineRule="auto"/>
        <w:rPr>
          <w:bCs/>
          <w:iCs/>
        </w:rPr>
      </w:pPr>
      <w:r w:rsidRPr="003D2DFD">
        <w:rPr>
          <w:bCs/>
          <w:iCs/>
          <w:color w:val="1F497D" w:themeColor="text2"/>
        </w:rPr>
        <w:t>Health, Safety and Sanitation</w:t>
      </w:r>
    </w:p>
    <w:p w14:paraId="65888EFF" w14:textId="166D7126" w:rsidR="003D2DFD" w:rsidRPr="003D2DFD" w:rsidRDefault="003D2DFD" w:rsidP="003D2DFD">
      <w:pPr>
        <w:pStyle w:val="ListParagraph"/>
        <w:numPr>
          <w:ilvl w:val="0"/>
          <w:numId w:val="7"/>
        </w:numPr>
        <w:spacing w:line="240" w:lineRule="auto"/>
        <w:rPr>
          <w:bCs/>
          <w:iCs/>
        </w:rPr>
      </w:pPr>
      <w:r>
        <w:rPr>
          <w:bCs/>
          <w:iCs/>
          <w:color w:val="1F497D" w:themeColor="text2"/>
        </w:rPr>
        <w:t>Dining Room Management</w:t>
      </w:r>
    </w:p>
    <w:p w14:paraId="7F9A8A54" w14:textId="41243067" w:rsidR="003D2DFD" w:rsidRPr="003D2DFD" w:rsidRDefault="003D2DFD" w:rsidP="003D2DFD">
      <w:pPr>
        <w:pStyle w:val="ListParagraph"/>
        <w:numPr>
          <w:ilvl w:val="0"/>
          <w:numId w:val="7"/>
        </w:numPr>
        <w:spacing w:line="240" w:lineRule="auto"/>
        <w:rPr>
          <w:bCs/>
          <w:iCs/>
        </w:rPr>
      </w:pPr>
      <w:r>
        <w:rPr>
          <w:bCs/>
          <w:iCs/>
          <w:color w:val="1F497D" w:themeColor="text2"/>
        </w:rPr>
        <w:t>Our Guest Experience</w:t>
      </w:r>
    </w:p>
    <w:p w14:paraId="2461A8C6" w14:textId="790D2EDC" w:rsidR="003D2DFD" w:rsidRPr="003D2DFD" w:rsidRDefault="003D2DFD" w:rsidP="003D2DFD">
      <w:pPr>
        <w:pStyle w:val="ListParagraph"/>
        <w:numPr>
          <w:ilvl w:val="0"/>
          <w:numId w:val="7"/>
        </w:numPr>
        <w:spacing w:line="240" w:lineRule="auto"/>
        <w:rPr>
          <w:bCs/>
          <w:iCs/>
        </w:rPr>
      </w:pPr>
      <w:r>
        <w:rPr>
          <w:bCs/>
          <w:iCs/>
          <w:color w:val="1F497D" w:themeColor="text2"/>
        </w:rPr>
        <w:t>Marketing Plan</w:t>
      </w:r>
    </w:p>
    <w:p w14:paraId="09CBA7AF" w14:textId="2013A99A" w:rsidR="003D2DFD" w:rsidRPr="003D2DFD" w:rsidRDefault="003D2DFD" w:rsidP="003D2DFD">
      <w:pPr>
        <w:pStyle w:val="ListParagraph"/>
        <w:numPr>
          <w:ilvl w:val="0"/>
          <w:numId w:val="7"/>
        </w:numPr>
        <w:spacing w:line="240" w:lineRule="auto"/>
        <w:rPr>
          <w:bCs/>
          <w:iCs/>
        </w:rPr>
      </w:pPr>
      <w:r>
        <w:rPr>
          <w:bCs/>
          <w:iCs/>
          <w:color w:val="1F497D" w:themeColor="text2"/>
        </w:rPr>
        <w:t>Financial Forecasting</w:t>
      </w:r>
    </w:p>
    <w:p w14:paraId="68E0C349" w14:textId="77777777" w:rsidR="00315FEF" w:rsidRPr="001B24FC" w:rsidRDefault="00315FEF" w:rsidP="001B24FC">
      <w:pPr>
        <w:tabs>
          <w:tab w:val="left" w:pos="1620"/>
        </w:tabs>
        <w:spacing w:line="240" w:lineRule="auto"/>
        <w:rPr>
          <w:sz w:val="26"/>
          <w:szCs w:val="26"/>
        </w:rPr>
      </w:pPr>
    </w:p>
    <w:p w14:paraId="68E0C34C" w14:textId="77777777" w:rsidR="00315FEF" w:rsidRPr="001B24FC" w:rsidRDefault="00315FEF" w:rsidP="001B24FC">
      <w:pPr>
        <w:tabs>
          <w:tab w:val="left" w:pos="1620"/>
        </w:tabs>
        <w:spacing w:line="240" w:lineRule="auto"/>
        <w:rPr>
          <w:sz w:val="26"/>
          <w:szCs w:val="26"/>
        </w:rPr>
      </w:pPr>
    </w:p>
    <w:p w14:paraId="12AC9CC0" w14:textId="77777777" w:rsidR="00132748" w:rsidRPr="001B24FC" w:rsidRDefault="00132748" w:rsidP="001B24FC">
      <w:pPr>
        <w:tabs>
          <w:tab w:val="left" w:pos="1620"/>
        </w:tabs>
        <w:spacing w:line="240" w:lineRule="auto"/>
        <w:rPr>
          <w:sz w:val="26"/>
          <w:szCs w:val="26"/>
        </w:rPr>
      </w:pPr>
    </w:p>
    <w:p w14:paraId="68E0C34F" w14:textId="77777777" w:rsidR="003A17B4" w:rsidRPr="001B24FC" w:rsidRDefault="003A17B4" w:rsidP="001B24FC">
      <w:pPr>
        <w:tabs>
          <w:tab w:val="left" w:pos="1620"/>
        </w:tabs>
        <w:spacing w:line="240" w:lineRule="auto"/>
        <w:rPr>
          <w:sz w:val="26"/>
          <w:szCs w:val="26"/>
        </w:rPr>
      </w:pPr>
    </w:p>
    <w:p w14:paraId="7E91EF33" w14:textId="77777777" w:rsidR="00132748" w:rsidRPr="001B24FC" w:rsidRDefault="00132748" w:rsidP="001B24FC">
      <w:pPr>
        <w:tabs>
          <w:tab w:val="left" w:pos="1620"/>
        </w:tabs>
        <w:spacing w:line="240" w:lineRule="auto"/>
        <w:rPr>
          <w:sz w:val="26"/>
          <w:szCs w:val="26"/>
        </w:rPr>
      </w:pPr>
    </w:p>
    <w:p w14:paraId="5EE38190" w14:textId="77777777" w:rsidR="00B17176" w:rsidRPr="001B24FC" w:rsidRDefault="00B17176" w:rsidP="001B24FC">
      <w:pPr>
        <w:tabs>
          <w:tab w:val="left" w:pos="1620"/>
        </w:tabs>
        <w:spacing w:line="240" w:lineRule="auto"/>
        <w:rPr>
          <w:sz w:val="26"/>
          <w:szCs w:val="26"/>
        </w:rPr>
      </w:pPr>
    </w:p>
    <w:p w14:paraId="0F7F1952" w14:textId="77777777" w:rsidR="00080A4E" w:rsidRPr="001B24FC" w:rsidRDefault="00080A4E" w:rsidP="001B24FC">
      <w:pPr>
        <w:tabs>
          <w:tab w:val="left" w:pos="1620"/>
        </w:tabs>
        <w:spacing w:line="240" w:lineRule="auto"/>
        <w:rPr>
          <w:sz w:val="26"/>
          <w:szCs w:val="26"/>
        </w:rPr>
      </w:pPr>
    </w:p>
    <w:p w14:paraId="6D6BBCDC" w14:textId="59393643" w:rsidR="00080A4E" w:rsidRPr="001B24FC" w:rsidRDefault="002C24EC" w:rsidP="002C24EC">
      <w:pPr>
        <w:rPr>
          <w:sz w:val="26"/>
          <w:szCs w:val="26"/>
        </w:rPr>
      </w:pPr>
      <w:r>
        <w:rPr>
          <w:sz w:val="26"/>
          <w:szCs w:val="26"/>
        </w:rPr>
        <w:br w:type="page"/>
      </w:r>
    </w:p>
    <w:p w14:paraId="0BE70729" w14:textId="13E6CEAF" w:rsidR="00B17176" w:rsidRPr="001B24FC" w:rsidRDefault="0088044D" w:rsidP="001B24FC">
      <w:pPr>
        <w:spacing w:line="240" w:lineRule="auto"/>
        <w:rPr>
          <w:rFonts w:asciiTheme="majorHAnsi" w:hAnsiTheme="majorHAnsi"/>
          <w:b/>
          <w:color w:val="365F91"/>
          <w:sz w:val="26"/>
          <w:szCs w:val="26"/>
        </w:rPr>
      </w:pPr>
      <w:r>
        <w:rPr>
          <w:rFonts w:asciiTheme="majorHAnsi" w:hAnsiTheme="majorHAnsi"/>
          <w:b/>
          <w:noProof/>
          <w:color w:val="365F91"/>
          <w:sz w:val="26"/>
          <w:szCs w:val="26"/>
        </w:rPr>
        <w:pict w14:anchorId="68E0C54F">
          <v:group id="_x0000_s1152" style="position:absolute;margin-left:-35.6pt;margin-top:-2.65pt;width:7in;height:65.3pt;z-index:251673651" coordsize="40323,8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">
            <v:shape id="Right Triangle 291" o:spid="_x0000_s1153" type="#_x0000_t6" style="position:absolute;width:1257;height:1555;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7MjMYA&#10;AADcAAAADwAAAGRycy9kb3ducmV2LnhtbESPzWrCQBSF94LvMFyhOzOJi6LRUbStUGmDmBa6vc1c&#10;k9DMnZCZauzTdwTB5eH8fJzFqjeNOFHnassKkigGQVxYXXOp4PNjO56CcB5ZY2OZFFzIwWo5HCww&#10;1fbMBzrlvhRhhF2KCirv21RKV1Rk0EW2JQ7e0XYGfZBdKXWH5zBuGjmJ40dpsOZAqLClp4qKn/zX&#10;BMjzN2Zf+VvJ2yz522S74+X9Za/Uw6hfz0F46v09fGu/agWTWQLX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p7MjMYAAADcAAAADwAAAAAAAAAAAAAAAACYAgAAZHJz&#10;L2Rvd25yZXYueG1sUEsFBgAAAAAEAAQA9QAAAIsDAAAAAA==&#10;" fillcolor="#0f243e [1615]" stroked="f" strokeweight="2pt">
              <v:path arrowok="t"/>
            </v:shape>
            <v:shape id="Right Triangle 292" o:spid="_x0000_s1154" type="#_x0000_t6" style="position:absolute;top:6477;width:1238;height:1816;rotation:18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CgIsIA&#10;AADcAAAADwAAAGRycy9kb3ducmV2LnhtbESPQYvCMBSE7wv+h/AEb2tqD7JWo4gieBBkqxdvj+bZ&#10;FJuX0sRa/70RBI/DzHzDLFa9rUVHra8cK5iMExDEhdMVlwrOp93vHwgfkDXWjknBkzysloOfBWba&#10;PfifujyUIkLYZ6jAhNBkUvrCkEU/dg1x9K6utRiibEupW3xEuK1lmiRTabHiuGCwoY2h4pbfrQLr&#10;tvW57PLpxlyubrI9dOtDclRqNOzXcxCB+vANf9p7rSCdpfA+E4+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EKAiwgAAANwAAAAPAAAAAAAAAAAAAAAAAJgCAABkcnMvZG93&#10;bnJldi54bWxQSwUGAAAAAAQABAD1AAAAhwMAAAAA&#10;" fillcolor="#0f243e [1615]" stroked="f" strokeweight="2pt">
              <v:path arrowok="t"/>
            </v:shape>
            <v:rect id="Rectangle 293" o:spid="_x0000_s1155" style="position:absolute;top:1619;width:40323;height:4953;visibility:visible;v-text-anchor:middle" fillcolor="#4f8ac5" stroked="f" strokeweight="2pt">
              <v:textbox style="mso-next-textbox:#Rectangle 293">
                <w:txbxContent>
                  <w:p w14:paraId="00BA9C89" w14:textId="5CB7B70A" w:rsidR="00F63E58" w:rsidRPr="003A17B4" w:rsidRDefault="00F63E58" w:rsidP="00132748">
                    <w:pPr>
                      <w:pStyle w:val="Heading1"/>
                      <w:spacing w:before="0"/>
                      <w:rPr>
                        <w:color w:val="FFFFFF" w:themeColor="background1"/>
                        <w:sz w:val="48"/>
                        <w:szCs w:val="48"/>
                      </w:rPr>
                    </w:pPr>
                    <w:r w:rsidRPr="003A17B4">
                      <w:rPr>
                        <w:color w:val="FFFFFF" w:themeColor="background1"/>
                        <w:sz w:val="48"/>
                        <w:szCs w:val="48"/>
                      </w:rPr>
                      <w:t xml:space="preserve">   </w:t>
                    </w:r>
                    <w:r>
                      <w:rPr>
                        <w:color w:val="FFFFFF" w:themeColor="background1"/>
                        <w:sz w:val="48"/>
                        <w:szCs w:val="48"/>
                      </w:rPr>
                      <w:t xml:space="preserve">  </w:t>
                    </w:r>
                    <w:bookmarkStart w:id="0" w:name="_Toc16254387"/>
                    <w:r>
                      <w:rPr>
                        <w:color w:val="FFFFFF" w:themeColor="background1"/>
                        <w:sz w:val="48"/>
                        <w:szCs w:val="48"/>
                      </w:rPr>
                      <w:t>Section 1</w:t>
                    </w:r>
                    <w:r w:rsidRPr="003A17B4">
                      <w:rPr>
                        <w:color w:val="FFFFFF" w:themeColor="background1"/>
                        <w:sz w:val="48"/>
                        <w:szCs w:val="48"/>
                      </w:rPr>
                      <w:t xml:space="preserve"> – </w:t>
                    </w:r>
                    <w:bookmarkEnd w:id="0"/>
                    <w:r w:rsidR="00A4378A">
                      <w:rPr>
                        <w:color w:val="FFFFFF" w:themeColor="background1"/>
                        <w:sz w:val="48"/>
                        <w:szCs w:val="48"/>
                      </w:rPr>
                      <w:t>Health, Safety and Sanitation</w:t>
                    </w:r>
                  </w:p>
                </w:txbxContent>
              </v:textbox>
            </v:rect>
          </v:group>
        </w:pict>
      </w:r>
    </w:p>
    <w:p w14:paraId="68E0C36C" w14:textId="5024192E" w:rsidR="00163C1F" w:rsidRPr="001B24FC" w:rsidRDefault="00163C1F" w:rsidP="001B24FC">
      <w:pPr>
        <w:spacing w:line="240" w:lineRule="auto"/>
        <w:rPr>
          <w:rFonts w:asciiTheme="majorHAnsi" w:hAnsiTheme="majorHAnsi"/>
          <w:b/>
          <w:color w:val="365F91"/>
          <w:sz w:val="26"/>
          <w:szCs w:val="26"/>
        </w:rPr>
      </w:pPr>
    </w:p>
    <w:p w14:paraId="3F9282BF" w14:textId="77777777" w:rsidR="00132748" w:rsidRPr="001B24FC" w:rsidRDefault="00132748" w:rsidP="001B24FC">
      <w:pPr>
        <w:pStyle w:val="Heading2"/>
        <w:spacing w:before="0" w:line="240" w:lineRule="auto"/>
        <w:rPr>
          <w:rFonts w:eastAsiaTheme="minorEastAsia" w:cstheme="minorBidi"/>
          <w:bCs w:val="0"/>
          <w:color w:val="365F91"/>
        </w:rPr>
      </w:pPr>
    </w:p>
    <w:p w14:paraId="3039996B" w14:textId="0C7A3E63" w:rsidR="001656DF" w:rsidRPr="00475861" w:rsidRDefault="006A060D" w:rsidP="00475861">
      <w:pPr>
        <w:rPr>
          <w:rStyle w:val="Heading2Char"/>
        </w:rPr>
      </w:pPr>
      <w:bookmarkStart w:id="1" w:name="_Hlk38456488"/>
      <w:r>
        <w:rPr>
          <w:rStyle w:val="Heading2Char"/>
        </w:rPr>
        <w:t>Objective and Purpose</w:t>
      </w:r>
    </w:p>
    <w:p w14:paraId="39E71A7E" w14:textId="6FB59C33" w:rsidR="001E1792" w:rsidRDefault="001E1792" w:rsidP="00475861">
      <w:pPr>
        <w:rPr>
          <w:sz w:val="24"/>
          <w:szCs w:val="24"/>
        </w:rPr>
      </w:pPr>
      <w:r>
        <w:rPr>
          <w:sz w:val="24"/>
          <w:szCs w:val="24"/>
        </w:rPr>
        <w:t>The Covid-19 pandemic has</w:t>
      </w:r>
      <w:r w:rsidR="001651D8">
        <w:rPr>
          <w:sz w:val="24"/>
          <w:szCs w:val="24"/>
        </w:rPr>
        <w:t xml:space="preserve"> necessitated an industry wide push to radically upgrade traditional sanitation standards. New regulatory requirements, some of which are temporary and some that could be permanent, mandate that we </w:t>
      </w:r>
      <w:r w:rsidR="001F0B38">
        <w:rPr>
          <w:sz w:val="24"/>
          <w:szCs w:val="24"/>
        </w:rPr>
        <w:t xml:space="preserve">change our systems, policies and procedures to new standards. </w:t>
      </w:r>
    </w:p>
    <w:p w14:paraId="2CBF588B" w14:textId="66D5FA10" w:rsidR="001656DF" w:rsidRPr="00475861" w:rsidRDefault="006A060D" w:rsidP="00475861">
      <w:pPr>
        <w:rPr>
          <w:rStyle w:val="Heading2Char"/>
        </w:rPr>
      </w:pPr>
      <w:r>
        <w:rPr>
          <w:rStyle w:val="Heading2Char"/>
        </w:rPr>
        <w:t>Key Considerations</w:t>
      </w:r>
    </w:p>
    <w:p w14:paraId="141CCEC9" w14:textId="77777777" w:rsidR="001651D8" w:rsidRPr="001651D8" w:rsidRDefault="001651D8" w:rsidP="001651D8">
      <w:pPr>
        <w:pStyle w:val="ListParagraph"/>
        <w:numPr>
          <w:ilvl w:val="0"/>
          <w:numId w:val="6"/>
        </w:numPr>
        <w:rPr>
          <w:sz w:val="24"/>
          <w:szCs w:val="24"/>
        </w:rPr>
      </w:pPr>
      <w:r w:rsidRPr="001651D8">
        <w:rPr>
          <w:sz w:val="24"/>
          <w:szCs w:val="24"/>
        </w:rPr>
        <w:t>Wellness checks – Staff; guests</w:t>
      </w:r>
    </w:p>
    <w:p w14:paraId="3035AFC4" w14:textId="77777777" w:rsidR="001651D8" w:rsidRPr="001651D8" w:rsidRDefault="001651D8" w:rsidP="001651D8">
      <w:pPr>
        <w:pStyle w:val="ListParagraph"/>
        <w:numPr>
          <w:ilvl w:val="0"/>
          <w:numId w:val="6"/>
        </w:numPr>
        <w:rPr>
          <w:sz w:val="24"/>
          <w:szCs w:val="24"/>
        </w:rPr>
      </w:pPr>
      <w:r w:rsidRPr="001651D8">
        <w:rPr>
          <w:sz w:val="24"/>
          <w:szCs w:val="24"/>
        </w:rPr>
        <w:t>Social distancing – Staff; guests</w:t>
      </w:r>
    </w:p>
    <w:p w14:paraId="16A4B544" w14:textId="5DBF3950" w:rsidR="001651D8" w:rsidRDefault="001651D8" w:rsidP="001651D8">
      <w:pPr>
        <w:pStyle w:val="ListParagraph"/>
        <w:numPr>
          <w:ilvl w:val="0"/>
          <w:numId w:val="6"/>
        </w:numPr>
        <w:rPr>
          <w:sz w:val="24"/>
          <w:szCs w:val="24"/>
        </w:rPr>
      </w:pPr>
      <w:r w:rsidRPr="001651D8">
        <w:rPr>
          <w:sz w:val="24"/>
          <w:szCs w:val="24"/>
        </w:rPr>
        <w:t xml:space="preserve">Covid-19 Training </w:t>
      </w:r>
      <w:r>
        <w:rPr>
          <w:sz w:val="24"/>
          <w:szCs w:val="24"/>
        </w:rPr>
        <w:t>–</w:t>
      </w:r>
      <w:r w:rsidRPr="001651D8">
        <w:rPr>
          <w:sz w:val="24"/>
          <w:szCs w:val="24"/>
        </w:rPr>
        <w:t xml:space="preserve"> Staff</w:t>
      </w:r>
    </w:p>
    <w:p w14:paraId="5D882CBC" w14:textId="22273A51" w:rsidR="001651D8" w:rsidRDefault="001651D8" w:rsidP="001651D8">
      <w:pPr>
        <w:pStyle w:val="ListParagraph"/>
        <w:numPr>
          <w:ilvl w:val="0"/>
          <w:numId w:val="6"/>
        </w:numPr>
        <w:rPr>
          <w:sz w:val="24"/>
          <w:szCs w:val="24"/>
        </w:rPr>
      </w:pPr>
      <w:r>
        <w:rPr>
          <w:sz w:val="24"/>
          <w:szCs w:val="24"/>
        </w:rPr>
        <w:t>Job description changes</w:t>
      </w:r>
    </w:p>
    <w:p w14:paraId="55F4FBDB" w14:textId="084A69CF" w:rsidR="001651D8" w:rsidRPr="001651D8" w:rsidRDefault="001651D8" w:rsidP="001651D8">
      <w:pPr>
        <w:pStyle w:val="ListParagraph"/>
        <w:numPr>
          <w:ilvl w:val="0"/>
          <w:numId w:val="6"/>
        </w:numPr>
        <w:rPr>
          <w:sz w:val="24"/>
          <w:szCs w:val="24"/>
        </w:rPr>
      </w:pPr>
      <w:r>
        <w:rPr>
          <w:sz w:val="24"/>
          <w:szCs w:val="24"/>
        </w:rPr>
        <w:t>Checklist changes</w:t>
      </w:r>
    </w:p>
    <w:p w14:paraId="47CABAFC" w14:textId="77777777" w:rsidR="001651D8" w:rsidRPr="001651D8" w:rsidRDefault="001651D8" w:rsidP="001651D8">
      <w:pPr>
        <w:pStyle w:val="ListParagraph"/>
        <w:numPr>
          <w:ilvl w:val="0"/>
          <w:numId w:val="6"/>
        </w:numPr>
        <w:rPr>
          <w:sz w:val="24"/>
          <w:szCs w:val="24"/>
        </w:rPr>
      </w:pPr>
      <w:r w:rsidRPr="001651D8">
        <w:rPr>
          <w:sz w:val="24"/>
          <w:szCs w:val="24"/>
        </w:rPr>
        <w:t>Protective wear</w:t>
      </w:r>
    </w:p>
    <w:p w14:paraId="477421C0" w14:textId="77777777" w:rsidR="001651D8" w:rsidRPr="001651D8" w:rsidRDefault="001651D8" w:rsidP="001651D8">
      <w:pPr>
        <w:pStyle w:val="ListParagraph"/>
        <w:numPr>
          <w:ilvl w:val="0"/>
          <w:numId w:val="6"/>
        </w:numPr>
        <w:rPr>
          <w:sz w:val="24"/>
          <w:szCs w:val="24"/>
        </w:rPr>
      </w:pPr>
      <w:r w:rsidRPr="001651D8">
        <w:rPr>
          <w:sz w:val="24"/>
          <w:szCs w:val="24"/>
        </w:rPr>
        <w:t>Station modifications</w:t>
      </w:r>
    </w:p>
    <w:p w14:paraId="4D3F922C" w14:textId="77777777" w:rsidR="001651D8" w:rsidRPr="001651D8" w:rsidRDefault="001651D8" w:rsidP="001651D8">
      <w:pPr>
        <w:pStyle w:val="ListParagraph"/>
        <w:numPr>
          <w:ilvl w:val="0"/>
          <w:numId w:val="6"/>
        </w:numPr>
        <w:rPr>
          <w:sz w:val="24"/>
          <w:szCs w:val="24"/>
        </w:rPr>
      </w:pPr>
      <w:r w:rsidRPr="001651D8">
        <w:rPr>
          <w:sz w:val="24"/>
          <w:szCs w:val="24"/>
        </w:rPr>
        <w:t>Sanitation procedures</w:t>
      </w:r>
    </w:p>
    <w:p w14:paraId="1AD79082" w14:textId="77777777" w:rsidR="001651D8" w:rsidRPr="001651D8" w:rsidRDefault="001651D8" w:rsidP="001651D8">
      <w:pPr>
        <w:pStyle w:val="ListParagraph"/>
        <w:numPr>
          <w:ilvl w:val="0"/>
          <w:numId w:val="6"/>
        </w:numPr>
        <w:rPr>
          <w:sz w:val="24"/>
          <w:szCs w:val="24"/>
        </w:rPr>
      </w:pPr>
      <w:r w:rsidRPr="001651D8">
        <w:rPr>
          <w:sz w:val="24"/>
          <w:szCs w:val="24"/>
        </w:rPr>
        <w:t>New equipment, technology, supplies</w:t>
      </w:r>
    </w:p>
    <w:p w14:paraId="3DC6AE1A" w14:textId="77777777" w:rsidR="001651D8" w:rsidRPr="001651D8" w:rsidRDefault="001651D8" w:rsidP="001651D8">
      <w:pPr>
        <w:pStyle w:val="ListParagraph"/>
        <w:numPr>
          <w:ilvl w:val="0"/>
          <w:numId w:val="6"/>
        </w:numPr>
        <w:rPr>
          <w:b/>
          <w:bCs/>
          <w:sz w:val="24"/>
          <w:szCs w:val="24"/>
        </w:rPr>
      </w:pPr>
      <w:r w:rsidRPr="001651D8">
        <w:rPr>
          <w:sz w:val="24"/>
          <w:szCs w:val="24"/>
        </w:rPr>
        <w:t>4-wall signage, premise signage</w:t>
      </w:r>
      <w:r w:rsidRPr="001651D8">
        <w:rPr>
          <w:b/>
          <w:bCs/>
          <w:sz w:val="24"/>
          <w:szCs w:val="24"/>
        </w:rPr>
        <w:t xml:space="preserve"> </w:t>
      </w:r>
    </w:p>
    <w:p w14:paraId="1A3B7516" w14:textId="5C2CCD23" w:rsidR="006A060D" w:rsidRPr="00475861" w:rsidRDefault="006A060D" w:rsidP="001651D8">
      <w:pPr>
        <w:rPr>
          <w:rStyle w:val="Heading2Char"/>
        </w:rPr>
      </w:pPr>
      <w:r>
        <w:rPr>
          <w:rStyle w:val="Heading2Char"/>
        </w:rPr>
        <w:t>Notes</w:t>
      </w:r>
    </w:p>
    <w:p w14:paraId="76077AEC" w14:textId="58C906E5" w:rsidR="006A060D" w:rsidRDefault="00CA31FE" w:rsidP="006A060D">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331A519D" w14:textId="754F4767" w:rsidR="00CA31FE" w:rsidRDefault="00CA31FE" w:rsidP="006A060D">
      <w:pPr>
        <w:spacing w:line="240" w:lineRule="auto"/>
        <w:rPr>
          <w:sz w:val="24"/>
          <w:szCs w:val="24"/>
        </w:rPr>
      </w:pPr>
      <w:r>
        <w:rPr>
          <w:sz w:val="24"/>
          <w:szCs w:val="24"/>
        </w:rPr>
        <w:t>___________________________________________________________________________</w:t>
      </w:r>
    </w:p>
    <w:p w14:paraId="7D7325F0" w14:textId="0D843389" w:rsidR="00CA31FE" w:rsidRDefault="00CA31FE" w:rsidP="006A060D">
      <w:pPr>
        <w:spacing w:line="240" w:lineRule="auto"/>
        <w:rPr>
          <w:sz w:val="24"/>
          <w:szCs w:val="24"/>
        </w:rPr>
      </w:pPr>
      <w:r>
        <w:rPr>
          <w:sz w:val="24"/>
          <w:szCs w:val="24"/>
        </w:rPr>
        <w:t>___________________________________________________________________________</w:t>
      </w:r>
    </w:p>
    <w:p w14:paraId="23B9D7FA" w14:textId="58761467" w:rsidR="00CA31FE" w:rsidRPr="006A060D" w:rsidRDefault="00CA31FE" w:rsidP="006A060D">
      <w:pPr>
        <w:spacing w:line="240" w:lineRule="auto"/>
        <w:rPr>
          <w:sz w:val="24"/>
          <w:szCs w:val="24"/>
        </w:rPr>
      </w:pPr>
      <w:r>
        <w:rPr>
          <w:sz w:val="24"/>
          <w:szCs w:val="24"/>
        </w:rPr>
        <w:t>___________________________________________________________________________</w:t>
      </w:r>
    </w:p>
    <w:p w14:paraId="787A7064" w14:textId="77777777" w:rsidR="00CA31FE" w:rsidRDefault="00CA31FE" w:rsidP="00CA31FE">
      <w:pPr>
        <w:spacing w:line="240" w:lineRule="auto"/>
        <w:rPr>
          <w:sz w:val="24"/>
          <w:szCs w:val="24"/>
        </w:rPr>
      </w:pPr>
      <w:r>
        <w:rPr>
          <w:sz w:val="24"/>
          <w:szCs w:val="24"/>
        </w:rPr>
        <w:t>___________________________________________________________________________</w:t>
      </w:r>
    </w:p>
    <w:p w14:paraId="0C36B2FA" w14:textId="77777777" w:rsidR="00CA31FE" w:rsidRDefault="00CA31FE" w:rsidP="00CA31FE">
      <w:pPr>
        <w:spacing w:line="240" w:lineRule="auto"/>
        <w:rPr>
          <w:sz w:val="24"/>
          <w:szCs w:val="24"/>
        </w:rPr>
      </w:pPr>
      <w:r>
        <w:rPr>
          <w:sz w:val="24"/>
          <w:szCs w:val="24"/>
        </w:rPr>
        <w:t>___________________________________________________________________________</w:t>
      </w:r>
    </w:p>
    <w:p w14:paraId="297CE408" w14:textId="77777777" w:rsidR="00CA31FE" w:rsidRDefault="00CA31FE" w:rsidP="00CA31FE">
      <w:pPr>
        <w:spacing w:line="240" w:lineRule="auto"/>
        <w:rPr>
          <w:sz w:val="24"/>
          <w:szCs w:val="24"/>
        </w:rPr>
      </w:pPr>
      <w:r>
        <w:rPr>
          <w:sz w:val="24"/>
          <w:szCs w:val="24"/>
        </w:rPr>
        <w:t>___________________________________________________________________________</w:t>
      </w:r>
    </w:p>
    <w:p w14:paraId="3744DE20" w14:textId="77777777" w:rsidR="00CA31FE" w:rsidRPr="006A060D" w:rsidRDefault="00CA31FE" w:rsidP="00CA31FE">
      <w:pPr>
        <w:spacing w:line="240" w:lineRule="auto"/>
        <w:rPr>
          <w:sz w:val="24"/>
          <w:szCs w:val="24"/>
        </w:rPr>
      </w:pPr>
      <w:r>
        <w:rPr>
          <w:sz w:val="24"/>
          <w:szCs w:val="24"/>
        </w:rPr>
        <w:t>___________________________________________________________________________</w:t>
      </w:r>
    </w:p>
    <w:p w14:paraId="341322EE" w14:textId="77777777" w:rsidR="003071DF" w:rsidRDefault="003071DF">
      <w:pPr>
        <w:rPr>
          <w:rStyle w:val="Heading2Char"/>
        </w:rPr>
      </w:pPr>
      <w:r>
        <w:rPr>
          <w:rStyle w:val="Heading2Char"/>
        </w:rPr>
        <w:br w:type="page"/>
      </w:r>
    </w:p>
    <w:p w14:paraId="43B48897" w14:textId="6CA293F6" w:rsidR="001656DF" w:rsidRPr="007C1E7C" w:rsidRDefault="006A060D" w:rsidP="00475861">
      <w:pPr>
        <w:rPr>
          <w:rStyle w:val="Heading2Char"/>
          <w:color w:val="4F8AC5"/>
        </w:rPr>
      </w:pPr>
      <w:r w:rsidRPr="007C1E7C">
        <w:rPr>
          <w:rStyle w:val="Heading2Char"/>
          <w:color w:val="4F8AC5"/>
        </w:rPr>
        <w:t>Required Actions</w:t>
      </w:r>
    </w:p>
    <w:p w14:paraId="68E0C375" w14:textId="6BEC9848" w:rsidR="00E02875" w:rsidRDefault="006A060D" w:rsidP="00080A4E">
      <w:pPr>
        <w:spacing w:line="240" w:lineRule="auto"/>
        <w:rPr>
          <w:sz w:val="24"/>
          <w:szCs w:val="24"/>
        </w:rPr>
      </w:pPr>
      <w:r w:rsidRPr="006A060D">
        <w:rPr>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778"/>
        <w:gridCol w:w="1597"/>
        <w:gridCol w:w="1105"/>
        <w:gridCol w:w="1146"/>
      </w:tblGrid>
      <w:tr w:rsidR="00DE4F8B" w14:paraId="4C0486F4" w14:textId="77777777" w:rsidTr="00413B78">
        <w:trPr>
          <w:trHeight w:val="437"/>
          <w:tblHeader/>
        </w:trPr>
        <w:tc>
          <w:tcPr>
            <w:tcW w:w="5778" w:type="dxa"/>
            <w:vAlign w:val="bottom"/>
          </w:tcPr>
          <w:p w14:paraId="50526FFA" w14:textId="77777777" w:rsidR="00DE4F8B" w:rsidRPr="003071DF" w:rsidRDefault="00DE4F8B" w:rsidP="00413B78">
            <w:pPr>
              <w:jc w:val="center"/>
              <w:rPr>
                <w:b/>
                <w:bCs/>
                <w:sz w:val="24"/>
                <w:szCs w:val="24"/>
              </w:rPr>
            </w:pPr>
            <w:r w:rsidRPr="003071DF">
              <w:rPr>
                <w:b/>
                <w:bCs/>
                <w:sz w:val="24"/>
                <w:szCs w:val="24"/>
              </w:rPr>
              <w:t>Action required</w:t>
            </w:r>
          </w:p>
        </w:tc>
        <w:tc>
          <w:tcPr>
            <w:tcW w:w="1597" w:type="dxa"/>
            <w:vAlign w:val="bottom"/>
          </w:tcPr>
          <w:p w14:paraId="059EAFE0" w14:textId="77777777" w:rsidR="00DE4F8B" w:rsidRPr="003071DF" w:rsidRDefault="00DE4F8B" w:rsidP="00413B78">
            <w:pPr>
              <w:jc w:val="center"/>
              <w:rPr>
                <w:b/>
                <w:bCs/>
                <w:sz w:val="24"/>
                <w:szCs w:val="24"/>
              </w:rPr>
            </w:pPr>
            <w:r w:rsidRPr="003071DF">
              <w:rPr>
                <w:b/>
                <w:bCs/>
                <w:sz w:val="24"/>
                <w:szCs w:val="24"/>
              </w:rPr>
              <w:t>Assigned To</w:t>
            </w:r>
          </w:p>
        </w:tc>
        <w:tc>
          <w:tcPr>
            <w:tcW w:w="1105" w:type="dxa"/>
            <w:vAlign w:val="bottom"/>
          </w:tcPr>
          <w:p w14:paraId="33CDE6FD" w14:textId="77777777" w:rsidR="00DE4F8B" w:rsidRPr="003071DF" w:rsidRDefault="00DE4F8B" w:rsidP="00413B78">
            <w:pPr>
              <w:jc w:val="center"/>
              <w:rPr>
                <w:b/>
                <w:bCs/>
                <w:sz w:val="24"/>
                <w:szCs w:val="24"/>
              </w:rPr>
            </w:pPr>
            <w:r w:rsidRPr="003071DF">
              <w:rPr>
                <w:b/>
                <w:bCs/>
                <w:sz w:val="24"/>
                <w:szCs w:val="24"/>
              </w:rPr>
              <w:t xml:space="preserve">Date </w:t>
            </w:r>
            <w:r>
              <w:rPr>
                <w:b/>
                <w:bCs/>
                <w:sz w:val="24"/>
                <w:szCs w:val="24"/>
              </w:rPr>
              <w:t>A</w:t>
            </w:r>
            <w:r w:rsidRPr="003071DF">
              <w:rPr>
                <w:b/>
                <w:bCs/>
                <w:sz w:val="24"/>
                <w:szCs w:val="24"/>
              </w:rPr>
              <w:t>ssigned</w:t>
            </w:r>
          </w:p>
        </w:tc>
        <w:tc>
          <w:tcPr>
            <w:tcW w:w="1146" w:type="dxa"/>
            <w:vAlign w:val="bottom"/>
          </w:tcPr>
          <w:p w14:paraId="7D233DBD" w14:textId="77777777" w:rsidR="00DE4F8B" w:rsidRPr="003071DF" w:rsidRDefault="00DE4F8B" w:rsidP="00413B78">
            <w:pPr>
              <w:jc w:val="center"/>
              <w:rPr>
                <w:b/>
                <w:bCs/>
                <w:sz w:val="24"/>
                <w:szCs w:val="24"/>
              </w:rPr>
            </w:pPr>
            <w:r w:rsidRPr="003071DF">
              <w:rPr>
                <w:b/>
                <w:bCs/>
                <w:sz w:val="24"/>
                <w:szCs w:val="24"/>
              </w:rPr>
              <w:t>Date Due</w:t>
            </w:r>
          </w:p>
        </w:tc>
      </w:tr>
      <w:tr w:rsidR="00DE4F8B" w14:paraId="376E7220" w14:textId="77777777" w:rsidTr="00413B78">
        <w:trPr>
          <w:trHeight w:val="1165"/>
          <w:tblHeader/>
        </w:trPr>
        <w:tc>
          <w:tcPr>
            <w:tcW w:w="5778" w:type="dxa"/>
            <w:vAlign w:val="center"/>
          </w:tcPr>
          <w:p w14:paraId="64BA0BE4" w14:textId="77777777" w:rsidR="00DE4F8B" w:rsidRDefault="00DE4F8B" w:rsidP="00413B78">
            <w:pPr>
              <w:rPr>
                <w:sz w:val="24"/>
                <w:szCs w:val="24"/>
              </w:rPr>
            </w:pPr>
          </w:p>
        </w:tc>
        <w:tc>
          <w:tcPr>
            <w:tcW w:w="1597" w:type="dxa"/>
            <w:vAlign w:val="center"/>
          </w:tcPr>
          <w:p w14:paraId="50670E15" w14:textId="77777777" w:rsidR="00DE4F8B" w:rsidRDefault="00DE4F8B" w:rsidP="00413B78">
            <w:pPr>
              <w:rPr>
                <w:sz w:val="24"/>
                <w:szCs w:val="24"/>
              </w:rPr>
            </w:pPr>
          </w:p>
        </w:tc>
        <w:tc>
          <w:tcPr>
            <w:tcW w:w="1105" w:type="dxa"/>
            <w:vAlign w:val="center"/>
          </w:tcPr>
          <w:p w14:paraId="1C9416D2" w14:textId="77777777" w:rsidR="00DE4F8B" w:rsidRDefault="00DE4F8B" w:rsidP="00413B78">
            <w:pPr>
              <w:rPr>
                <w:sz w:val="24"/>
                <w:szCs w:val="24"/>
              </w:rPr>
            </w:pPr>
          </w:p>
        </w:tc>
        <w:tc>
          <w:tcPr>
            <w:tcW w:w="1146" w:type="dxa"/>
            <w:vAlign w:val="center"/>
          </w:tcPr>
          <w:p w14:paraId="783C2BEF" w14:textId="77777777" w:rsidR="00DE4F8B" w:rsidRDefault="00DE4F8B" w:rsidP="00413B78">
            <w:pPr>
              <w:rPr>
                <w:sz w:val="24"/>
                <w:szCs w:val="24"/>
              </w:rPr>
            </w:pPr>
          </w:p>
        </w:tc>
      </w:tr>
      <w:tr w:rsidR="00DE4F8B" w14:paraId="2670F83C" w14:textId="77777777" w:rsidTr="00413B78">
        <w:trPr>
          <w:trHeight w:val="1165"/>
          <w:tblHeader/>
        </w:trPr>
        <w:tc>
          <w:tcPr>
            <w:tcW w:w="5778" w:type="dxa"/>
            <w:vAlign w:val="center"/>
          </w:tcPr>
          <w:p w14:paraId="231D0AAC" w14:textId="77777777" w:rsidR="00DE4F8B" w:rsidRDefault="00DE4F8B" w:rsidP="00413B78">
            <w:pPr>
              <w:rPr>
                <w:sz w:val="24"/>
                <w:szCs w:val="24"/>
              </w:rPr>
            </w:pPr>
          </w:p>
        </w:tc>
        <w:tc>
          <w:tcPr>
            <w:tcW w:w="1597" w:type="dxa"/>
            <w:vAlign w:val="center"/>
          </w:tcPr>
          <w:p w14:paraId="2C2F222E" w14:textId="77777777" w:rsidR="00DE4F8B" w:rsidRDefault="00DE4F8B" w:rsidP="00413B78">
            <w:pPr>
              <w:rPr>
                <w:sz w:val="24"/>
                <w:szCs w:val="24"/>
              </w:rPr>
            </w:pPr>
          </w:p>
        </w:tc>
        <w:tc>
          <w:tcPr>
            <w:tcW w:w="1105" w:type="dxa"/>
            <w:vAlign w:val="center"/>
          </w:tcPr>
          <w:p w14:paraId="273F134F" w14:textId="77777777" w:rsidR="00DE4F8B" w:rsidRDefault="00DE4F8B" w:rsidP="00413B78">
            <w:pPr>
              <w:rPr>
                <w:sz w:val="24"/>
                <w:szCs w:val="24"/>
              </w:rPr>
            </w:pPr>
          </w:p>
        </w:tc>
        <w:tc>
          <w:tcPr>
            <w:tcW w:w="1146" w:type="dxa"/>
            <w:vAlign w:val="center"/>
          </w:tcPr>
          <w:p w14:paraId="39D473F3" w14:textId="77777777" w:rsidR="00DE4F8B" w:rsidRDefault="00DE4F8B" w:rsidP="00413B78">
            <w:pPr>
              <w:rPr>
                <w:sz w:val="24"/>
                <w:szCs w:val="24"/>
              </w:rPr>
            </w:pPr>
          </w:p>
        </w:tc>
      </w:tr>
      <w:tr w:rsidR="00DE4F8B" w14:paraId="5FE76B5A" w14:textId="77777777" w:rsidTr="00413B78">
        <w:trPr>
          <w:trHeight w:val="1165"/>
          <w:tblHeader/>
        </w:trPr>
        <w:tc>
          <w:tcPr>
            <w:tcW w:w="5778" w:type="dxa"/>
            <w:vAlign w:val="center"/>
          </w:tcPr>
          <w:p w14:paraId="56EFF029" w14:textId="77777777" w:rsidR="00DE4F8B" w:rsidRDefault="00DE4F8B" w:rsidP="00413B78">
            <w:pPr>
              <w:rPr>
                <w:sz w:val="24"/>
                <w:szCs w:val="24"/>
              </w:rPr>
            </w:pPr>
          </w:p>
        </w:tc>
        <w:tc>
          <w:tcPr>
            <w:tcW w:w="1597" w:type="dxa"/>
            <w:vAlign w:val="center"/>
          </w:tcPr>
          <w:p w14:paraId="4DDD30FB" w14:textId="77777777" w:rsidR="00DE4F8B" w:rsidRDefault="00DE4F8B" w:rsidP="00413B78">
            <w:pPr>
              <w:rPr>
                <w:sz w:val="24"/>
                <w:szCs w:val="24"/>
              </w:rPr>
            </w:pPr>
          </w:p>
        </w:tc>
        <w:tc>
          <w:tcPr>
            <w:tcW w:w="1105" w:type="dxa"/>
            <w:vAlign w:val="center"/>
          </w:tcPr>
          <w:p w14:paraId="39ACF017" w14:textId="77777777" w:rsidR="00DE4F8B" w:rsidRDefault="00DE4F8B" w:rsidP="00413B78">
            <w:pPr>
              <w:rPr>
                <w:sz w:val="24"/>
                <w:szCs w:val="24"/>
              </w:rPr>
            </w:pPr>
          </w:p>
        </w:tc>
        <w:tc>
          <w:tcPr>
            <w:tcW w:w="1146" w:type="dxa"/>
            <w:vAlign w:val="center"/>
          </w:tcPr>
          <w:p w14:paraId="3A837334" w14:textId="77777777" w:rsidR="00DE4F8B" w:rsidRDefault="00DE4F8B" w:rsidP="00413B78">
            <w:pPr>
              <w:rPr>
                <w:sz w:val="24"/>
                <w:szCs w:val="24"/>
              </w:rPr>
            </w:pPr>
          </w:p>
        </w:tc>
      </w:tr>
      <w:tr w:rsidR="00DE4F8B" w14:paraId="63D2B698" w14:textId="77777777" w:rsidTr="00413B78">
        <w:trPr>
          <w:trHeight w:val="1165"/>
          <w:tblHeader/>
        </w:trPr>
        <w:tc>
          <w:tcPr>
            <w:tcW w:w="5778" w:type="dxa"/>
            <w:vAlign w:val="center"/>
          </w:tcPr>
          <w:p w14:paraId="4C0E5740" w14:textId="77777777" w:rsidR="00DE4F8B" w:rsidRDefault="00DE4F8B" w:rsidP="00413B78">
            <w:pPr>
              <w:rPr>
                <w:sz w:val="24"/>
                <w:szCs w:val="24"/>
              </w:rPr>
            </w:pPr>
          </w:p>
        </w:tc>
        <w:tc>
          <w:tcPr>
            <w:tcW w:w="1597" w:type="dxa"/>
            <w:vAlign w:val="center"/>
          </w:tcPr>
          <w:p w14:paraId="5D36203E" w14:textId="77777777" w:rsidR="00DE4F8B" w:rsidRDefault="00DE4F8B" w:rsidP="00413B78">
            <w:pPr>
              <w:rPr>
                <w:sz w:val="24"/>
                <w:szCs w:val="24"/>
              </w:rPr>
            </w:pPr>
          </w:p>
        </w:tc>
        <w:tc>
          <w:tcPr>
            <w:tcW w:w="1105" w:type="dxa"/>
            <w:vAlign w:val="center"/>
          </w:tcPr>
          <w:p w14:paraId="007FDD3E" w14:textId="77777777" w:rsidR="00DE4F8B" w:rsidRDefault="00DE4F8B" w:rsidP="00413B78">
            <w:pPr>
              <w:rPr>
                <w:sz w:val="24"/>
                <w:szCs w:val="24"/>
              </w:rPr>
            </w:pPr>
          </w:p>
        </w:tc>
        <w:tc>
          <w:tcPr>
            <w:tcW w:w="1146" w:type="dxa"/>
            <w:vAlign w:val="center"/>
          </w:tcPr>
          <w:p w14:paraId="44574A85" w14:textId="77777777" w:rsidR="00DE4F8B" w:rsidRDefault="00DE4F8B" w:rsidP="00413B78">
            <w:pPr>
              <w:rPr>
                <w:sz w:val="24"/>
                <w:szCs w:val="24"/>
              </w:rPr>
            </w:pPr>
          </w:p>
        </w:tc>
      </w:tr>
      <w:tr w:rsidR="00DE4F8B" w14:paraId="33FBD5D5" w14:textId="77777777" w:rsidTr="00413B78">
        <w:trPr>
          <w:trHeight w:val="1165"/>
          <w:tblHeader/>
        </w:trPr>
        <w:tc>
          <w:tcPr>
            <w:tcW w:w="5778" w:type="dxa"/>
            <w:vAlign w:val="center"/>
          </w:tcPr>
          <w:p w14:paraId="25B3C833" w14:textId="77777777" w:rsidR="00DE4F8B" w:rsidRDefault="00DE4F8B" w:rsidP="00413B78">
            <w:pPr>
              <w:rPr>
                <w:sz w:val="24"/>
                <w:szCs w:val="24"/>
              </w:rPr>
            </w:pPr>
          </w:p>
        </w:tc>
        <w:tc>
          <w:tcPr>
            <w:tcW w:w="1597" w:type="dxa"/>
            <w:vAlign w:val="center"/>
          </w:tcPr>
          <w:p w14:paraId="7D142457" w14:textId="77777777" w:rsidR="00DE4F8B" w:rsidRDefault="00DE4F8B" w:rsidP="00413B78">
            <w:pPr>
              <w:rPr>
                <w:sz w:val="24"/>
                <w:szCs w:val="24"/>
              </w:rPr>
            </w:pPr>
          </w:p>
        </w:tc>
        <w:tc>
          <w:tcPr>
            <w:tcW w:w="1105" w:type="dxa"/>
            <w:vAlign w:val="center"/>
          </w:tcPr>
          <w:p w14:paraId="08C31951" w14:textId="77777777" w:rsidR="00DE4F8B" w:rsidRDefault="00DE4F8B" w:rsidP="00413B78">
            <w:pPr>
              <w:rPr>
                <w:sz w:val="24"/>
                <w:szCs w:val="24"/>
              </w:rPr>
            </w:pPr>
          </w:p>
        </w:tc>
        <w:tc>
          <w:tcPr>
            <w:tcW w:w="1146" w:type="dxa"/>
            <w:vAlign w:val="center"/>
          </w:tcPr>
          <w:p w14:paraId="3FAEE7B5" w14:textId="77777777" w:rsidR="00DE4F8B" w:rsidRDefault="00DE4F8B" w:rsidP="00413B78">
            <w:pPr>
              <w:rPr>
                <w:sz w:val="24"/>
                <w:szCs w:val="24"/>
              </w:rPr>
            </w:pPr>
          </w:p>
        </w:tc>
      </w:tr>
      <w:tr w:rsidR="00DE4F8B" w14:paraId="3A0CB928" w14:textId="77777777" w:rsidTr="00413B78">
        <w:trPr>
          <w:trHeight w:val="1165"/>
          <w:tblHeader/>
        </w:trPr>
        <w:tc>
          <w:tcPr>
            <w:tcW w:w="5778" w:type="dxa"/>
            <w:vAlign w:val="center"/>
          </w:tcPr>
          <w:p w14:paraId="5F47265E" w14:textId="77777777" w:rsidR="00DE4F8B" w:rsidRDefault="00DE4F8B" w:rsidP="00413B78">
            <w:pPr>
              <w:rPr>
                <w:sz w:val="24"/>
                <w:szCs w:val="24"/>
              </w:rPr>
            </w:pPr>
          </w:p>
        </w:tc>
        <w:tc>
          <w:tcPr>
            <w:tcW w:w="1597" w:type="dxa"/>
            <w:vAlign w:val="center"/>
          </w:tcPr>
          <w:p w14:paraId="4797C3C2" w14:textId="77777777" w:rsidR="00DE4F8B" w:rsidRDefault="00DE4F8B" w:rsidP="00413B78">
            <w:pPr>
              <w:rPr>
                <w:sz w:val="24"/>
                <w:szCs w:val="24"/>
              </w:rPr>
            </w:pPr>
          </w:p>
        </w:tc>
        <w:tc>
          <w:tcPr>
            <w:tcW w:w="1105" w:type="dxa"/>
            <w:vAlign w:val="center"/>
          </w:tcPr>
          <w:p w14:paraId="243DBAA0" w14:textId="77777777" w:rsidR="00DE4F8B" w:rsidRDefault="00DE4F8B" w:rsidP="00413B78">
            <w:pPr>
              <w:rPr>
                <w:sz w:val="24"/>
                <w:szCs w:val="24"/>
              </w:rPr>
            </w:pPr>
          </w:p>
        </w:tc>
        <w:tc>
          <w:tcPr>
            <w:tcW w:w="1146" w:type="dxa"/>
            <w:vAlign w:val="center"/>
          </w:tcPr>
          <w:p w14:paraId="6F2D5B19" w14:textId="77777777" w:rsidR="00DE4F8B" w:rsidRDefault="00DE4F8B" w:rsidP="00413B78">
            <w:pPr>
              <w:rPr>
                <w:sz w:val="24"/>
                <w:szCs w:val="24"/>
              </w:rPr>
            </w:pPr>
          </w:p>
        </w:tc>
      </w:tr>
      <w:tr w:rsidR="00DE4F8B" w14:paraId="074DAE58" w14:textId="77777777" w:rsidTr="00413B78">
        <w:trPr>
          <w:trHeight w:val="1165"/>
          <w:tblHeader/>
        </w:trPr>
        <w:tc>
          <w:tcPr>
            <w:tcW w:w="5778" w:type="dxa"/>
            <w:vAlign w:val="center"/>
          </w:tcPr>
          <w:p w14:paraId="1527FCBD" w14:textId="77777777" w:rsidR="00DE4F8B" w:rsidRDefault="00DE4F8B" w:rsidP="00413B78">
            <w:pPr>
              <w:rPr>
                <w:sz w:val="24"/>
                <w:szCs w:val="24"/>
              </w:rPr>
            </w:pPr>
          </w:p>
        </w:tc>
        <w:tc>
          <w:tcPr>
            <w:tcW w:w="1597" w:type="dxa"/>
            <w:vAlign w:val="center"/>
          </w:tcPr>
          <w:p w14:paraId="3A17A3E5" w14:textId="77777777" w:rsidR="00DE4F8B" w:rsidRDefault="00DE4F8B" w:rsidP="00413B78">
            <w:pPr>
              <w:rPr>
                <w:sz w:val="24"/>
                <w:szCs w:val="24"/>
              </w:rPr>
            </w:pPr>
          </w:p>
        </w:tc>
        <w:tc>
          <w:tcPr>
            <w:tcW w:w="1105" w:type="dxa"/>
            <w:vAlign w:val="center"/>
          </w:tcPr>
          <w:p w14:paraId="37F75BBD" w14:textId="77777777" w:rsidR="00DE4F8B" w:rsidRDefault="00DE4F8B" w:rsidP="00413B78">
            <w:pPr>
              <w:rPr>
                <w:sz w:val="24"/>
                <w:szCs w:val="24"/>
              </w:rPr>
            </w:pPr>
          </w:p>
        </w:tc>
        <w:tc>
          <w:tcPr>
            <w:tcW w:w="1146" w:type="dxa"/>
            <w:vAlign w:val="center"/>
          </w:tcPr>
          <w:p w14:paraId="27872971" w14:textId="77777777" w:rsidR="00DE4F8B" w:rsidRDefault="00DE4F8B" w:rsidP="00413B78">
            <w:pPr>
              <w:rPr>
                <w:sz w:val="24"/>
                <w:szCs w:val="24"/>
              </w:rPr>
            </w:pPr>
          </w:p>
        </w:tc>
      </w:tr>
      <w:tr w:rsidR="00DE4F8B" w14:paraId="7356F285" w14:textId="77777777" w:rsidTr="00413B78">
        <w:trPr>
          <w:trHeight w:val="1165"/>
          <w:tblHeader/>
        </w:trPr>
        <w:tc>
          <w:tcPr>
            <w:tcW w:w="5778" w:type="dxa"/>
            <w:vAlign w:val="center"/>
          </w:tcPr>
          <w:p w14:paraId="4A2614B9" w14:textId="77777777" w:rsidR="00DE4F8B" w:rsidRDefault="00DE4F8B" w:rsidP="00413B78">
            <w:pPr>
              <w:rPr>
                <w:sz w:val="24"/>
                <w:szCs w:val="24"/>
              </w:rPr>
            </w:pPr>
          </w:p>
        </w:tc>
        <w:tc>
          <w:tcPr>
            <w:tcW w:w="1597" w:type="dxa"/>
            <w:vAlign w:val="center"/>
          </w:tcPr>
          <w:p w14:paraId="31F5E43C" w14:textId="77777777" w:rsidR="00DE4F8B" w:rsidRDefault="00DE4F8B" w:rsidP="00413B78">
            <w:pPr>
              <w:rPr>
                <w:sz w:val="24"/>
                <w:szCs w:val="24"/>
              </w:rPr>
            </w:pPr>
          </w:p>
        </w:tc>
        <w:tc>
          <w:tcPr>
            <w:tcW w:w="1105" w:type="dxa"/>
            <w:vAlign w:val="center"/>
          </w:tcPr>
          <w:p w14:paraId="4141A245" w14:textId="77777777" w:rsidR="00DE4F8B" w:rsidRDefault="00DE4F8B" w:rsidP="00413B78">
            <w:pPr>
              <w:rPr>
                <w:sz w:val="24"/>
                <w:szCs w:val="24"/>
              </w:rPr>
            </w:pPr>
          </w:p>
        </w:tc>
        <w:tc>
          <w:tcPr>
            <w:tcW w:w="1146" w:type="dxa"/>
            <w:vAlign w:val="center"/>
          </w:tcPr>
          <w:p w14:paraId="0DFB0E0E" w14:textId="77777777" w:rsidR="00DE4F8B" w:rsidRDefault="00DE4F8B" w:rsidP="00413B78">
            <w:pPr>
              <w:rPr>
                <w:sz w:val="24"/>
                <w:szCs w:val="24"/>
              </w:rPr>
            </w:pPr>
          </w:p>
        </w:tc>
      </w:tr>
      <w:tr w:rsidR="00DE4F8B" w14:paraId="416F6F98" w14:textId="77777777" w:rsidTr="00413B78">
        <w:trPr>
          <w:trHeight w:val="1165"/>
          <w:tblHeader/>
        </w:trPr>
        <w:tc>
          <w:tcPr>
            <w:tcW w:w="5778" w:type="dxa"/>
            <w:vAlign w:val="center"/>
          </w:tcPr>
          <w:p w14:paraId="69A2C470" w14:textId="77777777" w:rsidR="00DE4F8B" w:rsidRDefault="00DE4F8B" w:rsidP="00413B78">
            <w:pPr>
              <w:rPr>
                <w:sz w:val="24"/>
                <w:szCs w:val="24"/>
              </w:rPr>
            </w:pPr>
          </w:p>
        </w:tc>
        <w:tc>
          <w:tcPr>
            <w:tcW w:w="1597" w:type="dxa"/>
            <w:vAlign w:val="center"/>
          </w:tcPr>
          <w:p w14:paraId="2456DAB9" w14:textId="77777777" w:rsidR="00DE4F8B" w:rsidRDefault="00DE4F8B" w:rsidP="00413B78">
            <w:pPr>
              <w:rPr>
                <w:sz w:val="24"/>
                <w:szCs w:val="24"/>
              </w:rPr>
            </w:pPr>
          </w:p>
        </w:tc>
        <w:tc>
          <w:tcPr>
            <w:tcW w:w="1105" w:type="dxa"/>
            <w:vAlign w:val="center"/>
          </w:tcPr>
          <w:p w14:paraId="3311C379" w14:textId="77777777" w:rsidR="00DE4F8B" w:rsidRDefault="00DE4F8B" w:rsidP="00413B78">
            <w:pPr>
              <w:rPr>
                <w:sz w:val="24"/>
                <w:szCs w:val="24"/>
              </w:rPr>
            </w:pPr>
          </w:p>
        </w:tc>
        <w:tc>
          <w:tcPr>
            <w:tcW w:w="1146" w:type="dxa"/>
            <w:vAlign w:val="center"/>
          </w:tcPr>
          <w:p w14:paraId="4B84D1BF" w14:textId="77777777" w:rsidR="00DE4F8B" w:rsidRDefault="00DE4F8B" w:rsidP="00413B78">
            <w:pPr>
              <w:rPr>
                <w:sz w:val="24"/>
                <w:szCs w:val="24"/>
              </w:rPr>
            </w:pPr>
          </w:p>
        </w:tc>
      </w:tr>
      <w:tr w:rsidR="00DE4F8B" w14:paraId="2C77AFCA" w14:textId="77777777" w:rsidTr="00413B78">
        <w:trPr>
          <w:trHeight w:val="1165"/>
          <w:tblHeader/>
        </w:trPr>
        <w:tc>
          <w:tcPr>
            <w:tcW w:w="5778" w:type="dxa"/>
            <w:vAlign w:val="center"/>
          </w:tcPr>
          <w:p w14:paraId="6B18E093" w14:textId="77777777" w:rsidR="00DE4F8B" w:rsidRDefault="00DE4F8B" w:rsidP="00413B78">
            <w:pPr>
              <w:rPr>
                <w:sz w:val="24"/>
                <w:szCs w:val="24"/>
              </w:rPr>
            </w:pPr>
          </w:p>
        </w:tc>
        <w:tc>
          <w:tcPr>
            <w:tcW w:w="1597" w:type="dxa"/>
            <w:vAlign w:val="center"/>
          </w:tcPr>
          <w:p w14:paraId="346C56BF" w14:textId="77777777" w:rsidR="00DE4F8B" w:rsidRDefault="00DE4F8B" w:rsidP="00413B78">
            <w:pPr>
              <w:rPr>
                <w:sz w:val="24"/>
                <w:szCs w:val="24"/>
              </w:rPr>
            </w:pPr>
          </w:p>
        </w:tc>
        <w:tc>
          <w:tcPr>
            <w:tcW w:w="1105" w:type="dxa"/>
            <w:vAlign w:val="center"/>
          </w:tcPr>
          <w:p w14:paraId="3B48B43B" w14:textId="77777777" w:rsidR="00DE4F8B" w:rsidRDefault="00DE4F8B" w:rsidP="00413B78">
            <w:pPr>
              <w:rPr>
                <w:sz w:val="24"/>
                <w:szCs w:val="24"/>
              </w:rPr>
            </w:pPr>
          </w:p>
        </w:tc>
        <w:tc>
          <w:tcPr>
            <w:tcW w:w="1146" w:type="dxa"/>
            <w:vAlign w:val="center"/>
          </w:tcPr>
          <w:p w14:paraId="6F3702EA" w14:textId="77777777" w:rsidR="00DE4F8B" w:rsidRDefault="00DE4F8B" w:rsidP="00413B78">
            <w:pPr>
              <w:rPr>
                <w:sz w:val="24"/>
                <w:szCs w:val="24"/>
              </w:rPr>
            </w:pPr>
          </w:p>
        </w:tc>
      </w:tr>
    </w:tbl>
    <w:p w14:paraId="1D3A9DBB" w14:textId="77777777" w:rsidR="003071DF" w:rsidRDefault="003071DF">
      <w:r>
        <w:br w:type="page"/>
      </w:r>
    </w:p>
    <w:bookmarkEnd w:id="1"/>
    <w:p w14:paraId="414A2A47" w14:textId="55A1049B" w:rsidR="00080A4E" w:rsidRDefault="0088044D" w:rsidP="00475861">
      <w:pPr>
        <w:spacing w:line="240" w:lineRule="auto"/>
      </w:pPr>
      <w:r>
        <w:rPr>
          <w:noProof/>
        </w:rPr>
        <w:pict w14:anchorId="1B80AE15">
          <v:group id="_x0000_s1139" style="position:absolute;margin-left:-36.3pt;margin-top:-1.8pt;width:7in;height:65.3pt;z-index:251662387" coordorigin="735,2807" coordsize="6026,1306">
            <v:shape id="Right Triangle 62" o:spid="_x0000_s1039" type="#_x0000_t6" style="position:absolute;left:735;top:2807;width:198;height:245;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YrXMUA&#10;AADbAAAADwAAAGRycy9kb3ducmV2LnhtbESPS2vCQBSF90L/w3AL3dWJLkTSjEHbChUbpFFwe83c&#10;PGjmTsiMGvvrO4WCy8N5fJwkHUwrLtS7xrKCyTgCQVxY3XCl4LBfP89BOI+ssbVMCm7kIF08jBKM&#10;tb3yF11yX4kwwi5GBbX3XSylK2oy6Ma2Iw5eaXuDPsi+krrHaxg3rZxG0UwabDgQauzotabiOz+b&#10;AHk7YXbMtxWvs8nPKtuUt8/3nVJPj8PyBYSnwd/D/+0PrWA2hb8v4Q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itcxQAAANsAAAAPAAAAAAAAAAAAAAAAAJgCAABkcnMv&#10;ZG93bnJldi54bWxQSwUGAAAAAAQABAD1AAAAigMAAAAA&#10;" fillcolor="#0f243e [1615]" stroked="f" strokeweight="2pt">
              <v:path arrowok="t"/>
            </v:shape>
            <v:shape id="Right Triangle 63" o:spid="_x0000_s1040" type="#_x0000_t6" style="position:absolute;left:735;top:3827;width:195;height:286;rotation:18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aI48IA&#10;AADbAAAADwAAAGRycy9kb3ducmV2LnhtbESPQYvCMBSE74L/ITxhb5rqQlm6pkUUwYMg2/Wyt0fz&#10;bIrNS2lirf/eCMIeh5n5hlkXo23FQL1vHCtYLhIQxJXTDdcKzr/7+RcIH5A1to5JwYM8FPl0ssZM&#10;uzv/0FCGWkQI+wwVmBC6TEpfGbLoF64jjt7F9RZDlH0tdY/3CLetXCVJKi02HBcMdrQ1VF3Lm1Vg&#10;3a4910OZbs3fxS13x2FzTE5KfczGzTeIQGP4D7/bB60g/YTXl/gDZP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1ojjwgAAANsAAAAPAAAAAAAAAAAAAAAAAJgCAABkcnMvZG93&#10;bnJldi54bWxQSwUGAAAAAAQABAD1AAAAhwMAAAAA&#10;" fillcolor="#0f243e [1615]" stroked="f" strokeweight="2pt">
              <v:path arrowok="t"/>
            </v:shape>
            <v:rect id="Rectangle 288" o:spid="_x0000_s1041" style="position:absolute;left:735;top:3062;width:6026;height:780;visibility:visible;v-text-anchor:middle" fillcolor="#4f8ac5" stroked="f" strokeweight="2pt">
              <v:textbox style="mso-next-textbox:#Rectangle 288">
                <w:txbxContent>
                  <w:p w14:paraId="68E0C591" w14:textId="3F7F1FC2" w:rsidR="00F63E58" w:rsidRPr="003A17B4" w:rsidRDefault="00F63E58" w:rsidP="003A17B4">
                    <w:pPr>
                      <w:pStyle w:val="Heading1"/>
                      <w:spacing w:before="0"/>
                      <w:rPr>
                        <w:color w:val="FFFFFF" w:themeColor="background1"/>
                        <w:sz w:val="48"/>
                        <w:szCs w:val="48"/>
                      </w:rPr>
                    </w:pPr>
                    <w:r>
                      <w:t xml:space="preserve">         </w:t>
                    </w:r>
                    <w:bookmarkStart w:id="2" w:name="_Toc16254394"/>
                    <w:r w:rsidRPr="003A17B4">
                      <w:rPr>
                        <w:color w:val="FFFFFF" w:themeColor="background1"/>
                        <w:sz w:val="48"/>
                        <w:szCs w:val="48"/>
                      </w:rPr>
                      <w:t xml:space="preserve">Section 2 – </w:t>
                    </w:r>
                    <w:bookmarkEnd w:id="2"/>
                    <w:r w:rsidR="00A4378A">
                      <w:rPr>
                        <w:color w:val="FFFFFF" w:themeColor="background1"/>
                        <w:sz w:val="48"/>
                        <w:szCs w:val="48"/>
                      </w:rPr>
                      <w:t>Dining Room Management</w:t>
                    </w:r>
                  </w:p>
                  <w:p w14:paraId="3F77BD42" w14:textId="77777777" w:rsidR="00F63E58" w:rsidRDefault="00F63E58"/>
                </w:txbxContent>
              </v:textbox>
            </v:rect>
          </v:group>
        </w:pict>
      </w:r>
    </w:p>
    <w:p w14:paraId="6621CB2F" w14:textId="4C48451A" w:rsidR="00132748" w:rsidRDefault="00132748" w:rsidP="00475861">
      <w:pPr>
        <w:spacing w:line="240" w:lineRule="auto"/>
      </w:pPr>
    </w:p>
    <w:p w14:paraId="68E0C38E" w14:textId="286CC43A" w:rsidR="008332A5" w:rsidRDefault="00B33FE3" w:rsidP="00475861">
      <w:pPr>
        <w:spacing w:line="240" w:lineRule="auto"/>
      </w:pPr>
      <w:r>
        <w:tab/>
      </w:r>
    </w:p>
    <w:p w14:paraId="623C5401" w14:textId="77777777" w:rsidR="007E6269" w:rsidRPr="007C1E7C" w:rsidRDefault="007E6269" w:rsidP="007E6269">
      <w:pPr>
        <w:rPr>
          <w:rStyle w:val="Heading2Char"/>
          <w:color w:val="4F8AC5"/>
        </w:rPr>
      </w:pPr>
      <w:r w:rsidRPr="007C1E7C">
        <w:rPr>
          <w:rStyle w:val="Heading2Char"/>
          <w:color w:val="4F8AC5"/>
        </w:rPr>
        <w:t>Objective and Purpose</w:t>
      </w:r>
    </w:p>
    <w:p w14:paraId="3F6F90DE" w14:textId="3D494AA7" w:rsidR="007E6269" w:rsidRPr="00FB7729" w:rsidRDefault="007C1E7C" w:rsidP="007E6269">
      <w:pPr>
        <w:spacing w:line="240" w:lineRule="auto"/>
        <w:rPr>
          <w:rFonts w:asciiTheme="majorHAnsi" w:hAnsiTheme="majorHAnsi"/>
          <w:b/>
          <w:color w:val="365F91"/>
          <w:sz w:val="28"/>
          <w:szCs w:val="28"/>
        </w:rPr>
      </w:pPr>
      <w:r>
        <w:rPr>
          <w:sz w:val="24"/>
          <w:szCs w:val="24"/>
        </w:rPr>
        <w:t>The phased-in approach for reopening our dining room requires that we make</w:t>
      </w:r>
      <w:r w:rsidR="00E7535A">
        <w:rPr>
          <w:sz w:val="24"/>
          <w:szCs w:val="24"/>
        </w:rPr>
        <w:t xml:space="preserve"> significant adjustments to our dining room layout, hosting and guest welcome process, wait list handling and service procedures in order to earn the trust of our guests. Guests must feel assured that we have gone the extra mile to provide a safe and sanitary environment in which they can dine without fear of being infected by our staff or other guests.</w:t>
      </w:r>
    </w:p>
    <w:p w14:paraId="36155AB5" w14:textId="77777777" w:rsidR="007E6269" w:rsidRPr="00475861" w:rsidRDefault="007E6269" w:rsidP="007E6269">
      <w:pPr>
        <w:rPr>
          <w:rStyle w:val="Heading2Char"/>
        </w:rPr>
      </w:pPr>
      <w:r>
        <w:rPr>
          <w:rStyle w:val="Heading2Char"/>
        </w:rPr>
        <w:t>Key Considerations</w:t>
      </w:r>
    </w:p>
    <w:p w14:paraId="3A51346F" w14:textId="77777777" w:rsidR="00F16B7F" w:rsidRPr="00F16B7F" w:rsidRDefault="00F16B7F" w:rsidP="002D7D64">
      <w:pPr>
        <w:pStyle w:val="ListParagraph"/>
        <w:numPr>
          <w:ilvl w:val="0"/>
          <w:numId w:val="6"/>
        </w:numPr>
        <w:rPr>
          <w:sz w:val="24"/>
          <w:szCs w:val="24"/>
        </w:rPr>
      </w:pPr>
      <w:r w:rsidRPr="002D7D64">
        <w:rPr>
          <w:sz w:val="24"/>
          <w:szCs w:val="24"/>
        </w:rPr>
        <w:t>Guest arrival</w:t>
      </w:r>
    </w:p>
    <w:p w14:paraId="58555359" w14:textId="77777777" w:rsidR="00F16B7F" w:rsidRPr="00F16B7F" w:rsidRDefault="00F16B7F" w:rsidP="002D7D64">
      <w:pPr>
        <w:pStyle w:val="ListParagraph"/>
        <w:numPr>
          <w:ilvl w:val="0"/>
          <w:numId w:val="6"/>
        </w:numPr>
        <w:rPr>
          <w:sz w:val="24"/>
          <w:szCs w:val="24"/>
        </w:rPr>
      </w:pPr>
      <w:r w:rsidRPr="002D7D64">
        <w:rPr>
          <w:sz w:val="24"/>
          <w:szCs w:val="24"/>
        </w:rPr>
        <w:t>Table spacing</w:t>
      </w:r>
    </w:p>
    <w:p w14:paraId="5C6B730B" w14:textId="77777777" w:rsidR="00F16B7F" w:rsidRPr="00F16B7F" w:rsidRDefault="00F16B7F" w:rsidP="002D7D64">
      <w:pPr>
        <w:pStyle w:val="ListParagraph"/>
        <w:numPr>
          <w:ilvl w:val="0"/>
          <w:numId w:val="6"/>
        </w:numPr>
        <w:rPr>
          <w:sz w:val="24"/>
          <w:szCs w:val="24"/>
        </w:rPr>
      </w:pPr>
      <w:r w:rsidRPr="002D7D64">
        <w:rPr>
          <w:sz w:val="24"/>
          <w:szCs w:val="24"/>
        </w:rPr>
        <w:t xml:space="preserve">Social distancing – </w:t>
      </w:r>
    </w:p>
    <w:p w14:paraId="2129548D" w14:textId="77777777" w:rsidR="00F16B7F" w:rsidRPr="00F16B7F" w:rsidRDefault="00F16B7F" w:rsidP="002D7D64">
      <w:pPr>
        <w:pStyle w:val="ListParagraph"/>
        <w:numPr>
          <w:ilvl w:val="1"/>
          <w:numId w:val="6"/>
        </w:numPr>
        <w:rPr>
          <w:sz w:val="24"/>
          <w:szCs w:val="24"/>
        </w:rPr>
      </w:pPr>
      <w:r w:rsidRPr="002D7D64">
        <w:rPr>
          <w:sz w:val="24"/>
          <w:szCs w:val="24"/>
        </w:rPr>
        <w:t>Service staff</w:t>
      </w:r>
    </w:p>
    <w:p w14:paraId="67A60399" w14:textId="77777777" w:rsidR="00F16B7F" w:rsidRPr="00F16B7F" w:rsidRDefault="00F16B7F" w:rsidP="002D7D64">
      <w:pPr>
        <w:pStyle w:val="ListParagraph"/>
        <w:numPr>
          <w:ilvl w:val="1"/>
          <w:numId w:val="6"/>
        </w:numPr>
        <w:rPr>
          <w:sz w:val="24"/>
          <w:szCs w:val="24"/>
        </w:rPr>
      </w:pPr>
      <w:r w:rsidRPr="002D7D64">
        <w:rPr>
          <w:sz w:val="24"/>
          <w:szCs w:val="24"/>
        </w:rPr>
        <w:t>Waiting space</w:t>
      </w:r>
    </w:p>
    <w:p w14:paraId="499D59BF" w14:textId="3B708B8A" w:rsidR="00F16B7F" w:rsidRPr="00F16B7F" w:rsidRDefault="00F16B7F" w:rsidP="002D7D64">
      <w:pPr>
        <w:pStyle w:val="ListParagraph"/>
        <w:numPr>
          <w:ilvl w:val="1"/>
          <w:numId w:val="6"/>
        </w:numPr>
        <w:rPr>
          <w:sz w:val="24"/>
          <w:szCs w:val="24"/>
        </w:rPr>
      </w:pPr>
      <w:r w:rsidRPr="002D7D64">
        <w:rPr>
          <w:sz w:val="24"/>
          <w:szCs w:val="24"/>
        </w:rPr>
        <w:t>Restrooms</w:t>
      </w:r>
    </w:p>
    <w:p w14:paraId="3488DAE4" w14:textId="77777777" w:rsidR="00F16B7F" w:rsidRPr="00F16B7F" w:rsidRDefault="00F16B7F" w:rsidP="002D7D64">
      <w:pPr>
        <w:pStyle w:val="ListParagraph"/>
        <w:numPr>
          <w:ilvl w:val="1"/>
          <w:numId w:val="6"/>
        </w:numPr>
        <w:rPr>
          <w:sz w:val="24"/>
          <w:szCs w:val="24"/>
        </w:rPr>
      </w:pPr>
      <w:r w:rsidRPr="002D7D64">
        <w:rPr>
          <w:sz w:val="24"/>
          <w:szCs w:val="24"/>
        </w:rPr>
        <w:t>Cashier stands</w:t>
      </w:r>
    </w:p>
    <w:p w14:paraId="014222E4" w14:textId="77777777" w:rsidR="00F16B7F" w:rsidRPr="00F16B7F" w:rsidRDefault="00F16B7F" w:rsidP="002D7D64">
      <w:pPr>
        <w:pStyle w:val="ListParagraph"/>
        <w:numPr>
          <w:ilvl w:val="0"/>
          <w:numId w:val="6"/>
        </w:numPr>
        <w:rPr>
          <w:sz w:val="24"/>
          <w:szCs w:val="24"/>
        </w:rPr>
      </w:pPr>
      <w:r w:rsidRPr="002D7D64">
        <w:rPr>
          <w:sz w:val="24"/>
          <w:szCs w:val="24"/>
        </w:rPr>
        <w:t>Single-use menus</w:t>
      </w:r>
    </w:p>
    <w:p w14:paraId="614131EF" w14:textId="374167F6" w:rsidR="00F16B7F" w:rsidRDefault="00F16B7F" w:rsidP="002D7D64">
      <w:pPr>
        <w:pStyle w:val="ListParagraph"/>
        <w:numPr>
          <w:ilvl w:val="0"/>
          <w:numId w:val="6"/>
        </w:numPr>
        <w:rPr>
          <w:sz w:val="24"/>
          <w:szCs w:val="24"/>
        </w:rPr>
      </w:pPr>
      <w:r w:rsidRPr="002D7D64">
        <w:rPr>
          <w:sz w:val="24"/>
          <w:szCs w:val="24"/>
        </w:rPr>
        <w:t>Table turn sanitation</w:t>
      </w:r>
    </w:p>
    <w:p w14:paraId="633E1FA8" w14:textId="3E4B5A1C" w:rsidR="00F16B7F" w:rsidRPr="00F16B7F" w:rsidRDefault="002D7D64" w:rsidP="002D7D64">
      <w:pPr>
        <w:pStyle w:val="ListParagraph"/>
        <w:numPr>
          <w:ilvl w:val="0"/>
          <w:numId w:val="6"/>
        </w:numPr>
        <w:rPr>
          <w:sz w:val="24"/>
          <w:szCs w:val="24"/>
        </w:rPr>
      </w:pPr>
      <w:r>
        <w:rPr>
          <w:sz w:val="24"/>
          <w:szCs w:val="24"/>
        </w:rPr>
        <w:t>Tabletop sanitation</w:t>
      </w:r>
    </w:p>
    <w:p w14:paraId="1D258501" w14:textId="0732D294" w:rsidR="00F16B7F" w:rsidRPr="00F16B7F" w:rsidRDefault="00F16B7F" w:rsidP="002D7D64">
      <w:pPr>
        <w:pStyle w:val="ListParagraph"/>
        <w:numPr>
          <w:ilvl w:val="0"/>
          <w:numId w:val="6"/>
        </w:numPr>
        <w:rPr>
          <w:sz w:val="24"/>
          <w:szCs w:val="24"/>
        </w:rPr>
      </w:pPr>
      <w:r w:rsidRPr="002D7D64">
        <w:rPr>
          <w:sz w:val="24"/>
          <w:szCs w:val="24"/>
        </w:rPr>
        <w:t>Wait list management (where?)</w:t>
      </w:r>
    </w:p>
    <w:p w14:paraId="436C3AE0" w14:textId="77777777" w:rsidR="00F16B7F" w:rsidRPr="00F16B7F" w:rsidRDefault="00F16B7F" w:rsidP="002D7D64">
      <w:pPr>
        <w:pStyle w:val="ListParagraph"/>
        <w:numPr>
          <w:ilvl w:val="0"/>
          <w:numId w:val="6"/>
        </w:numPr>
        <w:rPr>
          <w:sz w:val="24"/>
          <w:szCs w:val="24"/>
        </w:rPr>
      </w:pPr>
      <w:r w:rsidRPr="002D7D64">
        <w:rPr>
          <w:sz w:val="24"/>
          <w:szCs w:val="24"/>
        </w:rPr>
        <w:t>4-wall signage, premise signage, floor markings</w:t>
      </w:r>
    </w:p>
    <w:p w14:paraId="46E062E2" w14:textId="77777777" w:rsidR="007E6269" w:rsidRPr="00475861" w:rsidRDefault="007E6269" w:rsidP="007E6269">
      <w:pPr>
        <w:rPr>
          <w:rStyle w:val="Heading2Char"/>
        </w:rPr>
      </w:pPr>
      <w:r>
        <w:rPr>
          <w:rStyle w:val="Heading2Char"/>
        </w:rPr>
        <w:t>Notes</w:t>
      </w:r>
    </w:p>
    <w:p w14:paraId="293E5696"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578C9434"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71E7551"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768789E0"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48C15454"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3BCD0165"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2BB423A"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24E8904D"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08F49CAA" w14:textId="77777777" w:rsidR="007E6269" w:rsidRDefault="007E6269" w:rsidP="007E6269">
      <w:pPr>
        <w:rPr>
          <w:rStyle w:val="Heading2Char"/>
        </w:rPr>
      </w:pPr>
      <w:r>
        <w:rPr>
          <w:rStyle w:val="Heading2Char"/>
        </w:rPr>
        <w:br w:type="page"/>
      </w:r>
    </w:p>
    <w:p w14:paraId="2B2ACC33" w14:textId="77777777" w:rsidR="007E6269" w:rsidRPr="00475861" w:rsidRDefault="007E6269" w:rsidP="007E6269">
      <w:pPr>
        <w:rPr>
          <w:rStyle w:val="Heading2Char"/>
        </w:rPr>
      </w:pPr>
      <w:r>
        <w:rPr>
          <w:rStyle w:val="Heading2Char"/>
        </w:rPr>
        <w:t>Required Actions</w:t>
      </w:r>
    </w:p>
    <w:p w14:paraId="23E87AF9" w14:textId="77777777" w:rsidR="007E6269" w:rsidRDefault="007E6269" w:rsidP="007E6269">
      <w:pPr>
        <w:spacing w:line="240" w:lineRule="auto"/>
        <w:rPr>
          <w:sz w:val="24"/>
          <w:szCs w:val="24"/>
        </w:rPr>
      </w:pPr>
      <w:r w:rsidRPr="006A060D">
        <w:rPr>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778"/>
        <w:gridCol w:w="1597"/>
        <w:gridCol w:w="1105"/>
        <w:gridCol w:w="1146"/>
      </w:tblGrid>
      <w:tr w:rsidR="00A857B8" w14:paraId="3794643B" w14:textId="77777777" w:rsidTr="00A857B8">
        <w:trPr>
          <w:trHeight w:val="437"/>
          <w:tblHeader/>
        </w:trPr>
        <w:tc>
          <w:tcPr>
            <w:tcW w:w="5778" w:type="dxa"/>
            <w:vAlign w:val="bottom"/>
          </w:tcPr>
          <w:p w14:paraId="28C27002" w14:textId="77777777" w:rsidR="007E6269" w:rsidRPr="003071DF" w:rsidRDefault="007E6269" w:rsidP="00413B78">
            <w:pPr>
              <w:jc w:val="center"/>
              <w:rPr>
                <w:b/>
                <w:bCs/>
                <w:sz w:val="24"/>
                <w:szCs w:val="24"/>
              </w:rPr>
            </w:pPr>
            <w:bookmarkStart w:id="3" w:name="_Hlk38457116"/>
            <w:r w:rsidRPr="003071DF">
              <w:rPr>
                <w:b/>
                <w:bCs/>
                <w:sz w:val="24"/>
                <w:szCs w:val="24"/>
              </w:rPr>
              <w:t>Action required</w:t>
            </w:r>
          </w:p>
        </w:tc>
        <w:tc>
          <w:tcPr>
            <w:tcW w:w="1597" w:type="dxa"/>
            <w:vAlign w:val="bottom"/>
          </w:tcPr>
          <w:p w14:paraId="464FD67E" w14:textId="77777777" w:rsidR="007E6269" w:rsidRPr="003071DF" w:rsidRDefault="007E6269" w:rsidP="00413B78">
            <w:pPr>
              <w:jc w:val="center"/>
              <w:rPr>
                <w:b/>
                <w:bCs/>
                <w:sz w:val="24"/>
                <w:szCs w:val="24"/>
              </w:rPr>
            </w:pPr>
            <w:r w:rsidRPr="003071DF">
              <w:rPr>
                <w:b/>
                <w:bCs/>
                <w:sz w:val="24"/>
                <w:szCs w:val="24"/>
              </w:rPr>
              <w:t>Assigned To</w:t>
            </w:r>
          </w:p>
        </w:tc>
        <w:tc>
          <w:tcPr>
            <w:tcW w:w="1105" w:type="dxa"/>
            <w:vAlign w:val="bottom"/>
          </w:tcPr>
          <w:p w14:paraId="7FE46A79" w14:textId="1390D85E" w:rsidR="007E6269" w:rsidRPr="003071DF" w:rsidRDefault="007E6269" w:rsidP="00413B78">
            <w:pPr>
              <w:jc w:val="center"/>
              <w:rPr>
                <w:b/>
                <w:bCs/>
                <w:sz w:val="24"/>
                <w:szCs w:val="24"/>
              </w:rPr>
            </w:pPr>
            <w:r w:rsidRPr="003071DF">
              <w:rPr>
                <w:b/>
                <w:bCs/>
                <w:sz w:val="24"/>
                <w:szCs w:val="24"/>
              </w:rPr>
              <w:t xml:space="preserve">Date </w:t>
            </w:r>
            <w:r w:rsidR="00A857B8">
              <w:rPr>
                <w:b/>
                <w:bCs/>
                <w:sz w:val="24"/>
                <w:szCs w:val="24"/>
              </w:rPr>
              <w:t>A</w:t>
            </w:r>
            <w:r w:rsidRPr="003071DF">
              <w:rPr>
                <w:b/>
                <w:bCs/>
                <w:sz w:val="24"/>
                <w:szCs w:val="24"/>
              </w:rPr>
              <w:t>ssigned</w:t>
            </w:r>
          </w:p>
        </w:tc>
        <w:tc>
          <w:tcPr>
            <w:tcW w:w="1146" w:type="dxa"/>
            <w:vAlign w:val="bottom"/>
          </w:tcPr>
          <w:p w14:paraId="78D5A7D4" w14:textId="77777777" w:rsidR="007E6269" w:rsidRPr="003071DF" w:rsidRDefault="007E6269" w:rsidP="00413B78">
            <w:pPr>
              <w:jc w:val="center"/>
              <w:rPr>
                <w:b/>
                <w:bCs/>
                <w:sz w:val="24"/>
                <w:szCs w:val="24"/>
              </w:rPr>
            </w:pPr>
            <w:r w:rsidRPr="003071DF">
              <w:rPr>
                <w:b/>
                <w:bCs/>
                <w:sz w:val="24"/>
                <w:szCs w:val="24"/>
              </w:rPr>
              <w:t>Date Due</w:t>
            </w:r>
          </w:p>
        </w:tc>
      </w:tr>
      <w:tr w:rsidR="00A857B8" w14:paraId="18FADF0F" w14:textId="77777777" w:rsidTr="00A857B8">
        <w:trPr>
          <w:trHeight w:val="1165"/>
          <w:tblHeader/>
        </w:trPr>
        <w:tc>
          <w:tcPr>
            <w:tcW w:w="5778" w:type="dxa"/>
            <w:vAlign w:val="center"/>
          </w:tcPr>
          <w:p w14:paraId="52D5FAC8" w14:textId="77777777" w:rsidR="007E6269" w:rsidRDefault="007E6269" w:rsidP="00413B78">
            <w:pPr>
              <w:rPr>
                <w:sz w:val="24"/>
                <w:szCs w:val="24"/>
              </w:rPr>
            </w:pPr>
          </w:p>
        </w:tc>
        <w:tc>
          <w:tcPr>
            <w:tcW w:w="1597" w:type="dxa"/>
            <w:vAlign w:val="center"/>
          </w:tcPr>
          <w:p w14:paraId="7602B234" w14:textId="77777777" w:rsidR="007E6269" w:rsidRDefault="007E6269" w:rsidP="00413B78">
            <w:pPr>
              <w:rPr>
                <w:sz w:val="24"/>
                <w:szCs w:val="24"/>
              </w:rPr>
            </w:pPr>
          </w:p>
        </w:tc>
        <w:tc>
          <w:tcPr>
            <w:tcW w:w="1105" w:type="dxa"/>
            <w:vAlign w:val="center"/>
          </w:tcPr>
          <w:p w14:paraId="607B7624" w14:textId="77777777" w:rsidR="007E6269" w:rsidRDefault="007E6269" w:rsidP="00413B78">
            <w:pPr>
              <w:rPr>
                <w:sz w:val="24"/>
                <w:szCs w:val="24"/>
              </w:rPr>
            </w:pPr>
          </w:p>
        </w:tc>
        <w:tc>
          <w:tcPr>
            <w:tcW w:w="1146" w:type="dxa"/>
            <w:vAlign w:val="center"/>
          </w:tcPr>
          <w:p w14:paraId="7B7029A7" w14:textId="77777777" w:rsidR="007E6269" w:rsidRDefault="007E6269" w:rsidP="00413B78">
            <w:pPr>
              <w:rPr>
                <w:sz w:val="24"/>
                <w:szCs w:val="24"/>
              </w:rPr>
            </w:pPr>
          </w:p>
        </w:tc>
      </w:tr>
      <w:tr w:rsidR="00A857B8" w14:paraId="33B0393C" w14:textId="77777777" w:rsidTr="00A857B8">
        <w:trPr>
          <w:trHeight w:val="1165"/>
          <w:tblHeader/>
        </w:trPr>
        <w:tc>
          <w:tcPr>
            <w:tcW w:w="5778" w:type="dxa"/>
            <w:vAlign w:val="center"/>
          </w:tcPr>
          <w:p w14:paraId="6B4C11CC" w14:textId="77777777" w:rsidR="007E6269" w:rsidRDefault="007E6269" w:rsidP="00413B78">
            <w:pPr>
              <w:rPr>
                <w:sz w:val="24"/>
                <w:szCs w:val="24"/>
              </w:rPr>
            </w:pPr>
          </w:p>
        </w:tc>
        <w:tc>
          <w:tcPr>
            <w:tcW w:w="1597" w:type="dxa"/>
            <w:vAlign w:val="center"/>
          </w:tcPr>
          <w:p w14:paraId="6053A6A9" w14:textId="77777777" w:rsidR="007E6269" w:rsidRDefault="007E6269" w:rsidP="00413B78">
            <w:pPr>
              <w:rPr>
                <w:sz w:val="24"/>
                <w:szCs w:val="24"/>
              </w:rPr>
            </w:pPr>
          </w:p>
        </w:tc>
        <w:tc>
          <w:tcPr>
            <w:tcW w:w="1105" w:type="dxa"/>
            <w:vAlign w:val="center"/>
          </w:tcPr>
          <w:p w14:paraId="042D7C70" w14:textId="77777777" w:rsidR="007E6269" w:rsidRDefault="007E6269" w:rsidP="00413B78">
            <w:pPr>
              <w:rPr>
                <w:sz w:val="24"/>
                <w:szCs w:val="24"/>
              </w:rPr>
            </w:pPr>
          </w:p>
        </w:tc>
        <w:tc>
          <w:tcPr>
            <w:tcW w:w="1146" w:type="dxa"/>
            <w:vAlign w:val="center"/>
          </w:tcPr>
          <w:p w14:paraId="600B7C66" w14:textId="77777777" w:rsidR="007E6269" w:rsidRDefault="007E6269" w:rsidP="00413B78">
            <w:pPr>
              <w:rPr>
                <w:sz w:val="24"/>
                <w:szCs w:val="24"/>
              </w:rPr>
            </w:pPr>
          </w:p>
        </w:tc>
      </w:tr>
      <w:tr w:rsidR="00A857B8" w14:paraId="25AD9C19" w14:textId="77777777" w:rsidTr="00A857B8">
        <w:trPr>
          <w:trHeight w:val="1165"/>
          <w:tblHeader/>
        </w:trPr>
        <w:tc>
          <w:tcPr>
            <w:tcW w:w="5778" w:type="dxa"/>
            <w:vAlign w:val="center"/>
          </w:tcPr>
          <w:p w14:paraId="0A908705" w14:textId="77777777" w:rsidR="007E6269" w:rsidRDefault="007E6269" w:rsidP="00413B78">
            <w:pPr>
              <w:rPr>
                <w:sz w:val="24"/>
                <w:szCs w:val="24"/>
              </w:rPr>
            </w:pPr>
          </w:p>
        </w:tc>
        <w:tc>
          <w:tcPr>
            <w:tcW w:w="1597" w:type="dxa"/>
            <w:vAlign w:val="center"/>
          </w:tcPr>
          <w:p w14:paraId="65988496" w14:textId="77777777" w:rsidR="007E6269" w:rsidRDefault="007E6269" w:rsidP="00413B78">
            <w:pPr>
              <w:rPr>
                <w:sz w:val="24"/>
                <w:szCs w:val="24"/>
              </w:rPr>
            </w:pPr>
          </w:p>
        </w:tc>
        <w:tc>
          <w:tcPr>
            <w:tcW w:w="1105" w:type="dxa"/>
            <w:vAlign w:val="center"/>
          </w:tcPr>
          <w:p w14:paraId="27234A0E" w14:textId="77777777" w:rsidR="007E6269" w:rsidRDefault="007E6269" w:rsidP="00413B78">
            <w:pPr>
              <w:rPr>
                <w:sz w:val="24"/>
                <w:szCs w:val="24"/>
              </w:rPr>
            </w:pPr>
          </w:p>
        </w:tc>
        <w:tc>
          <w:tcPr>
            <w:tcW w:w="1146" w:type="dxa"/>
            <w:vAlign w:val="center"/>
          </w:tcPr>
          <w:p w14:paraId="0FDCD394" w14:textId="77777777" w:rsidR="007E6269" w:rsidRDefault="007E6269" w:rsidP="00413B78">
            <w:pPr>
              <w:rPr>
                <w:sz w:val="24"/>
                <w:szCs w:val="24"/>
              </w:rPr>
            </w:pPr>
          </w:p>
        </w:tc>
      </w:tr>
      <w:tr w:rsidR="00A857B8" w14:paraId="790FE09B" w14:textId="77777777" w:rsidTr="00A857B8">
        <w:trPr>
          <w:trHeight w:val="1165"/>
          <w:tblHeader/>
        </w:trPr>
        <w:tc>
          <w:tcPr>
            <w:tcW w:w="5778" w:type="dxa"/>
            <w:vAlign w:val="center"/>
          </w:tcPr>
          <w:p w14:paraId="104A41ED" w14:textId="77777777" w:rsidR="007E6269" w:rsidRDefault="007E6269" w:rsidP="00413B78">
            <w:pPr>
              <w:rPr>
                <w:sz w:val="24"/>
                <w:szCs w:val="24"/>
              </w:rPr>
            </w:pPr>
          </w:p>
        </w:tc>
        <w:tc>
          <w:tcPr>
            <w:tcW w:w="1597" w:type="dxa"/>
            <w:vAlign w:val="center"/>
          </w:tcPr>
          <w:p w14:paraId="0BCFE895" w14:textId="77777777" w:rsidR="007E6269" w:rsidRDefault="007E6269" w:rsidP="00413B78">
            <w:pPr>
              <w:rPr>
                <w:sz w:val="24"/>
                <w:szCs w:val="24"/>
              </w:rPr>
            </w:pPr>
          </w:p>
        </w:tc>
        <w:tc>
          <w:tcPr>
            <w:tcW w:w="1105" w:type="dxa"/>
            <w:vAlign w:val="center"/>
          </w:tcPr>
          <w:p w14:paraId="421A5A8B" w14:textId="77777777" w:rsidR="007E6269" w:rsidRDefault="007E6269" w:rsidP="00413B78">
            <w:pPr>
              <w:rPr>
                <w:sz w:val="24"/>
                <w:szCs w:val="24"/>
              </w:rPr>
            </w:pPr>
          </w:p>
        </w:tc>
        <w:tc>
          <w:tcPr>
            <w:tcW w:w="1146" w:type="dxa"/>
            <w:vAlign w:val="center"/>
          </w:tcPr>
          <w:p w14:paraId="08106C1A" w14:textId="77777777" w:rsidR="007E6269" w:rsidRDefault="007E6269" w:rsidP="00413B78">
            <w:pPr>
              <w:rPr>
                <w:sz w:val="24"/>
                <w:szCs w:val="24"/>
              </w:rPr>
            </w:pPr>
          </w:p>
        </w:tc>
      </w:tr>
      <w:tr w:rsidR="007E6269" w14:paraId="48F93331" w14:textId="77777777" w:rsidTr="00A857B8">
        <w:trPr>
          <w:trHeight w:val="1165"/>
          <w:tblHeader/>
        </w:trPr>
        <w:tc>
          <w:tcPr>
            <w:tcW w:w="5778" w:type="dxa"/>
            <w:vAlign w:val="center"/>
          </w:tcPr>
          <w:p w14:paraId="71289F3B" w14:textId="77777777" w:rsidR="007E6269" w:rsidRDefault="007E6269" w:rsidP="00413B78">
            <w:pPr>
              <w:rPr>
                <w:sz w:val="24"/>
                <w:szCs w:val="24"/>
              </w:rPr>
            </w:pPr>
          </w:p>
        </w:tc>
        <w:tc>
          <w:tcPr>
            <w:tcW w:w="1597" w:type="dxa"/>
            <w:vAlign w:val="center"/>
          </w:tcPr>
          <w:p w14:paraId="3E717D44" w14:textId="77777777" w:rsidR="007E6269" w:rsidRDefault="007E6269" w:rsidP="00413B78">
            <w:pPr>
              <w:rPr>
                <w:sz w:val="24"/>
                <w:szCs w:val="24"/>
              </w:rPr>
            </w:pPr>
          </w:p>
        </w:tc>
        <w:tc>
          <w:tcPr>
            <w:tcW w:w="1105" w:type="dxa"/>
            <w:vAlign w:val="center"/>
          </w:tcPr>
          <w:p w14:paraId="22DF63A9" w14:textId="77777777" w:rsidR="007E6269" w:rsidRDefault="007E6269" w:rsidP="00413B78">
            <w:pPr>
              <w:rPr>
                <w:sz w:val="24"/>
                <w:szCs w:val="24"/>
              </w:rPr>
            </w:pPr>
          </w:p>
        </w:tc>
        <w:tc>
          <w:tcPr>
            <w:tcW w:w="1146" w:type="dxa"/>
            <w:vAlign w:val="center"/>
          </w:tcPr>
          <w:p w14:paraId="6EFF0895" w14:textId="77777777" w:rsidR="007E6269" w:rsidRDefault="007E6269" w:rsidP="00413B78">
            <w:pPr>
              <w:rPr>
                <w:sz w:val="24"/>
                <w:szCs w:val="24"/>
              </w:rPr>
            </w:pPr>
          </w:p>
        </w:tc>
      </w:tr>
      <w:tr w:rsidR="007E6269" w14:paraId="1112307C" w14:textId="77777777" w:rsidTr="00A857B8">
        <w:trPr>
          <w:trHeight w:val="1165"/>
          <w:tblHeader/>
        </w:trPr>
        <w:tc>
          <w:tcPr>
            <w:tcW w:w="5778" w:type="dxa"/>
            <w:vAlign w:val="center"/>
          </w:tcPr>
          <w:p w14:paraId="1B2DAA68" w14:textId="77777777" w:rsidR="007E6269" w:rsidRDefault="007E6269" w:rsidP="00413B78">
            <w:pPr>
              <w:rPr>
                <w:sz w:val="24"/>
                <w:szCs w:val="24"/>
              </w:rPr>
            </w:pPr>
          </w:p>
        </w:tc>
        <w:tc>
          <w:tcPr>
            <w:tcW w:w="1597" w:type="dxa"/>
            <w:vAlign w:val="center"/>
          </w:tcPr>
          <w:p w14:paraId="41EF15D2" w14:textId="77777777" w:rsidR="007E6269" w:rsidRDefault="007E6269" w:rsidP="00413B78">
            <w:pPr>
              <w:rPr>
                <w:sz w:val="24"/>
                <w:szCs w:val="24"/>
              </w:rPr>
            </w:pPr>
          </w:p>
        </w:tc>
        <w:tc>
          <w:tcPr>
            <w:tcW w:w="1105" w:type="dxa"/>
            <w:vAlign w:val="center"/>
          </w:tcPr>
          <w:p w14:paraId="0C25026B" w14:textId="77777777" w:rsidR="007E6269" w:rsidRDefault="007E6269" w:rsidP="00413B78">
            <w:pPr>
              <w:rPr>
                <w:sz w:val="24"/>
                <w:szCs w:val="24"/>
              </w:rPr>
            </w:pPr>
          </w:p>
        </w:tc>
        <w:tc>
          <w:tcPr>
            <w:tcW w:w="1146" w:type="dxa"/>
            <w:vAlign w:val="center"/>
          </w:tcPr>
          <w:p w14:paraId="02DA7048" w14:textId="77777777" w:rsidR="007E6269" w:rsidRDefault="007E6269" w:rsidP="00413B78">
            <w:pPr>
              <w:rPr>
                <w:sz w:val="24"/>
                <w:szCs w:val="24"/>
              </w:rPr>
            </w:pPr>
          </w:p>
        </w:tc>
      </w:tr>
      <w:tr w:rsidR="007E6269" w14:paraId="61F3C0F8" w14:textId="77777777" w:rsidTr="00A857B8">
        <w:trPr>
          <w:trHeight w:val="1165"/>
          <w:tblHeader/>
        </w:trPr>
        <w:tc>
          <w:tcPr>
            <w:tcW w:w="5778" w:type="dxa"/>
            <w:vAlign w:val="center"/>
          </w:tcPr>
          <w:p w14:paraId="01DAAC9E" w14:textId="77777777" w:rsidR="007E6269" w:rsidRDefault="007E6269" w:rsidP="00413B78">
            <w:pPr>
              <w:rPr>
                <w:sz w:val="24"/>
                <w:szCs w:val="24"/>
              </w:rPr>
            </w:pPr>
          </w:p>
        </w:tc>
        <w:tc>
          <w:tcPr>
            <w:tcW w:w="1597" w:type="dxa"/>
            <w:vAlign w:val="center"/>
          </w:tcPr>
          <w:p w14:paraId="3D1CC9EB" w14:textId="77777777" w:rsidR="007E6269" w:rsidRDefault="007E6269" w:rsidP="00413B78">
            <w:pPr>
              <w:rPr>
                <w:sz w:val="24"/>
                <w:szCs w:val="24"/>
              </w:rPr>
            </w:pPr>
          </w:p>
        </w:tc>
        <w:tc>
          <w:tcPr>
            <w:tcW w:w="1105" w:type="dxa"/>
            <w:vAlign w:val="center"/>
          </w:tcPr>
          <w:p w14:paraId="147B0FC6" w14:textId="77777777" w:rsidR="007E6269" w:rsidRDefault="007E6269" w:rsidP="00413B78">
            <w:pPr>
              <w:rPr>
                <w:sz w:val="24"/>
                <w:szCs w:val="24"/>
              </w:rPr>
            </w:pPr>
          </w:p>
        </w:tc>
        <w:tc>
          <w:tcPr>
            <w:tcW w:w="1146" w:type="dxa"/>
            <w:vAlign w:val="center"/>
          </w:tcPr>
          <w:p w14:paraId="5018C96A" w14:textId="77777777" w:rsidR="007E6269" w:rsidRDefault="007E6269" w:rsidP="00413B78">
            <w:pPr>
              <w:rPr>
                <w:sz w:val="24"/>
                <w:szCs w:val="24"/>
              </w:rPr>
            </w:pPr>
          </w:p>
        </w:tc>
      </w:tr>
      <w:tr w:rsidR="007E6269" w14:paraId="278201DE" w14:textId="77777777" w:rsidTr="00A857B8">
        <w:trPr>
          <w:trHeight w:val="1165"/>
          <w:tblHeader/>
        </w:trPr>
        <w:tc>
          <w:tcPr>
            <w:tcW w:w="5778" w:type="dxa"/>
            <w:vAlign w:val="center"/>
          </w:tcPr>
          <w:p w14:paraId="5F3EE5A6" w14:textId="77777777" w:rsidR="007E6269" w:rsidRDefault="007E6269" w:rsidP="00413B78">
            <w:pPr>
              <w:rPr>
                <w:sz w:val="24"/>
                <w:szCs w:val="24"/>
              </w:rPr>
            </w:pPr>
          </w:p>
        </w:tc>
        <w:tc>
          <w:tcPr>
            <w:tcW w:w="1597" w:type="dxa"/>
            <w:vAlign w:val="center"/>
          </w:tcPr>
          <w:p w14:paraId="0AFCFF4E" w14:textId="77777777" w:rsidR="007E6269" w:rsidRDefault="007E6269" w:rsidP="00413B78">
            <w:pPr>
              <w:rPr>
                <w:sz w:val="24"/>
                <w:szCs w:val="24"/>
              </w:rPr>
            </w:pPr>
          </w:p>
        </w:tc>
        <w:tc>
          <w:tcPr>
            <w:tcW w:w="1105" w:type="dxa"/>
            <w:vAlign w:val="center"/>
          </w:tcPr>
          <w:p w14:paraId="26DAF954" w14:textId="77777777" w:rsidR="007E6269" w:rsidRDefault="007E6269" w:rsidP="00413B78">
            <w:pPr>
              <w:rPr>
                <w:sz w:val="24"/>
                <w:szCs w:val="24"/>
              </w:rPr>
            </w:pPr>
          </w:p>
        </w:tc>
        <w:tc>
          <w:tcPr>
            <w:tcW w:w="1146" w:type="dxa"/>
            <w:vAlign w:val="center"/>
          </w:tcPr>
          <w:p w14:paraId="399BC284" w14:textId="77777777" w:rsidR="007E6269" w:rsidRDefault="007E6269" w:rsidP="00413B78">
            <w:pPr>
              <w:rPr>
                <w:sz w:val="24"/>
                <w:szCs w:val="24"/>
              </w:rPr>
            </w:pPr>
          </w:p>
        </w:tc>
      </w:tr>
      <w:tr w:rsidR="007E6269" w14:paraId="11FC5650" w14:textId="77777777" w:rsidTr="00A857B8">
        <w:trPr>
          <w:trHeight w:val="1165"/>
          <w:tblHeader/>
        </w:trPr>
        <w:tc>
          <w:tcPr>
            <w:tcW w:w="5778" w:type="dxa"/>
            <w:vAlign w:val="center"/>
          </w:tcPr>
          <w:p w14:paraId="418E792A" w14:textId="77777777" w:rsidR="007E6269" w:rsidRDefault="007E6269" w:rsidP="00413B78">
            <w:pPr>
              <w:rPr>
                <w:sz w:val="24"/>
                <w:szCs w:val="24"/>
              </w:rPr>
            </w:pPr>
          </w:p>
        </w:tc>
        <w:tc>
          <w:tcPr>
            <w:tcW w:w="1597" w:type="dxa"/>
            <w:vAlign w:val="center"/>
          </w:tcPr>
          <w:p w14:paraId="11CB2018" w14:textId="77777777" w:rsidR="007E6269" w:rsidRDefault="007E6269" w:rsidP="00413B78">
            <w:pPr>
              <w:rPr>
                <w:sz w:val="24"/>
                <w:szCs w:val="24"/>
              </w:rPr>
            </w:pPr>
          </w:p>
        </w:tc>
        <w:tc>
          <w:tcPr>
            <w:tcW w:w="1105" w:type="dxa"/>
            <w:vAlign w:val="center"/>
          </w:tcPr>
          <w:p w14:paraId="389AF869" w14:textId="77777777" w:rsidR="007E6269" w:rsidRDefault="007E6269" w:rsidP="00413B78">
            <w:pPr>
              <w:rPr>
                <w:sz w:val="24"/>
                <w:szCs w:val="24"/>
              </w:rPr>
            </w:pPr>
          </w:p>
        </w:tc>
        <w:tc>
          <w:tcPr>
            <w:tcW w:w="1146" w:type="dxa"/>
            <w:vAlign w:val="center"/>
          </w:tcPr>
          <w:p w14:paraId="2C3896C2" w14:textId="77777777" w:rsidR="007E6269" w:rsidRDefault="007E6269" w:rsidP="00413B78">
            <w:pPr>
              <w:rPr>
                <w:sz w:val="24"/>
                <w:szCs w:val="24"/>
              </w:rPr>
            </w:pPr>
          </w:p>
        </w:tc>
      </w:tr>
      <w:tr w:rsidR="007E6269" w14:paraId="338415F9" w14:textId="77777777" w:rsidTr="00A857B8">
        <w:trPr>
          <w:trHeight w:val="1165"/>
          <w:tblHeader/>
        </w:trPr>
        <w:tc>
          <w:tcPr>
            <w:tcW w:w="5778" w:type="dxa"/>
            <w:vAlign w:val="center"/>
          </w:tcPr>
          <w:p w14:paraId="1887F9A1" w14:textId="77777777" w:rsidR="007E6269" w:rsidRDefault="007E6269" w:rsidP="00413B78">
            <w:pPr>
              <w:rPr>
                <w:sz w:val="24"/>
                <w:szCs w:val="24"/>
              </w:rPr>
            </w:pPr>
          </w:p>
        </w:tc>
        <w:tc>
          <w:tcPr>
            <w:tcW w:w="1597" w:type="dxa"/>
            <w:vAlign w:val="center"/>
          </w:tcPr>
          <w:p w14:paraId="338062AA" w14:textId="77777777" w:rsidR="007E6269" w:rsidRDefault="007E6269" w:rsidP="00413B78">
            <w:pPr>
              <w:rPr>
                <w:sz w:val="24"/>
                <w:szCs w:val="24"/>
              </w:rPr>
            </w:pPr>
          </w:p>
        </w:tc>
        <w:tc>
          <w:tcPr>
            <w:tcW w:w="1105" w:type="dxa"/>
            <w:vAlign w:val="center"/>
          </w:tcPr>
          <w:p w14:paraId="5F55F10B" w14:textId="77777777" w:rsidR="007E6269" w:rsidRDefault="007E6269" w:rsidP="00413B78">
            <w:pPr>
              <w:rPr>
                <w:sz w:val="24"/>
                <w:szCs w:val="24"/>
              </w:rPr>
            </w:pPr>
          </w:p>
        </w:tc>
        <w:tc>
          <w:tcPr>
            <w:tcW w:w="1146" w:type="dxa"/>
            <w:vAlign w:val="center"/>
          </w:tcPr>
          <w:p w14:paraId="7F0D124D" w14:textId="77777777" w:rsidR="007E6269" w:rsidRDefault="007E6269" w:rsidP="00413B78">
            <w:pPr>
              <w:rPr>
                <w:sz w:val="24"/>
                <w:szCs w:val="24"/>
              </w:rPr>
            </w:pPr>
          </w:p>
        </w:tc>
      </w:tr>
      <w:bookmarkEnd w:id="3"/>
    </w:tbl>
    <w:p w14:paraId="0DF1E560" w14:textId="77777777" w:rsidR="00132748" w:rsidRDefault="00F7358D" w:rsidP="00080A4E">
      <w:pPr>
        <w:spacing w:line="240" w:lineRule="auto"/>
        <w:rPr>
          <w:sz w:val="24"/>
          <w:szCs w:val="24"/>
        </w:rPr>
      </w:pPr>
      <w:r w:rsidRPr="00695DC6">
        <w:rPr>
          <w:sz w:val="24"/>
          <w:szCs w:val="24"/>
        </w:rPr>
        <w:br w:type="page"/>
      </w:r>
    </w:p>
    <w:p w14:paraId="68E0C3E8" w14:textId="13F943E8" w:rsidR="00F7358D" w:rsidRPr="00132748" w:rsidRDefault="0088044D" w:rsidP="00475861">
      <w:pPr>
        <w:spacing w:line="240" w:lineRule="auto"/>
        <w:rPr>
          <w:sz w:val="24"/>
          <w:szCs w:val="24"/>
        </w:rPr>
      </w:pPr>
      <w:r>
        <w:rPr>
          <w:noProof/>
        </w:rPr>
        <w:pict w14:anchorId="68E0C54F">
          <v:group id="Group 290" o:spid="_x0000_s1050" style="position:absolute;margin-left:-36pt;margin-top:-2.65pt;width:7in;height:65.3pt;z-index:251658257" coordsize="41509,8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">
            <v:shape id="Right Triangle 291" o:spid="_x0000_s1051" type="#_x0000_t6" style="position:absolute;width:1257;height:1555;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7MjMYA&#10;AADcAAAADwAAAGRycy9kb3ducmV2LnhtbESPzWrCQBSF94LvMFyhOzOJi6LRUbStUGmDmBa6vc1c&#10;k9DMnZCZauzTdwTB5eH8fJzFqjeNOFHnassKkigGQVxYXXOp4PNjO56CcB5ZY2OZFFzIwWo5HCww&#10;1fbMBzrlvhRhhF2KCirv21RKV1Rk0EW2JQ7e0XYGfZBdKXWH5zBuGjmJ40dpsOZAqLClp4qKn/zX&#10;BMjzN2Zf+VvJ2yz522S74+X9Za/Uw6hfz0F46v09fGu/agWTWQLX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p7MjMYAAADcAAAADwAAAAAAAAAAAAAAAACYAgAAZHJz&#10;L2Rvd25yZXYueG1sUEsFBgAAAAAEAAQA9QAAAIsDAAAAAA==&#10;" fillcolor="#0f243e [1615]" stroked="f" strokeweight="2pt">
              <v:path arrowok="t"/>
            </v:shape>
            <v:shape id="Right Triangle 292" o:spid="_x0000_s1052" type="#_x0000_t6" style="position:absolute;top:6477;width:1238;height:1816;rotation:18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CgIsIA&#10;AADcAAAADwAAAGRycy9kb3ducmV2LnhtbESPQYvCMBSE7wv+h/AEb2tqD7JWo4gieBBkqxdvj+bZ&#10;FJuX0sRa/70RBI/DzHzDLFa9rUVHra8cK5iMExDEhdMVlwrOp93vHwgfkDXWjknBkzysloOfBWba&#10;PfifujyUIkLYZ6jAhNBkUvrCkEU/dg1x9K6utRiibEupW3xEuK1lmiRTabHiuGCwoY2h4pbfrQLr&#10;tvW57PLpxlyubrI9dOtDclRqNOzXcxCB+vANf9p7rSCdpfA+E4+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EKAiwgAAANwAAAAPAAAAAAAAAAAAAAAAAJgCAABkcnMvZG93&#10;bnJldi54bWxQSwUGAAAAAAQABAD1AAAAhwMAAAAA&#10;" fillcolor="#0f243e [1615]" stroked="f" strokeweight="2pt">
              <v:path arrowok="t"/>
            </v:shape>
            <v:rect id="Rectangle 293" o:spid="_x0000_s1053" style="position:absolute;top:1619;width:41509;height:4953;visibility:visible;v-text-anchor:middle" fillcolor="#4f8ac5" stroked="f" strokeweight="2pt">
              <v:textbox>
                <w:txbxContent>
                  <w:p w14:paraId="68E0C59D" w14:textId="06FA8235" w:rsidR="00F63E58" w:rsidRPr="003A17B4" w:rsidRDefault="00F63E58" w:rsidP="003A17B4">
                    <w:pPr>
                      <w:pStyle w:val="Heading1"/>
                      <w:spacing w:before="0"/>
                      <w:rPr>
                        <w:color w:val="FFFFFF" w:themeColor="background1"/>
                        <w:sz w:val="48"/>
                        <w:szCs w:val="48"/>
                      </w:rPr>
                    </w:pPr>
                    <w:r w:rsidRPr="003A17B4">
                      <w:rPr>
                        <w:color w:val="FFFFFF" w:themeColor="background1"/>
                        <w:sz w:val="48"/>
                        <w:szCs w:val="48"/>
                      </w:rPr>
                      <w:t xml:space="preserve">   </w:t>
                    </w:r>
                    <w:r>
                      <w:rPr>
                        <w:color w:val="FFFFFF" w:themeColor="background1"/>
                        <w:sz w:val="48"/>
                        <w:szCs w:val="48"/>
                      </w:rPr>
                      <w:t xml:space="preserve">  </w:t>
                    </w:r>
                    <w:bookmarkStart w:id="4" w:name="_Toc16254395"/>
                    <w:r w:rsidRPr="003A17B4">
                      <w:rPr>
                        <w:color w:val="FFFFFF" w:themeColor="background1"/>
                        <w:sz w:val="48"/>
                        <w:szCs w:val="48"/>
                      </w:rPr>
                      <w:t xml:space="preserve">Section 3 – </w:t>
                    </w:r>
                    <w:bookmarkEnd w:id="4"/>
                    <w:r w:rsidR="00BD16BC">
                      <w:rPr>
                        <w:color w:val="FFFFFF" w:themeColor="background1"/>
                        <w:sz w:val="48"/>
                        <w:szCs w:val="48"/>
                      </w:rPr>
                      <w:t>Our Guest Experience</w:t>
                    </w:r>
                  </w:p>
                </w:txbxContent>
              </v:textbox>
            </v:rect>
          </v:group>
        </w:pict>
      </w:r>
    </w:p>
    <w:p w14:paraId="0D065211" w14:textId="77777777" w:rsidR="0039758C" w:rsidRDefault="0039758C" w:rsidP="00475861">
      <w:pPr>
        <w:spacing w:line="240" w:lineRule="auto"/>
      </w:pPr>
    </w:p>
    <w:p w14:paraId="5EDF266E" w14:textId="77777777" w:rsidR="00132748" w:rsidRDefault="00132748" w:rsidP="00475861">
      <w:pPr>
        <w:pStyle w:val="Heading2"/>
        <w:spacing w:before="0" w:line="240" w:lineRule="auto"/>
        <w:rPr>
          <w:rFonts w:eastAsiaTheme="minorEastAsia" w:cstheme="minorBidi"/>
          <w:bCs w:val="0"/>
          <w:color w:val="365F91"/>
          <w:sz w:val="28"/>
          <w:szCs w:val="28"/>
        </w:rPr>
      </w:pPr>
    </w:p>
    <w:p w14:paraId="49CD233C" w14:textId="77777777" w:rsidR="007E6269" w:rsidRPr="00475861" w:rsidRDefault="007E6269" w:rsidP="007E6269">
      <w:pPr>
        <w:rPr>
          <w:rStyle w:val="Heading2Char"/>
        </w:rPr>
      </w:pPr>
      <w:r>
        <w:rPr>
          <w:rStyle w:val="Heading2Char"/>
        </w:rPr>
        <w:t>Objective and Purpose</w:t>
      </w:r>
    </w:p>
    <w:p w14:paraId="633C27C9" w14:textId="4ED73B8C" w:rsidR="00921FF2" w:rsidRDefault="00921FF2" w:rsidP="007E6269">
      <w:pPr>
        <w:rPr>
          <w:sz w:val="24"/>
          <w:szCs w:val="24"/>
        </w:rPr>
      </w:pPr>
      <w:r w:rsidRPr="00921FF2">
        <w:rPr>
          <w:sz w:val="24"/>
          <w:szCs w:val="24"/>
        </w:rPr>
        <w:t xml:space="preserve">The goal of any restaurant is to imprint a positive and lasting experience that makes guests want to return. It is typically the </w:t>
      </w:r>
      <w:proofErr w:type="gramStart"/>
      <w:r w:rsidRPr="00921FF2">
        <w:rPr>
          <w:sz w:val="24"/>
          <w:szCs w:val="24"/>
        </w:rPr>
        <w:t>sum total</w:t>
      </w:r>
      <w:proofErr w:type="gramEnd"/>
      <w:r w:rsidRPr="00921FF2">
        <w:rPr>
          <w:sz w:val="24"/>
          <w:szCs w:val="24"/>
        </w:rPr>
        <w:t xml:space="preserve"> of a variety of elements that leaves guests feeling fulfilled and wanting to repeat the experience.</w:t>
      </w:r>
      <w:r>
        <w:rPr>
          <w:sz w:val="24"/>
          <w:szCs w:val="24"/>
        </w:rPr>
        <w:t xml:space="preserve"> The guest experience is influenced through numerous touchpoints the customer encounters during their visit. We call this the guest journey.</w:t>
      </w:r>
    </w:p>
    <w:p w14:paraId="321449D8" w14:textId="62A4B2BA" w:rsidR="00921FF2" w:rsidRDefault="00921FF2" w:rsidP="007E6269">
      <w:pPr>
        <w:rPr>
          <w:sz w:val="24"/>
          <w:szCs w:val="24"/>
        </w:rPr>
      </w:pPr>
      <w:r>
        <w:rPr>
          <w:sz w:val="24"/>
          <w:szCs w:val="24"/>
        </w:rPr>
        <w:t xml:space="preserve">The guest journey </w:t>
      </w:r>
      <w:r w:rsidR="007509EA">
        <w:rPr>
          <w:sz w:val="24"/>
          <w:szCs w:val="24"/>
        </w:rPr>
        <w:t>differs between dine-in, takeout, curbside service and delivery. For this reason, we need to identify the various touchpoints for each of the services we off</w:t>
      </w:r>
      <w:r w:rsidR="00AD2C7A">
        <w:rPr>
          <w:sz w:val="24"/>
          <w:szCs w:val="24"/>
        </w:rPr>
        <w:t>er</w:t>
      </w:r>
      <w:r w:rsidR="004F055E">
        <w:rPr>
          <w:sz w:val="24"/>
          <w:szCs w:val="24"/>
        </w:rPr>
        <w:t xml:space="preserve"> incorporate safe, sanitary practices</w:t>
      </w:r>
      <w:r w:rsidR="007509EA">
        <w:rPr>
          <w:sz w:val="24"/>
          <w:szCs w:val="24"/>
        </w:rPr>
        <w:t xml:space="preserve"> and ensure the guest experience we deliver in the aftermath of Covid-19 is </w:t>
      </w:r>
      <w:r w:rsidR="004F055E">
        <w:rPr>
          <w:sz w:val="24"/>
          <w:szCs w:val="24"/>
        </w:rPr>
        <w:t>memorable and encourages them to return</w:t>
      </w:r>
      <w:r w:rsidR="007509EA">
        <w:rPr>
          <w:sz w:val="24"/>
          <w:szCs w:val="24"/>
        </w:rPr>
        <w:t>.</w:t>
      </w:r>
    </w:p>
    <w:p w14:paraId="346F8EAA" w14:textId="6DEAC95F" w:rsidR="007E6269" w:rsidRPr="00475861" w:rsidRDefault="007E6269" w:rsidP="007E6269">
      <w:pPr>
        <w:rPr>
          <w:rStyle w:val="Heading2Char"/>
        </w:rPr>
      </w:pPr>
      <w:r>
        <w:rPr>
          <w:rStyle w:val="Heading2Char"/>
        </w:rPr>
        <w:t>Key Considerations</w:t>
      </w:r>
    </w:p>
    <w:p w14:paraId="4B633966" w14:textId="4B473D3B" w:rsidR="00F16B7F" w:rsidRPr="00F16B7F" w:rsidRDefault="00AD2C7A" w:rsidP="00C7084D">
      <w:pPr>
        <w:pStyle w:val="ListParagraph"/>
        <w:numPr>
          <w:ilvl w:val="0"/>
          <w:numId w:val="6"/>
        </w:numPr>
        <w:rPr>
          <w:sz w:val="24"/>
          <w:szCs w:val="24"/>
        </w:rPr>
      </w:pPr>
      <w:r>
        <w:rPr>
          <w:sz w:val="24"/>
          <w:szCs w:val="24"/>
        </w:rPr>
        <w:t>Menu offerings</w:t>
      </w:r>
    </w:p>
    <w:p w14:paraId="72E7EA27" w14:textId="77777777" w:rsidR="005936DD" w:rsidRDefault="005936DD" w:rsidP="00C7084D">
      <w:pPr>
        <w:pStyle w:val="ListParagraph"/>
        <w:numPr>
          <w:ilvl w:val="0"/>
          <w:numId w:val="6"/>
        </w:numPr>
        <w:rPr>
          <w:sz w:val="24"/>
          <w:szCs w:val="24"/>
        </w:rPr>
      </w:pPr>
      <w:r>
        <w:rPr>
          <w:sz w:val="24"/>
          <w:szCs w:val="24"/>
        </w:rPr>
        <w:t>Supply chain disruption</w:t>
      </w:r>
    </w:p>
    <w:p w14:paraId="4D6F2BE7" w14:textId="1BED1FC1" w:rsidR="00AD2C7A" w:rsidRDefault="00AD2C7A" w:rsidP="00C7084D">
      <w:pPr>
        <w:pStyle w:val="ListParagraph"/>
        <w:numPr>
          <w:ilvl w:val="0"/>
          <w:numId w:val="6"/>
        </w:numPr>
        <w:rPr>
          <w:sz w:val="24"/>
          <w:szCs w:val="24"/>
        </w:rPr>
      </w:pPr>
      <w:r>
        <w:rPr>
          <w:sz w:val="24"/>
          <w:szCs w:val="24"/>
        </w:rPr>
        <w:t>Online ordering</w:t>
      </w:r>
    </w:p>
    <w:p w14:paraId="389DCBD5" w14:textId="3CF41E53" w:rsidR="00F16B7F" w:rsidRDefault="00AD2C7A" w:rsidP="00C7084D">
      <w:pPr>
        <w:pStyle w:val="ListParagraph"/>
        <w:numPr>
          <w:ilvl w:val="0"/>
          <w:numId w:val="6"/>
        </w:numPr>
        <w:rPr>
          <w:sz w:val="24"/>
          <w:szCs w:val="24"/>
        </w:rPr>
      </w:pPr>
      <w:r>
        <w:rPr>
          <w:sz w:val="24"/>
          <w:szCs w:val="24"/>
        </w:rPr>
        <w:t>Phone calls</w:t>
      </w:r>
    </w:p>
    <w:p w14:paraId="1478A013" w14:textId="576E0CD0" w:rsidR="00F16B7F" w:rsidRPr="004F055E" w:rsidRDefault="00AD2C7A" w:rsidP="004F055E">
      <w:pPr>
        <w:pStyle w:val="ListParagraph"/>
        <w:numPr>
          <w:ilvl w:val="0"/>
          <w:numId w:val="6"/>
        </w:numPr>
        <w:rPr>
          <w:sz w:val="24"/>
          <w:szCs w:val="24"/>
        </w:rPr>
      </w:pPr>
      <w:r>
        <w:rPr>
          <w:sz w:val="24"/>
          <w:szCs w:val="24"/>
        </w:rPr>
        <w:t>Delivery</w:t>
      </w:r>
      <w:r w:rsidR="004F055E">
        <w:rPr>
          <w:sz w:val="24"/>
          <w:szCs w:val="24"/>
        </w:rPr>
        <w:t xml:space="preserve"> touchpoints</w:t>
      </w:r>
    </w:p>
    <w:p w14:paraId="18A172B0" w14:textId="32557821" w:rsidR="00F16B7F" w:rsidRPr="00F16B7F" w:rsidRDefault="00AD2C7A" w:rsidP="00C7084D">
      <w:pPr>
        <w:pStyle w:val="ListParagraph"/>
        <w:numPr>
          <w:ilvl w:val="0"/>
          <w:numId w:val="6"/>
        </w:numPr>
        <w:rPr>
          <w:sz w:val="24"/>
          <w:szCs w:val="24"/>
        </w:rPr>
      </w:pPr>
      <w:r>
        <w:rPr>
          <w:sz w:val="24"/>
          <w:szCs w:val="24"/>
        </w:rPr>
        <w:t>Curbside pickup</w:t>
      </w:r>
      <w:r w:rsidR="004F055E">
        <w:rPr>
          <w:sz w:val="24"/>
          <w:szCs w:val="24"/>
        </w:rPr>
        <w:t xml:space="preserve"> touchpoints</w:t>
      </w:r>
    </w:p>
    <w:p w14:paraId="04B98848" w14:textId="79AD4267" w:rsidR="00F16B7F" w:rsidRPr="00F16B7F" w:rsidRDefault="004F055E" w:rsidP="00C7084D">
      <w:pPr>
        <w:pStyle w:val="ListParagraph"/>
        <w:numPr>
          <w:ilvl w:val="1"/>
          <w:numId w:val="6"/>
        </w:numPr>
        <w:rPr>
          <w:sz w:val="24"/>
          <w:szCs w:val="24"/>
        </w:rPr>
      </w:pPr>
      <w:r>
        <w:rPr>
          <w:sz w:val="24"/>
          <w:szCs w:val="24"/>
        </w:rPr>
        <w:t>Service</w:t>
      </w:r>
    </w:p>
    <w:p w14:paraId="5CADEA6D" w14:textId="06D95C36" w:rsidR="00C7084D" w:rsidRDefault="004F055E" w:rsidP="00C7084D">
      <w:pPr>
        <w:pStyle w:val="ListParagraph"/>
        <w:numPr>
          <w:ilvl w:val="1"/>
          <w:numId w:val="6"/>
        </w:numPr>
        <w:rPr>
          <w:sz w:val="24"/>
          <w:szCs w:val="24"/>
        </w:rPr>
      </w:pPr>
      <w:r>
        <w:rPr>
          <w:sz w:val="24"/>
          <w:szCs w:val="24"/>
        </w:rPr>
        <w:t>Designated wait spots</w:t>
      </w:r>
    </w:p>
    <w:p w14:paraId="5BB34195" w14:textId="13EE6075" w:rsidR="004F055E" w:rsidRDefault="004F055E" w:rsidP="00C7084D">
      <w:pPr>
        <w:pStyle w:val="ListParagraph"/>
        <w:numPr>
          <w:ilvl w:val="1"/>
          <w:numId w:val="6"/>
        </w:numPr>
        <w:rPr>
          <w:sz w:val="24"/>
          <w:szCs w:val="24"/>
        </w:rPr>
      </w:pPr>
      <w:r>
        <w:rPr>
          <w:sz w:val="24"/>
          <w:szCs w:val="24"/>
        </w:rPr>
        <w:t>Payment</w:t>
      </w:r>
    </w:p>
    <w:p w14:paraId="3AF73382" w14:textId="33EE65AC" w:rsidR="004F055E" w:rsidRDefault="004F055E" w:rsidP="004F055E">
      <w:pPr>
        <w:pStyle w:val="ListParagraph"/>
        <w:numPr>
          <w:ilvl w:val="0"/>
          <w:numId w:val="6"/>
        </w:numPr>
        <w:rPr>
          <w:sz w:val="24"/>
          <w:szCs w:val="24"/>
        </w:rPr>
      </w:pPr>
      <w:r>
        <w:rPr>
          <w:sz w:val="24"/>
          <w:szCs w:val="24"/>
        </w:rPr>
        <w:t>Dine-in touchpoints</w:t>
      </w:r>
    </w:p>
    <w:p w14:paraId="5BBF56B8" w14:textId="488C23AA" w:rsidR="004F055E" w:rsidRDefault="004F055E" w:rsidP="004F055E">
      <w:pPr>
        <w:pStyle w:val="ListParagraph"/>
        <w:numPr>
          <w:ilvl w:val="0"/>
          <w:numId w:val="6"/>
        </w:numPr>
        <w:rPr>
          <w:sz w:val="24"/>
          <w:szCs w:val="24"/>
        </w:rPr>
      </w:pPr>
      <w:r>
        <w:rPr>
          <w:sz w:val="24"/>
          <w:szCs w:val="24"/>
        </w:rPr>
        <w:t>Communication</w:t>
      </w:r>
    </w:p>
    <w:p w14:paraId="43410C2C" w14:textId="04ECC996" w:rsidR="004F055E" w:rsidRDefault="004F055E" w:rsidP="004F055E">
      <w:pPr>
        <w:pStyle w:val="ListParagraph"/>
        <w:numPr>
          <w:ilvl w:val="1"/>
          <w:numId w:val="6"/>
        </w:numPr>
        <w:rPr>
          <w:sz w:val="24"/>
          <w:szCs w:val="24"/>
        </w:rPr>
      </w:pPr>
      <w:r>
        <w:rPr>
          <w:sz w:val="24"/>
          <w:szCs w:val="24"/>
        </w:rPr>
        <w:t>Directional signage</w:t>
      </w:r>
    </w:p>
    <w:p w14:paraId="0AFE336C" w14:textId="342F160F" w:rsidR="004F055E" w:rsidRPr="00F16B7F" w:rsidRDefault="004F055E" w:rsidP="004F055E">
      <w:pPr>
        <w:pStyle w:val="ListParagraph"/>
        <w:numPr>
          <w:ilvl w:val="1"/>
          <w:numId w:val="6"/>
        </w:numPr>
        <w:rPr>
          <w:sz w:val="24"/>
          <w:szCs w:val="24"/>
        </w:rPr>
      </w:pPr>
      <w:r>
        <w:rPr>
          <w:sz w:val="24"/>
          <w:szCs w:val="24"/>
        </w:rPr>
        <w:t>Sanitation awareness</w:t>
      </w:r>
    </w:p>
    <w:p w14:paraId="1EC9270B" w14:textId="77777777" w:rsidR="007E6269" w:rsidRPr="00475861" w:rsidRDefault="007E6269" w:rsidP="007E6269">
      <w:pPr>
        <w:rPr>
          <w:rStyle w:val="Heading2Char"/>
        </w:rPr>
      </w:pPr>
      <w:r>
        <w:rPr>
          <w:rStyle w:val="Heading2Char"/>
        </w:rPr>
        <w:t>Notes</w:t>
      </w:r>
    </w:p>
    <w:p w14:paraId="25EBA66B"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5C5C0D0B"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526D4559"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50A45D1"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36253EA4"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DE0D9A4"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79A9AF1E" w14:textId="77777777" w:rsidR="007E6269" w:rsidRPr="00475861" w:rsidRDefault="007E6269" w:rsidP="007E6269">
      <w:pPr>
        <w:rPr>
          <w:rStyle w:val="Heading2Char"/>
        </w:rPr>
      </w:pPr>
      <w:r>
        <w:rPr>
          <w:rStyle w:val="Heading2Char"/>
        </w:rPr>
        <w:t>Required Actions</w:t>
      </w:r>
    </w:p>
    <w:p w14:paraId="7DAFFB3F" w14:textId="77777777" w:rsidR="007E6269" w:rsidRDefault="007E6269" w:rsidP="007E6269">
      <w:pPr>
        <w:spacing w:line="240" w:lineRule="auto"/>
        <w:rPr>
          <w:sz w:val="24"/>
          <w:szCs w:val="24"/>
        </w:rPr>
      </w:pPr>
      <w:r w:rsidRPr="006A060D">
        <w:rPr>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778"/>
        <w:gridCol w:w="1597"/>
        <w:gridCol w:w="1105"/>
        <w:gridCol w:w="1146"/>
      </w:tblGrid>
      <w:tr w:rsidR="00DE4F8B" w14:paraId="3ECAE6BA" w14:textId="77777777" w:rsidTr="00413B78">
        <w:trPr>
          <w:trHeight w:val="437"/>
          <w:tblHeader/>
        </w:trPr>
        <w:tc>
          <w:tcPr>
            <w:tcW w:w="5778" w:type="dxa"/>
            <w:vAlign w:val="bottom"/>
          </w:tcPr>
          <w:p w14:paraId="0FDBE00E" w14:textId="77777777" w:rsidR="00DE4F8B" w:rsidRPr="003071DF" w:rsidRDefault="00DE4F8B" w:rsidP="00413B78">
            <w:pPr>
              <w:jc w:val="center"/>
              <w:rPr>
                <w:b/>
                <w:bCs/>
                <w:sz w:val="24"/>
                <w:szCs w:val="24"/>
              </w:rPr>
            </w:pPr>
            <w:r w:rsidRPr="003071DF">
              <w:rPr>
                <w:b/>
                <w:bCs/>
                <w:sz w:val="24"/>
                <w:szCs w:val="24"/>
              </w:rPr>
              <w:t>Action required</w:t>
            </w:r>
          </w:p>
        </w:tc>
        <w:tc>
          <w:tcPr>
            <w:tcW w:w="1597" w:type="dxa"/>
            <w:vAlign w:val="bottom"/>
          </w:tcPr>
          <w:p w14:paraId="012F2CDE" w14:textId="77777777" w:rsidR="00DE4F8B" w:rsidRPr="003071DF" w:rsidRDefault="00DE4F8B" w:rsidP="00413B78">
            <w:pPr>
              <w:jc w:val="center"/>
              <w:rPr>
                <w:b/>
                <w:bCs/>
                <w:sz w:val="24"/>
                <w:szCs w:val="24"/>
              </w:rPr>
            </w:pPr>
            <w:r w:rsidRPr="003071DF">
              <w:rPr>
                <w:b/>
                <w:bCs/>
                <w:sz w:val="24"/>
                <w:szCs w:val="24"/>
              </w:rPr>
              <w:t>Assigned To</w:t>
            </w:r>
          </w:p>
        </w:tc>
        <w:tc>
          <w:tcPr>
            <w:tcW w:w="1105" w:type="dxa"/>
            <w:vAlign w:val="bottom"/>
          </w:tcPr>
          <w:p w14:paraId="09D8E178" w14:textId="77777777" w:rsidR="00DE4F8B" w:rsidRPr="003071DF" w:rsidRDefault="00DE4F8B" w:rsidP="00413B78">
            <w:pPr>
              <w:jc w:val="center"/>
              <w:rPr>
                <w:b/>
                <w:bCs/>
                <w:sz w:val="24"/>
                <w:szCs w:val="24"/>
              </w:rPr>
            </w:pPr>
            <w:r w:rsidRPr="003071DF">
              <w:rPr>
                <w:b/>
                <w:bCs/>
                <w:sz w:val="24"/>
                <w:szCs w:val="24"/>
              </w:rPr>
              <w:t xml:space="preserve">Date </w:t>
            </w:r>
            <w:r>
              <w:rPr>
                <w:b/>
                <w:bCs/>
                <w:sz w:val="24"/>
                <w:szCs w:val="24"/>
              </w:rPr>
              <w:t>A</w:t>
            </w:r>
            <w:r w:rsidRPr="003071DF">
              <w:rPr>
                <w:b/>
                <w:bCs/>
                <w:sz w:val="24"/>
                <w:szCs w:val="24"/>
              </w:rPr>
              <w:t>ssigned</w:t>
            </w:r>
          </w:p>
        </w:tc>
        <w:tc>
          <w:tcPr>
            <w:tcW w:w="1146" w:type="dxa"/>
            <w:vAlign w:val="bottom"/>
          </w:tcPr>
          <w:p w14:paraId="604E8180" w14:textId="77777777" w:rsidR="00DE4F8B" w:rsidRPr="003071DF" w:rsidRDefault="00DE4F8B" w:rsidP="00413B78">
            <w:pPr>
              <w:jc w:val="center"/>
              <w:rPr>
                <w:b/>
                <w:bCs/>
                <w:sz w:val="24"/>
                <w:szCs w:val="24"/>
              </w:rPr>
            </w:pPr>
            <w:r w:rsidRPr="003071DF">
              <w:rPr>
                <w:b/>
                <w:bCs/>
                <w:sz w:val="24"/>
                <w:szCs w:val="24"/>
              </w:rPr>
              <w:t>Date Due</w:t>
            </w:r>
          </w:p>
        </w:tc>
      </w:tr>
      <w:tr w:rsidR="00DE4F8B" w14:paraId="2FD394B5" w14:textId="77777777" w:rsidTr="00413B78">
        <w:trPr>
          <w:trHeight w:val="1165"/>
          <w:tblHeader/>
        </w:trPr>
        <w:tc>
          <w:tcPr>
            <w:tcW w:w="5778" w:type="dxa"/>
            <w:vAlign w:val="center"/>
          </w:tcPr>
          <w:p w14:paraId="090239DA" w14:textId="77777777" w:rsidR="00DE4F8B" w:rsidRDefault="00DE4F8B" w:rsidP="00413B78">
            <w:pPr>
              <w:rPr>
                <w:sz w:val="24"/>
                <w:szCs w:val="24"/>
              </w:rPr>
            </w:pPr>
          </w:p>
        </w:tc>
        <w:tc>
          <w:tcPr>
            <w:tcW w:w="1597" w:type="dxa"/>
            <w:vAlign w:val="center"/>
          </w:tcPr>
          <w:p w14:paraId="3572103A" w14:textId="77777777" w:rsidR="00DE4F8B" w:rsidRDefault="00DE4F8B" w:rsidP="00413B78">
            <w:pPr>
              <w:rPr>
                <w:sz w:val="24"/>
                <w:szCs w:val="24"/>
              </w:rPr>
            </w:pPr>
          </w:p>
        </w:tc>
        <w:tc>
          <w:tcPr>
            <w:tcW w:w="1105" w:type="dxa"/>
            <w:vAlign w:val="center"/>
          </w:tcPr>
          <w:p w14:paraId="73E5451A" w14:textId="77777777" w:rsidR="00DE4F8B" w:rsidRDefault="00DE4F8B" w:rsidP="00413B78">
            <w:pPr>
              <w:rPr>
                <w:sz w:val="24"/>
                <w:szCs w:val="24"/>
              </w:rPr>
            </w:pPr>
          </w:p>
        </w:tc>
        <w:tc>
          <w:tcPr>
            <w:tcW w:w="1146" w:type="dxa"/>
            <w:vAlign w:val="center"/>
          </w:tcPr>
          <w:p w14:paraId="3D98F3F3" w14:textId="77777777" w:rsidR="00DE4F8B" w:rsidRDefault="00DE4F8B" w:rsidP="00413B78">
            <w:pPr>
              <w:rPr>
                <w:sz w:val="24"/>
                <w:szCs w:val="24"/>
              </w:rPr>
            </w:pPr>
          </w:p>
        </w:tc>
      </w:tr>
      <w:tr w:rsidR="00DE4F8B" w14:paraId="5DE33BCD" w14:textId="77777777" w:rsidTr="00413B78">
        <w:trPr>
          <w:trHeight w:val="1165"/>
          <w:tblHeader/>
        </w:trPr>
        <w:tc>
          <w:tcPr>
            <w:tcW w:w="5778" w:type="dxa"/>
            <w:vAlign w:val="center"/>
          </w:tcPr>
          <w:p w14:paraId="62FCBF04" w14:textId="77777777" w:rsidR="00DE4F8B" w:rsidRDefault="00DE4F8B" w:rsidP="00413B78">
            <w:pPr>
              <w:rPr>
                <w:sz w:val="24"/>
                <w:szCs w:val="24"/>
              </w:rPr>
            </w:pPr>
          </w:p>
        </w:tc>
        <w:tc>
          <w:tcPr>
            <w:tcW w:w="1597" w:type="dxa"/>
            <w:vAlign w:val="center"/>
          </w:tcPr>
          <w:p w14:paraId="1538DF70" w14:textId="77777777" w:rsidR="00DE4F8B" w:rsidRDefault="00DE4F8B" w:rsidP="00413B78">
            <w:pPr>
              <w:rPr>
                <w:sz w:val="24"/>
                <w:szCs w:val="24"/>
              </w:rPr>
            </w:pPr>
          </w:p>
        </w:tc>
        <w:tc>
          <w:tcPr>
            <w:tcW w:w="1105" w:type="dxa"/>
            <w:vAlign w:val="center"/>
          </w:tcPr>
          <w:p w14:paraId="41E07D24" w14:textId="77777777" w:rsidR="00DE4F8B" w:rsidRDefault="00DE4F8B" w:rsidP="00413B78">
            <w:pPr>
              <w:rPr>
                <w:sz w:val="24"/>
                <w:szCs w:val="24"/>
              </w:rPr>
            </w:pPr>
          </w:p>
        </w:tc>
        <w:tc>
          <w:tcPr>
            <w:tcW w:w="1146" w:type="dxa"/>
            <w:vAlign w:val="center"/>
          </w:tcPr>
          <w:p w14:paraId="5C2DA36C" w14:textId="77777777" w:rsidR="00DE4F8B" w:rsidRDefault="00DE4F8B" w:rsidP="00413B78">
            <w:pPr>
              <w:rPr>
                <w:sz w:val="24"/>
                <w:szCs w:val="24"/>
              </w:rPr>
            </w:pPr>
          </w:p>
        </w:tc>
      </w:tr>
      <w:tr w:rsidR="00DE4F8B" w14:paraId="6CF434CC" w14:textId="77777777" w:rsidTr="00413B78">
        <w:trPr>
          <w:trHeight w:val="1165"/>
          <w:tblHeader/>
        </w:trPr>
        <w:tc>
          <w:tcPr>
            <w:tcW w:w="5778" w:type="dxa"/>
            <w:vAlign w:val="center"/>
          </w:tcPr>
          <w:p w14:paraId="717A11F1" w14:textId="77777777" w:rsidR="00DE4F8B" w:rsidRDefault="00DE4F8B" w:rsidP="00413B78">
            <w:pPr>
              <w:rPr>
                <w:sz w:val="24"/>
                <w:szCs w:val="24"/>
              </w:rPr>
            </w:pPr>
          </w:p>
        </w:tc>
        <w:tc>
          <w:tcPr>
            <w:tcW w:w="1597" w:type="dxa"/>
            <w:vAlign w:val="center"/>
          </w:tcPr>
          <w:p w14:paraId="730F4F05" w14:textId="77777777" w:rsidR="00DE4F8B" w:rsidRDefault="00DE4F8B" w:rsidP="00413B78">
            <w:pPr>
              <w:rPr>
                <w:sz w:val="24"/>
                <w:szCs w:val="24"/>
              </w:rPr>
            </w:pPr>
          </w:p>
        </w:tc>
        <w:tc>
          <w:tcPr>
            <w:tcW w:w="1105" w:type="dxa"/>
            <w:vAlign w:val="center"/>
          </w:tcPr>
          <w:p w14:paraId="2D57786A" w14:textId="77777777" w:rsidR="00DE4F8B" w:rsidRDefault="00DE4F8B" w:rsidP="00413B78">
            <w:pPr>
              <w:rPr>
                <w:sz w:val="24"/>
                <w:szCs w:val="24"/>
              </w:rPr>
            </w:pPr>
          </w:p>
        </w:tc>
        <w:tc>
          <w:tcPr>
            <w:tcW w:w="1146" w:type="dxa"/>
            <w:vAlign w:val="center"/>
          </w:tcPr>
          <w:p w14:paraId="0FB34F41" w14:textId="77777777" w:rsidR="00DE4F8B" w:rsidRDefault="00DE4F8B" w:rsidP="00413B78">
            <w:pPr>
              <w:rPr>
                <w:sz w:val="24"/>
                <w:szCs w:val="24"/>
              </w:rPr>
            </w:pPr>
          </w:p>
        </w:tc>
      </w:tr>
      <w:tr w:rsidR="00DE4F8B" w14:paraId="672B4486" w14:textId="77777777" w:rsidTr="00413B78">
        <w:trPr>
          <w:trHeight w:val="1165"/>
          <w:tblHeader/>
        </w:trPr>
        <w:tc>
          <w:tcPr>
            <w:tcW w:w="5778" w:type="dxa"/>
            <w:vAlign w:val="center"/>
          </w:tcPr>
          <w:p w14:paraId="6F9A5B2F" w14:textId="77777777" w:rsidR="00DE4F8B" w:rsidRDefault="00DE4F8B" w:rsidP="00413B78">
            <w:pPr>
              <w:rPr>
                <w:sz w:val="24"/>
                <w:szCs w:val="24"/>
              </w:rPr>
            </w:pPr>
          </w:p>
        </w:tc>
        <w:tc>
          <w:tcPr>
            <w:tcW w:w="1597" w:type="dxa"/>
            <w:vAlign w:val="center"/>
          </w:tcPr>
          <w:p w14:paraId="0FA91BA1" w14:textId="77777777" w:rsidR="00DE4F8B" w:rsidRDefault="00DE4F8B" w:rsidP="00413B78">
            <w:pPr>
              <w:rPr>
                <w:sz w:val="24"/>
                <w:szCs w:val="24"/>
              </w:rPr>
            </w:pPr>
          </w:p>
        </w:tc>
        <w:tc>
          <w:tcPr>
            <w:tcW w:w="1105" w:type="dxa"/>
            <w:vAlign w:val="center"/>
          </w:tcPr>
          <w:p w14:paraId="6595A536" w14:textId="77777777" w:rsidR="00DE4F8B" w:rsidRDefault="00DE4F8B" w:rsidP="00413B78">
            <w:pPr>
              <w:rPr>
                <w:sz w:val="24"/>
                <w:szCs w:val="24"/>
              </w:rPr>
            </w:pPr>
          </w:p>
        </w:tc>
        <w:tc>
          <w:tcPr>
            <w:tcW w:w="1146" w:type="dxa"/>
            <w:vAlign w:val="center"/>
          </w:tcPr>
          <w:p w14:paraId="38EFEB86" w14:textId="77777777" w:rsidR="00DE4F8B" w:rsidRDefault="00DE4F8B" w:rsidP="00413B78">
            <w:pPr>
              <w:rPr>
                <w:sz w:val="24"/>
                <w:szCs w:val="24"/>
              </w:rPr>
            </w:pPr>
          </w:p>
        </w:tc>
      </w:tr>
      <w:tr w:rsidR="00DE4F8B" w14:paraId="364924A6" w14:textId="77777777" w:rsidTr="00413B78">
        <w:trPr>
          <w:trHeight w:val="1165"/>
          <w:tblHeader/>
        </w:trPr>
        <w:tc>
          <w:tcPr>
            <w:tcW w:w="5778" w:type="dxa"/>
            <w:vAlign w:val="center"/>
          </w:tcPr>
          <w:p w14:paraId="01F0C883" w14:textId="77777777" w:rsidR="00DE4F8B" w:rsidRDefault="00DE4F8B" w:rsidP="00413B78">
            <w:pPr>
              <w:rPr>
                <w:sz w:val="24"/>
                <w:szCs w:val="24"/>
              </w:rPr>
            </w:pPr>
          </w:p>
        </w:tc>
        <w:tc>
          <w:tcPr>
            <w:tcW w:w="1597" w:type="dxa"/>
            <w:vAlign w:val="center"/>
          </w:tcPr>
          <w:p w14:paraId="0D48F86C" w14:textId="77777777" w:rsidR="00DE4F8B" w:rsidRDefault="00DE4F8B" w:rsidP="00413B78">
            <w:pPr>
              <w:rPr>
                <w:sz w:val="24"/>
                <w:szCs w:val="24"/>
              </w:rPr>
            </w:pPr>
          </w:p>
        </w:tc>
        <w:tc>
          <w:tcPr>
            <w:tcW w:w="1105" w:type="dxa"/>
            <w:vAlign w:val="center"/>
          </w:tcPr>
          <w:p w14:paraId="436F0EDE" w14:textId="77777777" w:rsidR="00DE4F8B" w:rsidRDefault="00DE4F8B" w:rsidP="00413B78">
            <w:pPr>
              <w:rPr>
                <w:sz w:val="24"/>
                <w:szCs w:val="24"/>
              </w:rPr>
            </w:pPr>
          </w:p>
        </w:tc>
        <w:tc>
          <w:tcPr>
            <w:tcW w:w="1146" w:type="dxa"/>
            <w:vAlign w:val="center"/>
          </w:tcPr>
          <w:p w14:paraId="169A3DFF" w14:textId="77777777" w:rsidR="00DE4F8B" w:rsidRDefault="00DE4F8B" w:rsidP="00413B78">
            <w:pPr>
              <w:rPr>
                <w:sz w:val="24"/>
                <w:szCs w:val="24"/>
              </w:rPr>
            </w:pPr>
          </w:p>
        </w:tc>
      </w:tr>
      <w:tr w:rsidR="00DE4F8B" w14:paraId="513B1AF5" w14:textId="77777777" w:rsidTr="00413B78">
        <w:trPr>
          <w:trHeight w:val="1165"/>
          <w:tblHeader/>
        </w:trPr>
        <w:tc>
          <w:tcPr>
            <w:tcW w:w="5778" w:type="dxa"/>
            <w:vAlign w:val="center"/>
          </w:tcPr>
          <w:p w14:paraId="2F0FB2F2" w14:textId="77777777" w:rsidR="00DE4F8B" w:rsidRDefault="00DE4F8B" w:rsidP="00413B78">
            <w:pPr>
              <w:rPr>
                <w:sz w:val="24"/>
                <w:szCs w:val="24"/>
              </w:rPr>
            </w:pPr>
          </w:p>
        </w:tc>
        <w:tc>
          <w:tcPr>
            <w:tcW w:w="1597" w:type="dxa"/>
            <w:vAlign w:val="center"/>
          </w:tcPr>
          <w:p w14:paraId="0850C210" w14:textId="77777777" w:rsidR="00DE4F8B" w:rsidRDefault="00DE4F8B" w:rsidP="00413B78">
            <w:pPr>
              <w:rPr>
                <w:sz w:val="24"/>
                <w:szCs w:val="24"/>
              </w:rPr>
            </w:pPr>
          </w:p>
        </w:tc>
        <w:tc>
          <w:tcPr>
            <w:tcW w:w="1105" w:type="dxa"/>
            <w:vAlign w:val="center"/>
          </w:tcPr>
          <w:p w14:paraId="1D31929E" w14:textId="77777777" w:rsidR="00DE4F8B" w:rsidRDefault="00DE4F8B" w:rsidP="00413B78">
            <w:pPr>
              <w:rPr>
                <w:sz w:val="24"/>
                <w:szCs w:val="24"/>
              </w:rPr>
            </w:pPr>
          </w:p>
        </w:tc>
        <w:tc>
          <w:tcPr>
            <w:tcW w:w="1146" w:type="dxa"/>
            <w:vAlign w:val="center"/>
          </w:tcPr>
          <w:p w14:paraId="11D270B9" w14:textId="77777777" w:rsidR="00DE4F8B" w:rsidRDefault="00DE4F8B" w:rsidP="00413B78">
            <w:pPr>
              <w:rPr>
                <w:sz w:val="24"/>
                <w:szCs w:val="24"/>
              </w:rPr>
            </w:pPr>
          </w:p>
        </w:tc>
      </w:tr>
      <w:tr w:rsidR="00DE4F8B" w14:paraId="66E8042B" w14:textId="77777777" w:rsidTr="00413B78">
        <w:trPr>
          <w:trHeight w:val="1165"/>
          <w:tblHeader/>
        </w:trPr>
        <w:tc>
          <w:tcPr>
            <w:tcW w:w="5778" w:type="dxa"/>
            <w:vAlign w:val="center"/>
          </w:tcPr>
          <w:p w14:paraId="63861A38" w14:textId="77777777" w:rsidR="00DE4F8B" w:rsidRDefault="00DE4F8B" w:rsidP="00413B78">
            <w:pPr>
              <w:rPr>
                <w:sz w:val="24"/>
                <w:szCs w:val="24"/>
              </w:rPr>
            </w:pPr>
          </w:p>
        </w:tc>
        <w:tc>
          <w:tcPr>
            <w:tcW w:w="1597" w:type="dxa"/>
            <w:vAlign w:val="center"/>
          </w:tcPr>
          <w:p w14:paraId="2AA8C1CB" w14:textId="77777777" w:rsidR="00DE4F8B" w:rsidRDefault="00DE4F8B" w:rsidP="00413B78">
            <w:pPr>
              <w:rPr>
                <w:sz w:val="24"/>
                <w:szCs w:val="24"/>
              </w:rPr>
            </w:pPr>
          </w:p>
        </w:tc>
        <w:tc>
          <w:tcPr>
            <w:tcW w:w="1105" w:type="dxa"/>
            <w:vAlign w:val="center"/>
          </w:tcPr>
          <w:p w14:paraId="271F4E5B" w14:textId="77777777" w:rsidR="00DE4F8B" w:rsidRDefault="00DE4F8B" w:rsidP="00413B78">
            <w:pPr>
              <w:rPr>
                <w:sz w:val="24"/>
                <w:szCs w:val="24"/>
              </w:rPr>
            </w:pPr>
          </w:p>
        </w:tc>
        <w:tc>
          <w:tcPr>
            <w:tcW w:w="1146" w:type="dxa"/>
            <w:vAlign w:val="center"/>
          </w:tcPr>
          <w:p w14:paraId="770DC914" w14:textId="77777777" w:rsidR="00DE4F8B" w:rsidRDefault="00DE4F8B" w:rsidP="00413B78">
            <w:pPr>
              <w:rPr>
                <w:sz w:val="24"/>
                <w:szCs w:val="24"/>
              </w:rPr>
            </w:pPr>
          </w:p>
        </w:tc>
      </w:tr>
      <w:tr w:rsidR="00DE4F8B" w14:paraId="4894D79F" w14:textId="77777777" w:rsidTr="00413B78">
        <w:trPr>
          <w:trHeight w:val="1165"/>
          <w:tblHeader/>
        </w:trPr>
        <w:tc>
          <w:tcPr>
            <w:tcW w:w="5778" w:type="dxa"/>
            <w:vAlign w:val="center"/>
          </w:tcPr>
          <w:p w14:paraId="6DF4C1DB" w14:textId="77777777" w:rsidR="00DE4F8B" w:rsidRDefault="00DE4F8B" w:rsidP="00413B78">
            <w:pPr>
              <w:rPr>
                <w:sz w:val="24"/>
                <w:szCs w:val="24"/>
              </w:rPr>
            </w:pPr>
          </w:p>
        </w:tc>
        <w:tc>
          <w:tcPr>
            <w:tcW w:w="1597" w:type="dxa"/>
            <w:vAlign w:val="center"/>
          </w:tcPr>
          <w:p w14:paraId="61BDDF66" w14:textId="77777777" w:rsidR="00DE4F8B" w:rsidRDefault="00DE4F8B" w:rsidP="00413B78">
            <w:pPr>
              <w:rPr>
                <w:sz w:val="24"/>
                <w:szCs w:val="24"/>
              </w:rPr>
            </w:pPr>
          </w:p>
        </w:tc>
        <w:tc>
          <w:tcPr>
            <w:tcW w:w="1105" w:type="dxa"/>
            <w:vAlign w:val="center"/>
          </w:tcPr>
          <w:p w14:paraId="4C303B2C" w14:textId="77777777" w:rsidR="00DE4F8B" w:rsidRDefault="00DE4F8B" w:rsidP="00413B78">
            <w:pPr>
              <w:rPr>
                <w:sz w:val="24"/>
                <w:szCs w:val="24"/>
              </w:rPr>
            </w:pPr>
          </w:p>
        </w:tc>
        <w:tc>
          <w:tcPr>
            <w:tcW w:w="1146" w:type="dxa"/>
            <w:vAlign w:val="center"/>
          </w:tcPr>
          <w:p w14:paraId="715AEF22" w14:textId="77777777" w:rsidR="00DE4F8B" w:rsidRDefault="00DE4F8B" w:rsidP="00413B78">
            <w:pPr>
              <w:rPr>
                <w:sz w:val="24"/>
                <w:szCs w:val="24"/>
              </w:rPr>
            </w:pPr>
          </w:p>
        </w:tc>
      </w:tr>
      <w:tr w:rsidR="00DE4F8B" w14:paraId="6119A1B8" w14:textId="77777777" w:rsidTr="00413B78">
        <w:trPr>
          <w:trHeight w:val="1165"/>
          <w:tblHeader/>
        </w:trPr>
        <w:tc>
          <w:tcPr>
            <w:tcW w:w="5778" w:type="dxa"/>
            <w:vAlign w:val="center"/>
          </w:tcPr>
          <w:p w14:paraId="1120DABD" w14:textId="77777777" w:rsidR="00DE4F8B" w:rsidRDefault="00DE4F8B" w:rsidP="00413B78">
            <w:pPr>
              <w:rPr>
                <w:sz w:val="24"/>
                <w:szCs w:val="24"/>
              </w:rPr>
            </w:pPr>
          </w:p>
        </w:tc>
        <w:tc>
          <w:tcPr>
            <w:tcW w:w="1597" w:type="dxa"/>
            <w:vAlign w:val="center"/>
          </w:tcPr>
          <w:p w14:paraId="34742E52" w14:textId="77777777" w:rsidR="00DE4F8B" w:rsidRDefault="00DE4F8B" w:rsidP="00413B78">
            <w:pPr>
              <w:rPr>
                <w:sz w:val="24"/>
                <w:szCs w:val="24"/>
              </w:rPr>
            </w:pPr>
          </w:p>
        </w:tc>
        <w:tc>
          <w:tcPr>
            <w:tcW w:w="1105" w:type="dxa"/>
            <w:vAlign w:val="center"/>
          </w:tcPr>
          <w:p w14:paraId="6821D954" w14:textId="77777777" w:rsidR="00DE4F8B" w:rsidRDefault="00DE4F8B" w:rsidP="00413B78">
            <w:pPr>
              <w:rPr>
                <w:sz w:val="24"/>
                <w:szCs w:val="24"/>
              </w:rPr>
            </w:pPr>
          </w:p>
        </w:tc>
        <w:tc>
          <w:tcPr>
            <w:tcW w:w="1146" w:type="dxa"/>
            <w:vAlign w:val="center"/>
          </w:tcPr>
          <w:p w14:paraId="759B47AD" w14:textId="77777777" w:rsidR="00DE4F8B" w:rsidRDefault="00DE4F8B" w:rsidP="00413B78">
            <w:pPr>
              <w:rPr>
                <w:sz w:val="24"/>
                <w:szCs w:val="24"/>
              </w:rPr>
            </w:pPr>
          </w:p>
        </w:tc>
      </w:tr>
      <w:tr w:rsidR="00DE4F8B" w14:paraId="4AC1DA4A" w14:textId="77777777" w:rsidTr="00413B78">
        <w:trPr>
          <w:trHeight w:val="1165"/>
          <w:tblHeader/>
        </w:trPr>
        <w:tc>
          <w:tcPr>
            <w:tcW w:w="5778" w:type="dxa"/>
            <w:vAlign w:val="center"/>
          </w:tcPr>
          <w:p w14:paraId="2F5E0303" w14:textId="77777777" w:rsidR="00DE4F8B" w:rsidRDefault="00DE4F8B" w:rsidP="00413B78">
            <w:pPr>
              <w:rPr>
                <w:sz w:val="24"/>
                <w:szCs w:val="24"/>
              </w:rPr>
            </w:pPr>
          </w:p>
        </w:tc>
        <w:tc>
          <w:tcPr>
            <w:tcW w:w="1597" w:type="dxa"/>
            <w:vAlign w:val="center"/>
          </w:tcPr>
          <w:p w14:paraId="44A64489" w14:textId="77777777" w:rsidR="00DE4F8B" w:rsidRDefault="00DE4F8B" w:rsidP="00413B78">
            <w:pPr>
              <w:rPr>
                <w:sz w:val="24"/>
                <w:szCs w:val="24"/>
              </w:rPr>
            </w:pPr>
          </w:p>
        </w:tc>
        <w:tc>
          <w:tcPr>
            <w:tcW w:w="1105" w:type="dxa"/>
            <w:vAlign w:val="center"/>
          </w:tcPr>
          <w:p w14:paraId="39A00952" w14:textId="77777777" w:rsidR="00DE4F8B" w:rsidRDefault="00DE4F8B" w:rsidP="00413B78">
            <w:pPr>
              <w:rPr>
                <w:sz w:val="24"/>
                <w:szCs w:val="24"/>
              </w:rPr>
            </w:pPr>
          </w:p>
        </w:tc>
        <w:tc>
          <w:tcPr>
            <w:tcW w:w="1146" w:type="dxa"/>
            <w:vAlign w:val="center"/>
          </w:tcPr>
          <w:p w14:paraId="4B92688E" w14:textId="77777777" w:rsidR="00DE4F8B" w:rsidRDefault="00DE4F8B" w:rsidP="00413B78">
            <w:pPr>
              <w:rPr>
                <w:sz w:val="24"/>
                <w:szCs w:val="24"/>
              </w:rPr>
            </w:pPr>
          </w:p>
        </w:tc>
      </w:tr>
    </w:tbl>
    <w:p w14:paraId="7A7BC278" w14:textId="18FF1B59" w:rsidR="00132748" w:rsidRDefault="007E6269" w:rsidP="007E6269">
      <w:r>
        <w:br w:type="page"/>
      </w:r>
    </w:p>
    <w:p w14:paraId="5CAEDF51" w14:textId="414FC505" w:rsidR="00132748" w:rsidRPr="001B24FC" w:rsidRDefault="0088044D" w:rsidP="00080A4E">
      <w:pPr>
        <w:spacing w:after="0" w:line="240" w:lineRule="auto"/>
        <w:rPr>
          <w:sz w:val="26"/>
          <w:szCs w:val="26"/>
        </w:rPr>
      </w:pPr>
      <w:r>
        <w:rPr>
          <w:rFonts w:asciiTheme="majorHAnsi" w:hAnsiTheme="majorHAnsi"/>
          <w:b/>
          <w:noProof/>
          <w:color w:val="365F91"/>
          <w:sz w:val="28"/>
          <w:szCs w:val="28"/>
        </w:rPr>
        <w:pict w14:anchorId="68E0C553">
          <v:group id="Group 299" o:spid="_x0000_s1054" style="position:absolute;margin-left:-36pt;margin-top:-2.25pt;width:7in;height:64.55pt;z-index:251658258" coordsize="45646,8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">
            <v:shape id="Right Triangle 296" o:spid="_x0000_s1055" type="#_x0000_t6" style="position:absolute;width:1257;height:1555;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dU+MUA&#10;AADcAAAADwAAAGRycy9kb3ducmV2LnhtbESPS2vCQBSF90L/w3AL7nSiC7HRUawPUGwojYLba+aa&#10;hGbuhMyo0V/fKRS6PJzHx5nOW1OJGzWutKxg0I9AEGdWl5wrOB42vTEI55E1VpZJwYMczGcvnSnG&#10;2t75i26pz0UYYRejgsL7OpbSZQUZdH1bEwfvYhuDPsgml7rBexg3lRxG0UgaLDkQCqxpWVD2nV5N&#10;gKzOmJzSfc6bZPB8T3aXx8f6U6nua7uYgPDU+v/wX3urFQzfRvB7JhwBO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d1T4xQAAANwAAAAPAAAAAAAAAAAAAAAAAJgCAABkcnMv&#10;ZG93bnJldi54bWxQSwUGAAAAAAQABAD1AAAAigMAAAAA&#10;" fillcolor="#0f243e [1615]" stroked="f" strokeweight="2pt">
              <v:path arrowok="t"/>
            </v:shape>
            <v:shape id="Right Triangle 297" o:spid="_x0000_s1056" type="#_x0000_t6" style="position:absolute;top:6381;width:1238;height:1816;rotation:18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cDusIA&#10;AADcAAAADwAAAGRycy9kb3ducmV2LnhtbESPQYvCMBSE74L/ITxhb5rqQd1qFFEED4LY9eLt0Tyb&#10;YvNSmli7/94IgsdhZr5hluvOVqKlxpeOFYxHCQji3OmSCwWXv/1wDsIHZI2VY1LwTx7Wq35vial2&#10;Tz5Tm4VCRAj7FBWYEOpUSp8bsuhHriaO3s01FkOUTSF1g88It5WcJMlUWiw5LhisaWsov2cPq8C6&#10;XXUp2my6NdebG++O7eaYnJT6GXSbBYhAXfiGP+2DVjD5ncH7TDwC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ZwO6wgAAANwAAAAPAAAAAAAAAAAAAAAAAJgCAABkcnMvZG93&#10;bnJldi54bWxQSwUGAAAAAAQABAD1AAAAhwMAAAAA&#10;" fillcolor="#0f243e [1615]" stroked="f" strokeweight="2pt">
              <v:path arrowok="t"/>
            </v:shape>
            <v:rect id="Rectangle 298" o:spid="_x0000_s1057" style="position:absolute;top:1524;width:45646;height:4952;visibility:visible;v-text-anchor:middle" fillcolor="#4f8ac5" stroked="f" strokeweight="2pt">
              <v:textbox style="mso-next-textbox:#Rectangle 298">
                <w:txbxContent>
                  <w:p w14:paraId="68E0C5A4" w14:textId="29B428BD" w:rsidR="00F63E58" w:rsidRPr="004266CB" w:rsidRDefault="00F63E58" w:rsidP="004266CB">
                    <w:pPr>
                      <w:pStyle w:val="Heading1"/>
                      <w:spacing w:before="0"/>
                      <w:rPr>
                        <w:color w:val="FFFFFF" w:themeColor="background1"/>
                        <w:sz w:val="48"/>
                        <w:szCs w:val="48"/>
                      </w:rPr>
                    </w:pPr>
                    <w:r>
                      <w:t xml:space="preserve">         </w:t>
                    </w:r>
                    <w:bookmarkStart w:id="5" w:name="_Toc16254399"/>
                    <w:r w:rsidRPr="004266CB">
                      <w:rPr>
                        <w:color w:val="FFFFFF" w:themeColor="background1"/>
                        <w:sz w:val="48"/>
                        <w:szCs w:val="48"/>
                      </w:rPr>
                      <w:t xml:space="preserve">Section 4 – </w:t>
                    </w:r>
                    <w:bookmarkEnd w:id="5"/>
                    <w:r w:rsidR="00BD16BC">
                      <w:rPr>
                        <w:color w:val="FFFFFF" w:themeColor="background1"/>
                        <w:sz w:val="48"/>
                        <w:szCs w:val="48"/>
                      </w:rPr>
                      <w:t>Marketing Plan</w:t>
                    </w:r>
                  </w:p>
                </w:txbxContent>
              </v:textbox>
            </v:rect>
          </v:group>
        </w:pict>
      </w:r>
    </w:p>
    <w:p w14:paraId="3F02CDB0" w14:textId="1F98BB22" w:rsidR="00132748" w:rsidRPr="001B24FC" w:rsidRDefault="00132748" w:rsidP="00475861">
      <w:pPr>
        <w:spacing w:after="0" w:line="240" w:lineRule="auto"/>
        <w:rPr>
          <w:sz w:val="26"/>
          <w:szCs w:val="26"/>
        </w:rPr>
      </w:pPr>
    </w:p>
    <w:p w14:paraId="68E0C433" w14:textId="76C645BA" w:rsidR="006E3E6F" w:rsidRPr="001B24FC" w:rsidRDefault="006E3E6F" w:rsidP="00475861">
      <w:pPr>
        <w:spacing w:after="0" w:line="240" w:lineRule="auto"/>
        <w:rPr>
          <w:rFonts w:asciiTheme="majorHAnsi" w:hAnsiTheme="majorHAnsi"/>
          <w:b/>
          <w:color w:val="365F91"/>
          <w:sz w:val="26"/>
          <w:szCs w:val="26"/>
        </w:rPr>
      </w:pPr>
    </w:p>
    <w:p w14:paraId="68E0C437" w14:textId="77777777" w:rsidR="00045BBC" w:rsidRPr="001B24FC" w:rsidRDefault="00045BBC" w:rsidP="00475861">
      <w:pPr>
        <w:spacing w:after="0" w:line="240" w:lineRule="auto"/>
        <w:rPr>
          <w:rFonts w:asciiTheme="majorHAnsi" w:hAnsiTheme="majorHAnsi"/>
          <w:b/>
          <w:color w:val="365F91"/>
          <w:sz w:val="26"/>
          <w:szCs w:val="26"/>
        </w:rPr>
      </w:pPr>
    </w:p>
    <w:p w14:paraId="4D55DACD" w14:textId="77777777" w:rsidR="007E6269" w:rsidRPr="00475861" w:rsidRDefault="007E6269" w:rsidP="007E6269">
      <w:pPr>
        <w:rPr>
          <w:rStyle w:val="Heading2Char"/>
        </w:rPr>
      </w:pPr>
      <w:r>
        <w:rPr>
          <w:rStyle w:val="Heading2Char"/>
        </w:rPr>
        <w:t>Objective and Purpose</w:t>
      </w:r>
    </w:p>
    <w:p w14:paraId="7BB4525D" w14:textId="2C7AEDBD" w:rsidR="00C7084D" w:rsidRDefault="007A6246" w:rsidP="00C7084D">
      <w:pPr>
        <w:rPr>
          <w:sz w:val="24"/>
          <w:szCs w:val="24"/>
        </w:rPr>
      </w:pPr>
      <w:r>
        <w:rPr>
          <w:sz w:val="24"/>
          <w:szCs w:val="24"/>
        </w:rPr>
        <w:t>Communicating with our guests has never been more essential than it has during these past few weeks and the weeks and months ahead.</w:t>
      </w:r>
      <w:r w:rsidR="002502BD">
        <w:rPr>
          <w:sz w:val="24"/>
          <w:szCs w:val="24"/>
        </w:rPr>
        <w:t xml:space="preserve"> Our marketing plan needs to effectively communicate our brand and our devotion to providing a safe and sanitary environment.</w:t>
      </w:r>
    </w:p>
    <w:p w14:paraId="4FC8C334" w14:textId="77777777" w:rsidR="00C7084D" w:rsidRPr="00475861" w:rsidRDefault="00C7084D" w:rsidP="00C7084D">
      <w:pPr>
        <w:rPr>
          <w:rStyle w:val="Heading2Char"/>
        </w:rPr>
      </w:pPr>
      <w:r>
        <w:rPr>
          <w:rStyle w:val="Heading2Char"/>
        </w:rPr>
        <w:t>Key Considerations</w:t>
      </w:r>
    </w:p>
    <w:p w14:paraId="63F580D3" w14:textId="6BEE3AA6" w:rsidR="00F16B7F" w:rsidRPr="00F16B7F" w:rsidRDefault="008405FB" w:rsidP="00C7084D">
      <w:pPr>
        <w:pStyle w:val="ListParagraph"/>
        <w:numPr>
          <w:ilvl w:val="0"/>
          <w:numId w:val="6"/>
        </w:numPr>
        <w:rPr>
          <w:sz w:val="24"/>
          <w:szCs w:val="24"/>
        </w:rPr>
      </w:pPr>
      <w:r>
        <w:rPr>
          <w:sz w:val="24"/>
          <w:szCs w:val="24"/>
        </w:rPr>
        <w:t>4-walls marketing</w:t>
      </w:r>
    </w:p>
    <w:p w14:paraId="5C5BFDCF" w14:textId="2BABCED0" w:rsidR="00F16B7F" w:rsidRDefault="00EE6491" w:rsidP="00C7084D">
      <w:pPr>
        <w:pStyle w:val="ListParagraph"/>
        <w:numPr>
          <w:ilvl w:val="0"/>
          <w:numId w:val="6"/>
        </w:numPr>
        <w:rPr>
          <w:sz w:val="24"/>
          <w:szCs w:val="24"/>
        </w:rPr>
      </w:pPr>
      <w:r>
        <w:rPr>
          <w:sz w:val="24"/>
          <w:szCs w:val="24"/>
        </w:rPr>
        <w:t>Social media</w:t>
      </w:r>
    </w:p>
    <w:p w14:paraId="7929C478" w14:textId="6D8C7072" w:rsidR="00F16B7F" w:rsidRDefault="002502BD" w:rsidP="002502BD">
      <w:pPr>
        <w:pStyle w:val="ListParagraph"/>
        <w:numPr>
          <w:ilvl w:val="1"/>
          <w:numId w:val="6"/>
        </w:numPr>
        <w:rPr>
          <w:sz w:val="24"/>
          <w:szCs w:val="24"/>
        </w:rPr>
      </w:pPr>
      <w:r>
        <w:rPr>
          <w:sz w:val="24"/>
          <w:szCs w:val="24"/>
        </w:rPr>
        <w:t>Videos</w:t>
      </w:r>
    </w:p>
    <w:p w14:paraId="3FC2C83D" w14:textId="506DC4BE" w:rsidR="00F16B7F" w:rsidRPr="00F16B7F" w:rsidRDefault="002502BD" w:rsidP="002502BD">
      <w:pPr>
        <w:pStyle w:val="ListParagraph"/>
        <w:numPr>
          <w:ilvl w:val="1"/>
          <w:numId w:val="6"/>
        </w:numPr>
        <w:rPr>
          <w:sz w:val="24"/>
          <w:szCs w:val="24"/>
        </w:rPr>
      </w:pPr>
      <w:r>
        <w:rPr>
          <w:sz w:val="24"/>
          <w:szCs w:val="24"/>
        </w:rPr>
        <w:t>Posts</w:t>
      </w:r>
    </w:p>
    <w:p w14:paraId="5024E243" w14:textId="6C310646" w:rsidR="00F16B7F" w:rsidRPr="00F16B7F" w:rsidRDefault="00EE6491" w:rsidP="00C7084D">
      <w:pPr>
        <w:pStyle w:val="ListParagraph"/>
        <w:numPr>
          <w:ilvl w:val="0"/>
          <w:numId w:val="6"/>
        </w:numPr>
        <w:rPr>
          <w:sz w:val="24"/>
          <w:szCs w:val="24"/>
        </w:rPr>
      </w:pPr>
      <w:r>
        <w:rPr>
          <w:sz w:val="24"/>
          <w:szCs w:val="24"/>
        </w:rPr>
        <w:t>Website</w:t>
      </w:r>
    </w:p>
    <w:p w14:paraId="16E3BAFC" w14:textId="6CA5E5DD" w:rsidR="00C7084D" w:rsidRDefault="00EE6491" w:rsidP="006371BC">
      <w:pPr>
        <w:pStyle w:val="ListParagraph"/>
        <w:numPr>
          <w:ilvl w:val="1"/>
          <w:numId w:val="6"/>
        </w:numPr>
        <w:rPr>
          <w:sz w:val="24"/>
          <w:szCs w:val="24"/>
        </w:rPr>
      </w:pPr>
      <w:r>
        <w:rPr>
          <w:sz w:val="24"/>
          <w:szCs w:val="24"/>
        </w:rPr>
        <w:t>Online orders</w:t>
      </w:r>
    </w:p>
    <w:p w14:paraId="60FE1802" w14:textId="5663F482" w:rsidR="00C7084D" w:rsidRDefault="00EE6491" w:rsidP="006371BC">
      <w:pPr>
        <w:pStyle w:val="ListParagraph"/>
        <w:numPr>
          <w:ilvl w:val="1"/>
          <w:numId w:val="6"/>
        </w:numPr>
        <w:rPr>
          <w:sz w:val="24"/>
          <w:szCs w:val="24"/>
        </w:rPr>
      </w:pPr>
      <w:r>
        <w:rPr>
          <w:sz w:val="24"/>
          <w:szCs w:val="24"/>
        </w:rPr>
        <w:t>Menu</w:t>
      </w:r>
    </w:p>
    <w:p w14:paraId="53A80D13" w14:textId="1C4AB0F7" w:rsidR="00EE6491" w:rsidRDefault="00EE6491" w:rsidP="006371BC">
      <w:pPr>
        <w:pStyle w:val="ListParagraph"/>
        <w:numPr>
          <w:ilvl w:val="1"/>
          <w:numId w:val="6"/>
        </w:numPr>
        <w:rPr>
          <w:sz w:val="24"/>
          <w:szCs w:val="24"/>
        </w:rPr>
      </w:pPr>
      <w:r>
        <w:rPr>
          <w:sz w:val="24"/>
          <w:szCs w:val="24"/>
        </w:rPr>
        <w:t>Takeout, Delivery and Curbside offerings</w:t>
      </w:r>
    </w:p>
    <w:p w14:paraId="7873B7D6" w14:textId="406A2892" w:rsidR="00EE6491" w:rsidRDefault="00EE6491" w:rsidP="00EE6491">
      <w:pPr>
        <w:pStyle w:val="ListParagraph"/>
        <w:numPr>
          <w:ilvl w:val="0"/>
          <w:numId w:val="6"/>
        </w:numPr>
        <w:rPr>
          <w:sz w:val="24"/>
          <w:szCs w:val="24"/>
        </w:rPr>
      </w:pPr>
      <w:r>
        <w:rPr>
          <w:sz w:val="24"/>
          <w:szCs w:val="24"/>
        </w:rPr>
        <w:t>Customer database</w:t>
      </w:r>
    </w:p>
    <w:p w14:paraId="43A3402E" w14:textId="29155ACF" w:rsidR="00EE6491" w:rsidRDefault="00EE6491" w:rsidP="00EE6491">
      <w:pPr>
        <w:pStyle w:val="ListParagraph"/>
        <w:numPr>
          <w:ilvl w:val="1"/>
          <w:numId w:val="6"/>
        </w:numPr>
        <w:rPr>
          <w:sz w:val="24"/>
          <w:szCs w:val="24"/>
        </w:rPr>
      </w:pPr>
      <w:r>
        <w:rPr>
          <w:sz w:val="24"/>
          <w:szCs w:val="24"/>
        </w:rPr>
        <w:t>Email</w:t>
      </w:r>
    </w:p>
    <w:p w14:paraId="33498760" w14:textId="6278CA9C" w:rsidR="00EE6491" w:rsidRDefault="00EE6491" w:rsidP="00EE6491">
      <w:pPr>
        <w:pStyle w:val="ListParagraph"/>
        <w:numPr>
          <w:ilvl w:val="1"/>
          <w:numId w:val="6"/>
        </w:numPr>
        <w:rPr>
          <w:sz w:val="24"/>
          <w:szCs w:val="24"/>
        </w:rPr>
      </w:pPr>
      <w:r>
        <w:rPr>
          <w:sz w:val="24"/>
          <w:szCs w:val="24"/>
        </w:rPr>
        <w:t>Postal</w:t>
      </w:r>
    </w:p>
    <w:p w14:paraId="4F019F48" w14:textId="19C26961" w:rsidR="007A6246" w:rsidRDefault="007A6246" w:rsidP="007A6246">
      <w:pPr>
        <w:pStyle w:val="ListParagraph"/>
        <w:numPr>
          <w:ilvl w:val="0"/>
          <w:numId w:val="6"/>
        </w:numPr>
        <w:rPr>
          <w:sz w:val="24"/>
          <w:szCs w:val="24"/>
        </w:rPr>
      </w:pPr>
      <w:r>
        <w:rPr>
          <w:sz w:val="24"/>
          <w:szCs w:val="24"/>
        </w:rPr>
        <w:t>Personal interactions</w:t>
      </w:r>
    </w:p>
    <w:p w14:paraId="52517DA9" w14:textId="78641CE8" w:rsidR="007A6246" w:rsidRDefault="002502BD" w:rsidP="007A6246">
      <w:pPr>
        <w:pStyle w:val="ListParagraph"/>
        <w:numPr>
          <w:ilvl w:val="1"/>
          <w:numId w:val="6"/>
        </w:numPr>
        <w:rPr>
          <w:sz w:val="24"/>
          <w:szCs w:val="24"/>
        </w:rPr>
      </w:pPr>
      <w:r>
        <w:rPr>
          <w:sz w:val="24"/>
          <w:szCs w:val="24"/>
        </w:rPr>
        <w:t>Verbal invitations to return</w:t>
      </w:r>
    </w:p>
    <w:p w14:paraId="33B5F488" w14:textId="02FF4068" w:rsidR="002502BD" w:rsidRDefault="002502BD" w:rsidP="007A6246">
      <w:pPr>
        <w:pStyle w:val="ListParagraph"/>
        <w:numPr>
          <w:ilvl w:val="1"/>
          <w:numId w:val="6"/>
        </w:numPr>
        <w:rPr>
          <w:sz w:val="24"/>
          <w:szCs w:val="24"/>
        </w:rPr>
      </w:pPr>
      <w:r>
        <w:rPr>
          <w:sz w:val="24"/>
          <w:szCs w:val="24"/>
        </w:rPr>
        <w:t>Inclusions with takeout and delivery orders</w:t>
      </w:r>
    </w:p>
    <w:p w14:paraId="155699F8" w14:textId="7B7EAE5F" w:rsidR="002502BD" w:rsidRDefault="002502BD" w:rsidP="002502BD">
      <w:pPr>
        <w:pStyle w:val="ListParagraph"/>
        <w:numPr>
          <w:ilvl w:val="0"/>
          <w:numId w:val="6"/>
        </w:numPr>
        <w:rPr>
          <w:sz w:val="24"/>
          <w:szCs w:val="24"/>
        </w:rPr>
      </w:pPr>
      <w:r>
        <w:rPr>
          <w:sz w:val="24"/>
          <w:szCs w:val="24"/>
        </w:rPr>
        <w:t>Online Ordering</w:t>
      </w:r>
    </w:p>
    <w:p w14:paraId="45F4672D" w14:textId="17615A51" w:rsidR="002502BD" w:rsidRDefault="002502BD" w:rsidP="002502BD">
      <w:pPr>
        <w:pStyle w:val="ListParagraph"/>
        <w:numPr>
          <w:ilvl w:val="1"/>
          <w:numId w:val="6"/>
        </w:numPr>
        <w:rPr>
          <w:sz w:val="24"/>
          <w:szCs w:val="24"/>
        </w:rPr>
      </w:pPr>
      <w:r>
        <w:rPr>
          <w:sz w:val="24"/>
          <w:szCs w:val="24"/>
        </w:rPr>
        <w:t>Order acknowledgment</w:t>
      </w:r>
    </w:p>
    <w:p w14:paraId="0CD28D1A" w14:textId="53D355B9" w:rsidR="002502BD" w:rsidRPr="00C7084D" w:rsidRDefault="002502BD" w:rsidP="002502BD">
      <w:pPr>
        <w:pStyle w:val="ListParagraph"/>
        <w:numPr>
          <w:ilvl w:val="1"/>
          <w:numId w:val="6"/>
        </w:numPr>
        <w:rPr>
          <w:sz w:val="24"/>
          <w:szCs w:val="24"/>
        </w:rPr>
      </w:pPr>
      <w:r>
        <w:rPr>
          <w:sz w:val="24"/>
          <w:szCs w:val="24"/>
        </w:rPr>
        <w:t>Order follow up</w:t>
      </w:r>
    </w:p>
    <w:p w14:paraId="28E5993D" w14:textId="7DC09AC3" w:rsidR="007E6269" w:rsidRPr="00475861" w:rsidRDefault="007E6269" w:rsidP="00C7084D">
      <w:pPr>
        <w:rPr>
          <w:rStyle w:val="Heading2Char"/>
        </w:rPr>
      </w:pPr>
      <w:r>
        <w:rPr>
          <w:rStyle w:val="Heading2Char"/>
        </w:rPr>
        <w:t>Notes</w:t>
      </w:r>
    </w:p>
    <w:p w14:paraId="0B347E9F"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77EA5BD8"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74D2759C"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8F6E386"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42835D47"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49E3F37"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05EBF355"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7E2A8E5"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1903DD6E" w14:textId="77777777" w:rsidR="007E6269" w:rsidRPr="00475861" w:rsidRDefault="007E6269" w:rsidP="007E6269">
      <w:pPr>
        <w:rPr>
          <w:rStyle w:val="Heading2Char"/>
        </w:rPr>
      </w:pPr>
      <w:r>
        <w:rPr>
          <w:rStyle w:val="Heading2Char"/>
        </w:rPr>
        <w:t>Required Actions</w:t>
      </w:r>
    </w:p>
    <w:p w14:paraId="4452713E" w14:textId="77777777" w:rsidR="007E6269" w:rsidRDefault="007E6269" w:rsidP="007E6269">
      <w:pPr>
        <w:spacing w:line="240" w:lineRule="auto"/>
        <w:rPr>
          <w:sz w:val="24"/>
          <w:szCs w:val="24"/>
        </w:rPr>
      </w:pPr>
      <w:r w:rsidRPr="006A060D">
        <w:rPr>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778"/>
        <w:gridCol w:w="1597"/>
        <w:gridCol w:w="1105"/>
        <w:gridCol w:w="1146"/>
      </w:tblGrid>
      <w:tr w:rsidR="00DE4F8B" w14:paraId="753234AD" w14:textId="77777777" w:rsidTr="00413B78">
        <w:trPr>
          <w:trHeight w:val="437"/>
          <w:tblHeader/>
        </w:trPr>
        <w:tc>
          <w:tcPr>
            <w:tcW w:w="5778" w:type="dxa"/>
            <w:vAlign w:val="bottom"/>
          </w:tcPr>
          <w:p w14:paraId="2EB80F8E" w14:textId="77777777" w:rsidR="00DE4F8B" w:rsidRPr="003071DF" w:rsidRDefault="00DE4F8B" w:rsidP="00413B78">
            <w:pPr>
              <w:jc w:val="center"/>
              <w:rPr>
                <w:b/>
                <w:bCs/>
                <w:sz w:val="24"/>
                <w:szCs w:val="24"/>
              </w:rPr>
            </w:pPr>
            <w:r w:rsidRPr="003071DF">
              <w:rPr>
                <w:b/>
                <w:bCs/>
                <w:sz w:val="24"/>
                <w:szCs w:val="24"/>
              </w:rPr>
              <w:t>Action required</w:t>
            </w:r>
          </w:p>
        </w:tc>
        <w:tc>
          <w:tcPr>
            <w:tcW w:w="1597" w:type="dxa"/>
            <w:vAlign w:val="bottom"/>
          </w:tcPr>
          <w:p w14:paraId="66399878" w14:textId="77777777" w:rsidR="00DE4F8B" w:rsidRPr="003071DF" w:rsidRDefault="00DE4F8B" w:rsidP="00413B78">
            <w:pPr>
              <w:jc w:val="center"/>
              <w:rPr>
                <w:b/>
                <w:bCs/>
                <w:sz w:val="24"/>
                <w:szCs w:val="24"/>
              </w:rPr>
            </w:pPr>
            <w:r w:rsidRPr="003071DF">
              <w:rPr>
                <w:b/>
                <w:bCs/>
                <w:sz w:val="24"/>
                <w:szCs w:val="24"/>
              </w:rPr>
              <w:t>Assigned To</w:t>
            </w:r>
          </w:p>
        </w:tc>
        <w:tc>
          <w:tcPr>
            <w:tcW w:w="1105" w:type="dxa"/>
            <w:vAlign w:val="bottom"/>
          </w:tcPr>
          <w:p w14:paraId="4A9B2449" w14:textId="77777777" w:rsidR="00DE4F8B" w:rsidRPr="003071DF" w:rsidRDefault="00DE4F8B" w:rsidP="00413B78">
            <w:pPr>
              <w:jc w:val="center"/>
              <w:rPr>
                <w:b/>
                <w:bCs/>
                <w:sz w:val="24"/>
                <w:szCs w:val="24"/>
              </w:rPr>
            </w:pPr>
            <w:r w:rsidRPr="003071DF">
              <w:rPr>
                <w:b/>
                <w:bCs/>
                <w:sz w:val="24"/>
                <w:szCs w:val="24"/>
              </w:rPr>
              <w:t xml:space="preserve">Date </w:t>
            </w:r>
            <w:r>
              <w:rPr>
                <w:b/>
                <w:bCs/>
                <w:sz w:val="24"/>
                <w:szCs w:val="24"/>
              </w:rPr>
              <w:t>A</w:t>
            </w:r>
            <w:r w:rsidRPr="003071DF">
              <w:rPr>
                <w:b/>
                <w:bCs/>
                <w:sz w:val="24"/>
                <w:szCs w:val="24"/>
              </w:rPr>
              <w:t>ssigned</w:t>
            </w:r>
          </w:p>
        </w:tc>
        <w:tc>
          <w:tcPr>
            <w:tcW w:w="1146" w:type="dxa"/>
            <w:vAlign w:val="bottom"/>
          </w:tcPr>
          <w:p w14:paraId="3CCBE58D" w14:textId="77777777" w:rsidR="00DE4F8B" w:rsidRPr="003071DF" w:rsidRDefault="00DE4F8B" w:rsidP="00413B78">
            <w:pPr>
              <w:jc w:val="center"/>
              <w:rPr>
                <w:b/>
                <w:bCs/>
                <w:sz w:val="24"/>
                <w:szCs w:val="24"/>
              </w:rPr>
            </w:pPr>
            <w:r w:rsidRPr="003071DF">
              <w:rPr>
                <w:b/>
                <w:bCs/>
                <w:sz w:val="24"/>
                <w:szCs w:val="24"/>
              </w:rPr>
              <w:t>Date Due</w:t>
            </w:r>
          </w:p>
        </w:tc>
      </w:tr>
      <w:tr w:rsidR="00DE4F8B" w14:paraId="4146DE43" w14:textId="77777777" w:rsidTr="00413B78">
        <w:trPr>
          <w:trHeight w:val="1165"/>
          <w:tblHeader/>
        </w:trPr>
        <w:tc>
          <w:tcPr>
            <w:tcW w:w="5778" w:type="dxa"/>
            <w:vAlign w:val="center"/>
          </w:tcPr>
          <w:p w14:paraId="221BC49D" w14:textId="77777777" w:rsidR="00DE4F8B" w:rsidRDefault="00DE4F8B" w:rsidP="00413B78">
            <w:pPr>
              <w:rPr>
                <w:sz w:val="24"/>
                <w:szCs w:val="24"/>
              </w:rPr>
            </w:pPr>
          </w:p>
        </w:tc>
        <w:tc>
          <w:tcPr>
            <w:tcW w:w="1597" w:type="dxa"/>
            <w:vAlign w:val="center"/>
          </w:tcPr>
          <w:p w14:paraId="1E5286F1" w14:textId="77777777" w:rsidR="00DE4F8B" w:rsidRDefault="00DE4F8B" w:rsidP="00413B78">
            <w:pPr>
              <w:rPr>
                <w:sz w:val="24"/>
                <w:szCs w:val="24"/>
              </w:rPr>
            </w:pPr>
          </w:p>
        </w:tc>
        <w:tc>
          <w:tcPr>
            <w:tcW w:w="1105" w:type="dxa"/>
            <w:vAlign w:val="center"/>
          </w:tcPr>
          <w:p w14:paraId="5F0F7F1A" w14:textId="77777777" w:rsidR="00DE4F8B" w:rsidRDefault="00DE4F8B" w:rsidP="00413B78">
            <w:pPr>
              <w:rPr>
                <w:sz w:val="24"/>
                <w:szCs w:val="24"/>
              </w:rPr>
            </w:pPr>
          </w:p>
        </w:tc>
        <w:tc>
          <w:tcPr>
            <w:tcW w:w="1146" w:type="dxa"/>
            <w:vAlign w:val="center"/>
          </w:tcPr>
          <w:p w14:paraId="708BE115" w14:textId="77777777" w:rsidR="00DE4F8B" w:rsidRDefault="00DE4F8B" w:rsidP="00413B78">
            <w:pPr>
              <w:rPr>
                <w:sz w:val="24"/>
                <w:szCs w:val="24"/>
              </w:rPr>
            </w:pPr>
          </w:p>
        </w:tc>
      </w:tr>
      <w:tr w:rsidR="00DE4F8B" w14:paraId="693A1DA4" w14:textId="77777777" w:rsidTr="00413B78">
        <w:trPr>
          <w:trHeight w:val="1165"/>
          <w:tblHeader/>
        </w:trPr>
        <w:tc>
          <w:tcPr>
            <w:tcW w:w="5778" w:type="dxa"/>
            <w:vAlign w:val="center"/>
          </w:tcPr>
          <w:p w14:paraId="56C97F17" w14:textId="77777777" w:rsidR="00DE4F8B" w:rsidRDefault="00DE4F8B" w:rsidP="00413B78">
            <w:pPr>
              <w:rPr>
                <w:sz w:val="24"/>
                <w:szCs w:val="24"/>
              </w:rPr>
            </w:pPr>
          </w:p>
        </w:tc>
        <w:tc>
          <w:tcPr>
            <w:tcW w:w="1597" w:type="dxa"/>
            <w:vAlign w:val="center"/>
          </w:tcPr>
          <w:p w14:paraId="0B1D6B87" w14:textId="77777777" w:rsidR="00DE4F8B" w:rsidRDefault="00DE4F8B" w:rsidP="00413B78">
            <w:pPr>
              <w:rPr>
                <w:sz w:val="24"/>
                <w:szCs w:val="24"/>
              </w:rPr>
            </w:pPr>
          </w:p>
        </w:tc>
        <w:tc>
          <w:tcPr>
            <w:tcW w:w="1105" w:type="dxa"/>
            <w:vAlign w:val="center"/>
          </w:tcPr>
          <w:p w14:paraId="02B2C92D" w14:textId="77777777" w:rsidR="00DE4F8B" w:rsidRDefault="00DE4F8B" w:rsidP="00413B78">
            <w:pPr>
              <w:rPr>
                <w:sz w:val="24"/>
                <w:szCs w:val="24"/>
              </w:rPr>
            </w:pPr>
          </w:p>
        </w:tc>
        <w:tc>
          <w:tcPr>
            <w:tcW w:w="1146" w:type="dxa"/>
            <w:vAlign w:val="center"/>
          </w:tcPr>
          <w:p w14:paraId="1FDC807E" w14:textId="77777777" w:rsidR="00DE4F8B" w:rsidRDefault="00DE4F8B" w:rsidP="00413B78">
            <w:pPr>
              <w:rPr>
                <w:sz w:val="24"/>
                <w:szCs w:val="24"/>
              </w:rPr>
            </w:pPr>
          </w:p>
        </w:tc>
      </w:tr>
      <w:tr w:rsidR="00DE4F8B" w14:paraId="40DC2D35" w14:textId="77777777" w:rsidTr="00413B78">
        <w:trPr>
          <w:trHeight w:val="1165"/>
          <w:tblHeader/>
        </w:trPr>
        <w:tc>
          <w:tcPr>
            <w:tcW w:w="5778" w:type="dxa"/>
            <w:vAlign w:val="center"/>
          </w:tcPr>
          <w:p w14:paraId="75901270" w14:textId="77777777" w:rsidR="00DE4F8B" w:rsidRDefault="00DE4F8B" w:rsidP="00413B78">
            <w:pPr>
              <w:rPr>
                <w:sz w:val="24"/>
                <w:szCs w:val="24"/>
              </w:rPr>
            </w:pPr>
          </w:p>
        </w:tc>
        <w:tc>
          <w:tcPr>
            <w:tcW w:w="1597" w:type="dxa"/>
            <w:vAlign w:val="center"/>
          </w:tcPr>
          <w:p w14:paraId="3320482D" w14:textId="77777777" w:rsidR="00DE4F8B" w:rsidRDefault="00DE4F8B" w:rsidP="00413B78">
            <w:pPr>
              <w:rPr>
                <w:sz w:val="24"/>
                <w:szCs w:val="24"/>
              </w:rPr>
            </w:pPr>
          </w:p>
        </w:tc>
        <w:tc>
          <w:tcPr>
            <w:tcW w:w="1105" w:type="dxa"/>
            <w:vAlign w:val="center"/>
          </w:tcPr>
          <w:p w14:paraId="787DB8FE" w14:textId="77777777" w:rsidR="00DE4F8B" w:rsidRDefault="00DE4F8B" w:rsidP="00413B78">
            <w:pPr>
              <w:rPr>
                <w:sz w:val="24"/>
                <w:szCs w:val="24"/>
              </w:rPr>
            </w:pPr>
          </w:p>
        </w:tc>
        <w:tc>
          <w:tcPr>
            <w:tcW w:w="1146" w:type="dxa"/>
            <w:vAlign w:val="center"/>
          </w:tcPr>
          <w:p w14:paraId="0A2ECF87" w14:textId="77777777" w:rsidR="00DE4F8B" w:rsidRDefault="00DE4F8B" w:rsidP="00413B78">
            <w:pPr>
              <w:rPr>
                <w:sz w:val="24"/>
                <w:szCs w:val="24"/>
              </w:rPr>
            </w:pPr>
          </w:p>
        </w:tc>
      </w:tr>
      <w:tr w:rsidR="00DE4F8B" w14:paraId="3D7B6E9D" w14:textId="77777777" w:rsidTr="00413B78">
        <w:trPr>
          <w:trHeight w:val="1165"/>
          <w:tblHeader/>
        </w:trPr>
        <w:tc>
          <w:tcPr>
            <w:tcW w:w="5778" w:type="dxa"/>
            <w:vAlign w:val="center"/>
          </w:tcPr>
          <w:p w14:paraId="59BF28D0" w14:textId="77777777" w:rsidR="00DE4F8B" w:rsidRDefault="00DE4F8B" w:rsidP="00413B78">
            <w:pPr>
              <w:rPr>
                <w:sz w:val="24"/>
                <w:szCs w:val="24"/>
              </w:rPr>
            </w:pPr>
          </w:p>
        </w:tc>
        <w:tc>
          <w:tcPr>
            <w:tcW w:w="1597" w:type="dxa"/>
            <w:vAlign w:val="center"/>
          </w:tcPr>
          <w:p w14:paraId="158D963F" w14:textId="77777777" w:rsidR="00DE4F8B" w:rsidRDefault="00DE4F8B" w:rsidP="00413B78">
            <w:pPr>
              <w:rPr>
                <w:sz w:val="24"/>
                <w:szCs w:val="24"/>
              </w:rPr>
            </w:pPr>
          </w:p>
        </w:tc>
        <w:tc>
          <w:tcPr>
            <w:tcW w:w="1105" w:type="dxa"/>
            <w:vAlign w:val="center"/>
          </w:tcPr>
          <w:p w14:paraId="73C9AAD4" w14:textId="77777777" w:rsidR="00DE4F8B" w:rsidRDefault="00DE4F8B" w:rsidP="00413B78">
            <w:pPr>
              <w:rPr>
                <w:sz w:val="24"/>
                <w:szCs w:val="24"/>
              </w:rPr>
            </w:pPr>
          </w:p>
        </w:tc>
        <w:tc>
          <w:tcPr>
            <w:tcW w:w="1146" w:type="dxa"/>
            <w:vAlign w:val="center"/>
          </w:tcPr>
          <w:p w14:paraId="1AAB6CD9" w14:textId="77777777" w:rsidR="00DE4F8B" w:rsidRDefault="00DE4F8B" w:rsidP="00413B78">
            <w:pPr>
              <w:rPr>
                <w:sz w:val="24"/>
                <w:szCs w:val="24"/>
              </w:rPr>
            </w:pPr>
          </w:p>
        </w:tc>
      </w:tr>
      <w:tr w:rsidR="00DE4F8B" w14:paraId="1066C941" w14:textId="77777777" w:rsidTr="00413B78">
        <w:trPr>
          <w:trHeight w:val="1165"/>
          <w:tblHeader/>
        </w:trPr>
        <w:tc>
          <w:tcPr>
            <w:tcW w:w="5778" w:type="dxa"/>
            <w:vAlign w:val="center"/>
          </w:tcPr>
          <w:p w14:paraId="434F5633" w14:textId="77777777" w:rsidR="00DE4F8B" w:rsidRDefault="00DE4F8B" w:rsidP="00413B78">
            <w:pPr>
              <w:rPr>
                <w:sz w:val="24"/>
                <w:szCs w:val="24"/>
              </w:rPr>
            </w:pPr>
          </w:p>
        </w:tc>
        <w:tc>
          <w:tcPr>
            <w:tcW w:w="1597" w:type="dxa"/>
            <w:vAlign w:val="center"/>
          </w:tcPr>
          <w:p w14:paraId="55AAC236" w14:textId="77777777" w:rsidR="00DE4F8B" w:rsidRDefault="00DE4F8B" w:rsidP="00413B78">
            <w:pPr>
              <w:rPr>
                <w:sz w:val="24"/>
                <w:szCs w:val="24"/>
              </w:rPr>
            </w:pPr>
          </w:p>
        </w:tc>
        <w:tc>
          <w:tcPr>
            <w:tcW w:w="1105" w:type="dxa"/>
            <w:vAlign w:val="center"/>
          </w:tcPr>
          <w:p w14:paraId="12E969BC" w14:textId="77777777" w:rsidR="00DE4F8B" w:rsidRDefault="00DE4F8B" w:rsidP="00413B78">
            <w:pPr>
              <w:rPr>
                <w:sz w:val="24"/>
                <w:szCs w:val="24"/>
              </w:rPr>
            </w:pPr>
          </w:p>
        </w:tc>
        <w:tc>
          <w:tcPr>
            <w:tcW w:w="1146" w:type="dxa"/>
            <w:vAlign w:val="center"/>
          </w:tcPr>
          <w:p w14:paraId="1F8A1C27" w14:textId="77777777" w:rsidR="00DE4F8B" w:rsidRDefault="00DE4F8B" w:rsidP="00413B78">
            <w:pPr>
              <w:rPr>
                <w:sz w:val="24"/>
                <w:szCs w:val="24"/>
              </w:rPr>
            </w:pPr>
          </w:p>
        </w:tc>
      </w:tr>
      <w:tr w:rsidR="00DE4F8B" w14:paraId="28568FC6" w14:textId="77777777" w:rsidTr="00413B78">
        <w:trPr>
          <w:trHeight w:val="1165"/>
          <w:tblHeader/>
        </w:trPr>
        <w:tc>
          <w:tcPr>
            <w:tcW w:w="5778" w:type="dxa"/>
            <w:vAlign w:val="center"/>
          </w:tcPr>
          <w:p w14:paraId="52438839" w14:textId="77777777" w:rsidR="00DE4F8B" w:rsidRDefault="00DE4F8B" w:rsidP="00413B78">
            <w:pPr>
              <w:rPr>
                <w:sz w:val="24"/>
                <w:szCs w:val="24"/>
              </w:rPr>
            </w:pPr>
          </w:p>
        </w:tc>
        <w:tc>
          <w:tcPr>
            <w:tcW w:w="1597" w:type="dxa"/>
            <w:vAlign w:val="center"/>
          </w:tcPr>
          <w:p w14:paraId="03CDC2BC" w14:textId="77777777" w:rsidR="00DE4F8B" w:rsidRDefault="00DE4F8B" w:rsidP="00413B78">
            <w:pPr>
              <w:rPr>
                <w:sz w:val="24"/>
                <w:szCs w:val="24"/>
              </w:rPr>
            </w:pPr>
          </w:p>
        </w:tc>
        <w:tc>
          <w:tcPr>
            <w:tcW w:w="1105" w:type="dxa"/>
            <w:vAlign w:val="center"/>
          </w:tcPr>
          <w:p w14:paraId="07B4597A" w14:textId="77777777" w:rsidR="00DE4F8B" w:rsidRDefault="00DE4F8B" w:rsidP="00413B78">
            <w:pPr>
              <w:rPr>
                <w:sz w:val="24"/>
                <w:szCs w:val="24"/>
              </w:rPr>
            </w:pPr>
          </w:p>
        </w:tc>
        <w:tc>
          <w:tcPr>
            <w:tcW w:w="1146" w:type="dxa"/>
            <w:vAlign w:val="center"/>
          </w:tcPr>
          <w:p w14:paraId="2CD9531F" w14:textId="77777777" w:rsidR="00DE4F8B" w:rsidRDefault="00DE4F8B" w:rsidP="00413B78">
            <w:pPr>
              <w:rPr>
                <w:sz w:val="24"/>
                <w:szCs w:val="24"/>
              </w:rPr>
            </w:pPr>
          </w:p>
        </w:tc>
      </w:tr>
      <w:tr w:rsidR="00DE4F8B" w14:paraId="1030F0F5" w14:textId="77777777" w:rsidTr="00413B78">
        <w:trPr>
          <w:trHeight w:val="1165"/>
          <w:tblHeader/>
        </w:trPr>
        <w:tc>
          <w:tcPr>
            <w:tcW w:w="5778" w:type="dxa"/>
            <w:vAlign w:val="center"/>
          </w:tcPr>
          <w:p w14:paraId="1BD66BA9" w14:textId="77777777" w:rsidR="00DE4F8B" w:rsidRDefault="00DE4F8B" w:rsidP="00413B78">
            <w:pPr>
              <w:rPr>
                <w:sz w:val="24"/>
                <w:szCs w:val="24"/>
              </w:rPr>
            </w:pPr>
          </w:p>
        </w:tc>
        <w:tc>
          <w:tcPr>
            <w:tcW w:w="1597" w:type="dxa"/>
            <w:vAlign w:val="center"/>
          </w:tcPr>
          <w:p w14:paraId="0BECE5E0" w14:textId="77777777" w:rsidR="00DE4F8B" w:rsidRDefault="00DE4F8B" w:rsidP="00413B78">
            <w:pPr>
              <w:rPr>
                <w:sz w:val="24"/>
                <w:szCs w:val="24"/>
              </w:rPr>
            </w:pPr>
          </w:p>
        </w:tc>
        <w:tc>
          <w:tcPr>
            <w:tcW w:w="1105" w:type="dxa"/>
            <w:vAlign w:val="center"/>
          </w:tcPr>
          <w:p w14:paraId="1A3B6DB0" w14:textId="77777777" w:rsidR="00DE4F8B" w:rsidRDefault="00DE4F8B" w:rsidP="00413B78">
            <w:pPr>
              <w:rPr>
                <w:sz w:val="24"/>
                <w:szCs w:val="24"/>
              </w:rPr>
            </w:pPr>
          </w:p>
        </w:tc>
        <w:tc>
          <w:tcPr>
            <w:tcW w:w="1146" w:type="dxa"/>
            <w:vAlign w:val="center"/>
          </w:tcPr>
          <w:p w14:paraId="74EBABF6" w14:textId="77777777" w:rsidR="00DE4F8B" w:rsidRDefault="00DE4F8B" w:rsidP="00413B78">
            <w:pPr>
              <w:rPr>
                <w:sz w:val="24"/>
                <w:szCs w:val="24"/>
              </w:rPr>
            </w:pPr>
          </w:p>
        </w:tc>
      </w:tr>
      <w:tr w:rsidR="00DE4F8B" w14:paraId="3B827DAC" w14:textId="77777777" w:rsidTr="00413B78">
        <w:trPr>
          <w:trHeight w:val="1165"/>
          <w:tblHeader/>
        </w:trPr>
        <w:tc>
          <w:tcPr>
            <w:tcW w:w="5778" w:type="dxa"/>
            <w:vAlign w:val="center"/>
          </w:tcPr>
          <w:p w14:paraId="4098B2C2" w14:textId="77777777" w:rsidR="00DE4F8B" w:rsidRDefault="00DE4F8B" w:rsidP="00413B78">
            <w:pPr>
              <w:rPr>
                <w:sz w:val="24"/>
                <w:szCs w:val="24"/>
              </w:rPr>
            </w:pPr>
          </w:p>
        </w:tc>
        <w:tc>
          <w:tcPr>
            <w:tcW w:w="1597" w:type="dxa"/>
            <w:vAlign w:val="center"/>
          </w:tcPr>
          <w:p w14:paraId="3D0E8874" w14:textId="77777777" w:rsidR="00DE4F8B" w:rsidRDefault="00DE4F8B" w:rsidP="00413B78">
            <w:pPr>
              <w:rPr>
                <w:sz w:val="24"/>
                <w:szCs w:val="24"/>
              </w:rPr>
            </w:pPr>
          </w:p>
        </w:tc>
        <w:tc>
          <w:tcPr>
            <w:tcW w:w="1105" w:type="dxa"/>
            <w:vAlign w:val="center"/>
          </w:tcPr>
          <w:p w14:paraId="7195AB05" w14:textId="77777777" w:rsidR="00DE4F8B" w:rsidRDefault="00DE4F8B" w:rsidP="00413B78">
            <w:pPr>
              <w:rPr>
                <w:sz w:val="24"/>
                <w:szCs w:val="24"/>
              </w:rPr>
            </w:pPr>
          </w:p>
        </w:tc>
        <w:tc>
          <w:tcPr>
            <w:tcW w:w="1146" w:type="dxa"/>
            <w:vAlign w:val="center"/>
          </w:tcPr>
          <w:p w14:paraId="15CED9B4" w14:textId="77777777" w:rsidR="00DE4F8B" w:rsidRDefault="00DE4F8B" w:rsidP="00413B78">
            <w:pPr>
              <w:rPr>
                <w:sz w:val="24"/>
                <w:szCs w:val="24"/>
              </w:rPr>
            </w:pPr>
          </w:p>
        </w:tc>
      </w:tr>
      <w:tr w:rsidR="00DE4F8B" w14:paraId="191294C5" w14:textId="77777777" w:rsidTr="00413B78">
        <w:trPr>
          <w:trHeight w:val="1165"/>
          <w:tblHeader/>
        </w:trPr>
        <w:tc>
          <w:tcPr>
            <w:tcW w:w="5778" w:type="dxa"/>
            <w:vAlign w:val="center"/>
          </w:tcPr>
          <w:p w14:paraId="181BFA91" w14:textId="77777777" w:rsidR="00DE4F8B" w:rsidRDefault="00DE4F8B" w:rsidP="00413B78">
            <w:pPr>
              <w:rPr>
                <w:sz w:val="24"/>
                <w:szCs w:val="24"/>
              </w:rPr>
            </w:pPr>
          </w:p>
        </w:tc>
        <w:tc>
          <w:tcPr>
            <w:tcW w:w="1597" w:type="dxa"/>
            <w:vAlign w:val="center"/>
          </w:tcPr>
          <w:p w14:paraId="0468404E" w14:textId="77777777" w:rsidR="00DE4F8B" w:rsidRDefault="00DE4F8B" w:rsidP="00413B78">
            <w:pPr>
              <w:rPr>
                <w:sz w:val="24"/>
                <w:szCs w:val="24"/>
              </w:rPr>
            </w:pPr>
          </w:p>
        </w:tc>
        <w:tc>
          <w:tcPr>
            <w:tcW w:w="1105" w:type="dxa"/>
            <w:vAlign w:val="center"/>
          </w:tcPr>
          <w:p w14:paraId="2E77A995" w14:textId="77777777" w:rsidR="00DE4F8B" w:rsidRDefault="00DE4F8B" w:rsidP="00413B78">
            <w:pPr>
              <w:rPr>
                <w:sz w:val="24"/>
                <w:szCs w:val="24"/>
              </w:rPr>
            </w:pPr>
          </w:p>
        </w:tc>
        <w:tc>
          <w:tcPr>
            <w:tcW w:w="1146" w:type="dxa"/>
            <w:vAlign w:val="center"/>
          </w:tcPr>
          <w:p w14:paraId="3FB18A47" w14:textId="77777777" w:rsidR="00DE4F8B" w:rsidRDefault="00DE4F8B" w:rsidP="00413B78">
            <w:pPr>
              <w:rPr>
                <w:sz w:val="24"/>
                <w:szCs w:val="24"/>
              </w:rPr>
            </w:pPr>
          </w:p>
        </w:tc>
      </w:tr>
      <w:tr w:rsidR="00DE4F8B" w14:paraId="6104D08C" w14:textId="77777777" w:rsidTr="00413B78">
        <w:trPr>
          <w:trHeight w:val="1165"/>
          <w:tblHeader/>
        </w:trPr>
        <w:tc>
          <w:tcPr>
            <w:tcW w:w="5778" w:type="dxa"/>
            <w:vAlign w:val="center"/>
          </w:tcPr>
          <w:p w14:paraId="78E20E46" w14:textId="77777777" w:rsidR="00DE4F8B" w:rsidRDefault="00DE4F8B" w:rsidP="00413B78">
            <w:pPr>
              <w:rPr>
                <w:sz w:val="24"/>
                <w:szCs w:val="24"/>
              </w:rPr>
            </w:pPr>
          </w:p>
        </w:tc>
        <w:tc>
          <w:tcPr>
            <w:tcW w:w="1597" w:type="dxa"/>
            <w:vAlign w:val="center"/>
          </w:tcPr>
          <w:p w14:paraId="134A82ED" w14:textId="77777777" w:rsidR="00DE4F8B" w:rsidRDefault="00DE4F8B" w:rsidP="00413B78">
            <w:pPr>
              <w:rPr>
                <w:sz w:val="24"/>
                <w:szCs w:val="24"/>
              </w:rPr>
            </w:pPr>
          </w:p>
        </w:tc>
        <w:tc>
          <w:tcPr>
            <w:tcW w:w="1105" w:type="dxa"/>
            <w:vAlign w:val="center"/>
          </w:tcPr>
          <w:p w14:paraId="2C8D7C5D" w14:textId="77777777" w:rsidR="00DE4F8B" w:rsidRDefault="00DE4F8B" w:rsidP="00413B78">
            <w:pPr>
              <w:rPr>
                <w:sz w:val="24"/>
                <w:szCs w:val="24"/>
              </w:rPr>
            </w:pPr>
          </w:p>
        </w:tc>
        <w:tc>
          <w:tcPr>
            <w:tcW w:w="1146" w:type="dxa"/>
            <w:vAlign w:val="center"/>
          </w:tcPr>
          <w:p w14:paraId="4AE8D373" w14:textId="77777777" w:rsidR="00DE4F8B" w:rsidRDefault="00DE4F8B" w:rsidP="00413B78">
            <w:pPr>
              <w:rPr>
                <w:sz w:val="24"/>
                <w:szCs w:val="24"/>
              </w:rPr>
            </w:pPr>
          </w:p>
        </w:tc>
      </w:tr>
    </w:tbl>
    <w:p w14:paraId="37EE040A" w14:textId="77777777" w:rsidR="007E6269" w:rsidRDefault="007E6269" w:rsidP="007E6269">
      <w:r>
        <w:br w:type="page"/>
      </w:r>
    </w:p>
    <w:p w14:paraId="7C8A17F2" w14:textId="6873A782" w:rsidR="001656DF" w:rsidRPr="007E6269" w:rsidRDefault="0088044D" w:rsidP="007E6269">
      <w:r>
        <w:rPr>
          <w:noProof/>
          <w:sz w:val="26"/>
          <w:szCs w:val="26"/>
        </w:rPr>
        <w:pict w14:anchorId="68E0C558">
          <v:group id="Group 305" o:spid="_x0000_s1058" style="position:absolute;margin-left:-36.75pt;margin-top:-2.35pt;width:7in;height:64.55pt;z-index:251658259;mso-width-relative:margin;mso-height-relative:margin" coordsize="45498,8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">
            <v:shape id="Right Triangle 306" o:spid="_x0000_s1059" type="#_x0000_t6" style="position:absolute;left:95;width:1257;height:1555;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zO4sUA&#10;AADcAAAADwAAAGRycy9kb3ducmV2LnhtbESPX2vCMBTF3wW/Q7iCb5q6gUhnFN1WULYyVoW93jXX&#10;tqy5KU2sdZ9+EYQ9Hs6fH2e57k0tOmpdZVnBbBqBIM6trrhQcDwkkwUI55E11pZJwZUcrFfDwRJj&#10;bS/8SV3mCxFG2MWooPS+iaV0eUkG3dQ2xME72dagD7ItpG7xEsZNLR+iaC4NVhwIJTb0XFL+k51N&#10;gLx8Y/qVvRWcpLPfbbo/Xd9fP5Qaj/rNEwhPvf8P39s7reAxmsPtTD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nM7ixQAAANwAAAAPAAAAAAAAAAAAAAAAAJgCAABkcnMv&#10;ZG93bnJldi54bWxQSwUGAAAAAAQABAD1AAAAigMAAAAA&#10;" fillcolor="#0f243e [1615]" stroked="f" strokeweight="2pt">
              <v:path arrowok="t"/>
            </v:shape>
            <v:shape id="Right Triangle 308" o:spid="_x0000_s1060" type="#_x0000_t6" style="position:absolute;top:6381;width:1238;height:1816;rotation:18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N0sEA&#10;AADcAAAADwAAAGRycy9kb3ducmV2LnhtbERPz2vCMBS+C/4P4Qm7aeIGMjqjlIqwQ2HYefH2aJ5N&#10;WfNSmth2//1yGHj8+H7vj7PrxEhDaD1r2G4UCOLam5YbDdfv8/odRIjIBjvPpOGXAhwPy8UeM+Mn&#10;vtBYxUakEA4ZarAx9pmUobbkMGx8T5y4ux8cxgSHRpoBpxTuOvmq1E46bDk1WOypsFT/VA+nwflT&#10;d23GalfY291vT+WYl+pL65fVnH+AiDTHp/jf/Wk0vKm0Np1JR0A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kTDdLBAAAA3AAAAA8AAAAAAAAAAAAAAAAAmAIAAGRycy9kb3du&#10;cmV2LnhtbFBLBQYAAAAABAAEAPUAAACGAwAAAAA=&#10;" fillcolor="#0f243e [1615]" stroked="f" strokeweight="2pt">
              <v:path arrowok="t"/>
            </v:shape>
            <v:rect id="Rectangle 309" o:spid="_x0000_s1061" style="position:absolute;top:1619;width:45498;height:4953;visibility:visible;v-text-anchor:middle" fillcolor="#4f8ac5" stroked="f" strokeweight="2pt">
              <v:textbox style="mso-next-textbox:#Rectangle 309">
                <w:txbxContent>
                  <w:p w14:paraId="68E0C5AB" w14:textId="1F948C1B" w:rsidR="00F63E58" w:rsidRPr="00D02A80" w:rsidRDefault="00F63E58" w:rsidP="00D02A80">
                    <w:pPr>
                      <w:pStyle w:val="Heading1"/>
                      <w:spacing w:before="0"/>
                      <w:rPr>
                        <w:color w:val="FFFFFF" w:themeColor="background1"/>
                        <w:sz w:val="48"/>
                        <w:szCs w:val="48"/>
                      </w:rPr>
                    </w:pPr>
                    <w:r>
                      <w:t xml:space="preserve">         </w:t>
                    </w:r>
                    <w:bookmarkStart w:id="6" w:name="_Toc16254404"/>
                    <w:r w:rsidRPr="00D02A80">
                      <w:rPr>
                        <w:color w:val="FFFFFF" w:themeColor="background1"/>
                        <w:sz w:val="48"/>
                        <w:szCs w:val="48"/>
                      </w:rPr>
                      <w:t xml:space="preserve">Section 5 – </w:t>
                    </w:r>
                    <w:bookmarkEnd w:id="6"/>
                    <w:r w:rsidR="00BD16BC">
                      <w:rPr>
                        <w:color w:val="FFFFFF" w:themeColor="background1"/>
                        <w:sz w:val="48"/>
                        <w:szCs w:val="48"/>
                      </w:rPr>
                      <w:t>Financial Forecast</w:t>
                    </w:r>
                  </w:p>
                </w:txbxContent>
              </v:textbox>
            </v:rect>
          </v:group>
        </w:pict>
      </w:r>
    </w:p>
    <w:p w14:paraId="58C592E7" w14:textId="04C1018E" w:rsidR="001656DF" w:rsidRPr="001B24FC" w:rsidRDefault="001656DF" w:rsidP="001B24FC">
      <w:pPr>
        <w:spacing w:line="240" w:lineRule="auto"/>
        <w:rPr>
          <w:sz w:val="26"/>
          <w:szCs w:val="26"/>
        </w:rPr>
      </w:pPr>
    </w:p>
    <w:p w14:paraId="69999DDF" w14:textId="5E6833AB" w:rsidR="00132748" w:rsidRPr="001B24FC" w:rsidRDefault="00132748" w:rsidP="001B24FC">
      <w:pPr>
        <w:rPr>
          <w:rStyle w:val="Heading2Char"/>
        </w:rPr>
      </w:pPr>
    </w:p>
    <w:p w14:paraId="411DB6FE" w14:textId="77777777" w:rsidR="007E6269" w:rsidRPr="00475861" w:rsidRDefault="007E6269" w:rsidP="007E6269">
      <w:pPr>
        <w:rPr>
          <w:rStyle w:val="Heading2Char"/>
        </w:rPr>
      </w:pPr>
      <w:r>
        <w:rPr>
          <w:rStyle w:val="Heading2Char"/>
        </w:rPr>
        <w:t>Objective and Purpose</w:t>
      </w:r>
    </w:p>
    <w:p w14:paraId="39891204" w14:textId="0B28A1D7" w:rsidR="00C7084D" w:rsidRDefault="00926EEB" w:rsidP="00C7084D">
      <w:pPr>
        <w:rPr>
          <w:sz w:val="24"/>
          <w:szCs w:val="24"/>
        </w:rPr>
      </w:pPr>
      <w:r>
        <w:rPr>
          <w:sz w:val="24"/>
          <w:szCs w:val="24"/>
        </w:rPr>
        <w:t xml:space="preserve">The eventual loosening of dine-in restrictions will allow us to begin the return to our core concept of dining room service. The phased-in approach to restoring dining rooms to full capacity almost certainly means that takeout and delivery will remain a significant part of our sales mix. For this reason, we need to modify our financial projections to determine if we can be profitable </w:t>
      </w:r>
      <w:r w:rsidR="009C679C">
        <w:rPr>
          <w:sz w:val="24"/>
          <w:szCs w:val="24"/>
        </w:rPr>
        <w:t>with reduced dining</w:t>
      </w:r>
      <w:r>
        <w:rPr>
          <w:sz w:val="24"/>
          <w:szCs w:val="24"/>
        </w:rPr>
        <w:t xml:space="preserve"> </w:t>
      </w:r>
      <w:r w:rsidR="009C679C">
        <w:rPr>
          <w:sz w:val="24"/>
          <w:szCs w:val="24"/>
        </w:rPr>
        <w:t xml:space="preserve">and </w:t>
      </w:r>
      <w:proofErr w:type="gramStart"/>
      <w:r w:rsidR="009C679C">
        <w:rPr>
          <w:sz w:val="24"/>
          <w:szCs w:val="24"/>
        </w:rPr>
        <w:t>make adjustments to</w:t>
      </w:r>
      <w:proofErr w:type="gramEnd"/>
      <w:r w:rsidR="009C679C">
        <w:rPr>
          <w:sz w:val="24"/>
          <w:szCs w:val="24"/>
        </w:rPr>
        <w:t xml:space="preserve"> our budgets.</w:t>
      </w:r>
    </w:p>
    <w:p w14:paraId="5A84ED55" w14:textId="77777777" w:rsidR="00C7084D" w:rsidRPr="00475861" w:rsidRDefault="00C7084D" w:rsidP="00C7084D">
      <w:pPr>
        <w:rPr>
          <w:rStyle w:val="Heading2Char"/>
        </w:rPr>
      </w:pPr>
      <w:r>
        <w:rPr>
          <w:rStyle w:val="Heading2Char"/>
        </w:rPr>
        <w:t>Key Considerations</w:t>
      </w:r>
    </w:p>
    <w:p w14:paraId="0D0E24EF" w14:textId="302EFC07" w:rsidR="00252534" w:rsidRDefault="00926EEB" w:rsidP="00252534">
      <w:pPr>
        <w:pStyle w:val="ListParagraph"/>
        <w:numPr>
          <w:ilvl w:val="0"/>
          <w:numId w:val="6"/>
        </w:numPr>
        <w:rPr>
          <w:sz w:val="24"/>
          <w:szCs w:val="24"/>
        </w:rPr>
      </w:pPr>
      <w:r>
        <w:rPr>
          <w:sz w:val="24"/>
          <w:szCs w:val="24"/>
        </w:rPr>
        <w:t>Sales Mix</w:t>
      </w:r>
      <w:r w:rsidR="00252534">
        <w:rPr>
          <w:sz w:val="24"/>
          <w:szCs w:val="24"/>
        </w:rPr>
        <w:t xml:space="preserve"> (Dine-in, Takeout</w:t>
      </w:r>
      <w:r>
        <w:rPr>
          <w:sz w:val="24"/>
          <w:szCs w:val="24"/>
        </w:rPr>
        <w:t>, Delivery)</w:t>
      </w:r>
    </w:p>
    <w:p w14:paraId="15876B7E" w14:textId="0AD37BD8" w:rsidR="00926EEB" w:rsidRDefault="00926EEB" w:rsidP="00252534">
      <w:pPr>
        <w:pStyle w:val="ListParagraph"/>
        <w:numPr>
          <w:ilvl w:val="0"/>
          <w:numId w:val="6"/>
        </w:numPr>
        <w:rPr>
          <w:sz w:val="24"/>
          <w:szCs w:val="24"/>
        </w:rPr>
      </w:pPr>
      <w:r>
        <w:rPr>
          <w:sz w:val="24"/>
          <w:szCs w:val="24"/>
        </w:rPr>
        <w:t>Menu costing</w:t>
      </w:r>
    </w:p>
    <w:p w14:paraId="685D8377" w14:textId="467EE46E" w:rsidR="00252534" w:rsidRDefault="00252534" w:rsidP="00252534">
      <w:pPr>
        <w:pStyle w:val="ListParagraph"/>
        <w:numPr>
          <w:ilvl w:val="0"/>
          <w:numId w:val="6"/>
        </w:numPr>
        <w:rPr>
          <w:sz w:val="24"/>
          <w:szCs w:val="24"/>
        </w:rPr>
      </w:pPr>
      <w:r>
        <w:rPr>
          <w:sz w:val="24"/>
          <w:szCs w:val="24"/>
        </w:rPr>
        <w:t>Sales forecasting</w:t>
      </w:r>
    </w:p>
    <w:p w14:paraId="3891B377" w14:textId="491B1698" w:rsidR="00F16B7F" w:rsidRPr="00F16B7F" w:rsidRDefault="00252534" w:rsidP="00C7084D">
      <w:pPr>
        <w:pStyle w:val="ListParagraph"/>
        <w:numPr>
          <w:ilvl w:val="0"/>
          <w:numId w:val="6"/>
        </w:numPr>
        <w:rPr>
          <w:sz w:val="24"/>
          <w:szCs w:val="24"/>
        </w:rPr>
      </w:pPr>
      <w:r>
        <w:rPr>
          <w:sz w:val="24"/>
          <w:szCs w:val="24"/>
        </w:rPr>
        <w:t>Staff scheduling</w:t>
      </w:r>
    </w:p>
    <w:p w14:paraId="489EB10D" w14:textId="252852E8" w:rsidR="00F16B7F" w:rsidRPr="00F16B7F" w:rsidRDefault="00252534" w:rsidP="00C7084D">
      <w:pPr>
        <w:pStyle w:val="ListParagraph"/>
        <w:numPr>
          <w:ilvl w:val="0"/>
          <w:numId w:val="6"/>
        </w:numPr>
        <w:rPr>
          <w:sz w:val="24"/>
          <w:szCs w:val="24"/>
        </w:rPr>
      </w:pPr>
      <w:r>
        <w:rPr>
          <w:sz w:val="24"/>
          <w:szCs w:val="24"/>
        </w:rPr>
        <w:t>Break-even</w:t>
      </w:r>
    </w:p>
    <w:p w14:paraId="0AFB0AE1" w14:textId="129F3C23" w:rsidR="00F16B7F" w:rsidRPr="00F16B7F" w:rsidRDefault="00252534" w:rsidP="00C7084D">
      <w:pPr>
        <w:pStyle w:val="ListParagraph"/>
        <w:numPr>
          <w:ilvl w:val="0"/>
          <w:numId w:val="6"/>
        </w:numPr>
        <w:rPr>
          <w:sz w:val="24"/>
          <w:szCs w:val="24"/>
        </w:rPr>
      </w:pPr>
      <w:r>
        <w:rPr>
          <w:sz w:val="24"/>
          <w:szCs w:val="24"/>
        </w:rPr>
        <w:t>Cash flow projections</w:t>
      </w:r>
    </w:p>
    <w:p w14:paraId="057838F1" w14:textId="6A18DDD2" w:rsidR="00C7084D" w:rsidRDefault="00252534" w:rsidP="00252534">
      <w:pPr>
        <w:pStyle w:val="ListParagraph"/>
        <w:numPr>
          <w:ilvl w:val="0"/>
          <w:numId w:val="6"/>
        </w:numPr>
        <w:rPr>
          <w:sz w:val="24"/>
          <w:szCs w:val="24"/>
        </w:rPr>
      </w:pPr>
      <w:r>
        <w:rPr>
          <w:sz w:val="24"/>
          <w:szCs w:val="24"/>
        </w:rPr>
        <w:t>Profit &amp; loss projection</w:t>
      </w:r>
    </w:p>
    <w:p w14:paraId="4D68F9E3" w14:textId="0AFBFD27" w:rsidR="00252534" w:rsidRPr="00C7084D" w:rsidRDefault="00252534" w:rsidP="00252534">
      <w:pPr>
        <w:pStyle w:val="ListParagraph"/>
        <w:numPr>
          <w:ilvl w:val="0"/>
          <w:numId w:val="6"/>
        </w:numPr>
        <w:rPr>
          <w:sz w:val="24"/>
          <w:szCs w:val="24"/>
        </w:rPr>
      </w:pPr>
      <w:r>
        <w:rPr>
          <w:sz w:val="24"/>
          <w:szCs w:val="24"/>
        </w:rPr>
        <w:t>Budgeting</w:t>
      </w:r>
    </w:p>
    <w:p w14:paraId="46785AC9" w14:textId="044FD3AD" w:rsidR="007E6269" w:rsidRPr="00475861" w:rsidRDefault="007E6269" w:rsidP="00C7084D">
      <w:pPr>
        <w:rPr>
          <w:rStyle w:val="Heading2Char"/>
        </w:rPr>
      </w:pPr>
      <w:r>
        <w:rPr>
          <w:rStyle w:val="Heading2Char"/>
        </w:rPr>
        <w:t>Notes</w:t>
      </w:r>
    </w:p>
    <w:p w14:paraId="123FA218"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2E3A3ABA"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0AEBBA67"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105ACA2D"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060AE223"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6A921E9F"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02ADA5AA"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5AB90D73"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0845D272" w14:textId="77777777" w:rsidR="007E6269" w:rsidRDefault="007E6269" w:rsidP="007E6269">
      <w:pPr>
        <w:rPr>
          <w:rStyle w:val="Heading2Char"/>
        </w:rPr>
      </w:pPr>
      <w:r>
        <w:rPr>
          <w:rStyle w:val="Heading2Char"/>
        </w:rPr>
        <w:br w:type="page"/>
      </w:r>
    </w:p>
    <w:p w14:paraId="79A70579" w14:textId="77777777" w:rsidR="007E6269" w:rsidRPr="00475861" w:rsidRDefault="007E6269" w:rsidP="007E6269">
      <w:pPr>
        <w:rPr>
          <w:rStyle w:val="Heading2Char"/>
        </w:rPr>
      </w:pPr>
      <w:r>
        <w:rPr>
          <w:rStyle w:val="Heading2Char"/>
        </w:rPr>
        <w:t>Required Actions</w:t>
      </w:r>
    </w:p>
    <w:p w14:paraId="1789FDA7" w14:textId="77777777" w:rsidR="007E6269" w:rsidRDefault="007E6269" w:rsidP="007E6269">
      <w:pPr>
        <w:spacing w:line="240" w:lineRule="auto"/>
        <w:rPr>
          <w:sz w:val="24"/>
          <w:szCs w:val="24"/>
        </w:rPr>
      </w:pPr>
      <w:r w:rsidRPr="006A060D">
        <w:rPr>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778"/>
        <w:gridCol w:w="1597"/>
        <w:gridCol w:w="1105"/>
        <w:gridCol w:w="1146"/>
      </w:tblGrid>
      <w:tr w:rsidR="00DE4F8B" w14:paraId="34E82064" w14:textId="77777777" w:rsidTr="00413B78">
        <w:trPr>
          <w:trHeight w:val="437"/>
          <w:tblHeader/>
        </w:trPr>
        <w:tc>
          <w:tcPr>
            <w:tcW w:w="5778" w:type="dxa"/>
            <w:vAlign w:val="bottom"/>
          </w:tcPr>
          <w:p w14:paraId="10C168AC" w14:textId="77777777" w:rsidR="00DE4F8B" w:rsidRPr="003071DF" w:rsidRDefault="00DE4F8B" w:rsidP="00413B78">
            <w:pPr>
              <w:jc w:val="center"/>
              <w:rPr>
                <w:b/>
                <w:bCs/>
                <w:sz w:val="24"/>
                <w:szCs w:val="24"/>
              </w:rPr>
            </w:pPr>
            <w:r w:rsidRPr="003071DF">
              <w:rPr>
                <w:b/>
                <w:bCs/>
                <w:sz w:val="24"/>
                <w:szCs w:val="24"/>
              </w:rPr>
              <w:t>Action required</w:t>
            </w:r>
          </w:p>
        </w:tc>
        <w:tc>
          <w:tcPr>
            <w:tcW w:w="1597" w:type="dxa"/>
            <w:vAlign w:val="bottom"/>
          </w:tcPr>
          <w:p w14:paraId="66D951D8" w14:textId="77777777" w:rsidR="00DE4F8B" w:rsidRPr="003071DF" w:rsidRDefault="00DE4F8B" w:rsidP="00413B78">
            <w:pPr>
              <w:jc w:val="center"/>
              <w:rPr>
                <w:b/>
                <w:bCs/>
                <w:sz w:val="24"/>
                <w:szCs w:val="24"/>
              </w:rPr>
            </w:pPr>
            <w:r w:rsidRPr="003071DF">
              <w:rPr>
                <w:b/>
                <w:bCs/>
                <w:sz w:val="24"/>
                <w:szCs w:val="24"/>
              </w:rPr>
              <w:t>Assigned To</w:t>
            </w:r>
          </w:p>
        </w:tc>
        <w:tc>
          <w:tcPr>
            <w:tcW w:w="1105" w:type="dxa"/>
            <w:vAlign w:val="bottom"/>
          </w:tcPr>
          <w:p w14:paraId="3A25B09F" w14:textId="77777777" w:rsidR="00DE4F8B" w:rsidRPr="003071DF" w:rsidRDefault="00DE4F8B" w:rsidP="00413B78">
            <w:pPr>
              <w:jc w:val="center"/>
              <w:rPr>
                <w:b/>
                <w:bCs/>
                <w:sz w:val="24"/>
                <w:szCs w:val="24"/>
              </w:rPr>
            </w:pPr>
            <w:r w:rsidRPr="003071DF">
              <w:rPr>
                <w:b/>
                <w:bCs/>
                <w:sz w:val="24"/>
                <w:szCs w:val="24"/>
              </w:rPr>
              <w:t xml:space="preserve">Date </w:t>
            </w:r>
            <w:r>
              <w:rPr>
                <w:b/>
                <w:bCs/>
                <w:sz w:val="24"/>
                <w:szCs w:val="24"/>
              </w:rPr>
              <w:t>A</w:t>
            </w:r>
            <w:r w:rsidRPr="003071DF">
              <w:rPr>
                <w:b/>
                <w:bCs/>
                <w:sz w:val="24"/>
                <w:szCs w:val="24"/>
              </w:rPr>
              <w:t>ssigned</w:t>
            </w:r>
          </w:p>
        </w:tc>
        <w:tc>
          <w:tcPr>
            <w:tcW w:w="1146" w:type="dxa"/>
            <w:vAlign w:val="bottom"/>
          </w:tcPr>
          <w:p w14:paraId="52F5A5D8" w14:textId="77777777" w:rsidR="00DE4F8B" w:rsidRPr="003071DF" w:rsidRDefault="00DE4F8B" w:rsidP="00413B78">
            <w:pPr>
              <w:jc w:val="center"/>
              <w:rPr>
                <w:b/>
                <w:bCs/>
                <w:sz w:val="24"/>
                <w:szCs w:val="24"/>
              </w:rPr>
            </w:pPr>
            <w:r w:rsidRPr="003071DF">
              <w:rPr>
                <w:b/>
                <w:bCs/>
                <w:sz w:val="24"/>
                <w:szCs w:val="24"/>
              </w:rPr>
              <w:t>Date Due</w:t>
            </w:r>
          </w:p>
        </w:tc>
      </w:tr>
      <w:tr w:rsidR="00DE4F8B" w14:paraId="51C91D46" w14:textId="77777777" w:rsidTr="00413B78">
        <w:trPr>
          <w:trHeight w:val="1165"/>
          <w:tblHeader/>
        </w:trPr>
        <w:tc>
          <w:tcPr>
            <w:tcW w:w="5778" w:type="dxa"/>
            <w:vAlign w:val="center"/>
          </w:tcPr>
          <w:p w14:paraId="482F7CC3" w14:textId="77777777" w:rsidR="00DE4F8B" w:rsidRDefault="00DE4F8B" w:rsidP="00413B78">
            <w:pPr>
              <w:rPr>
                <w:sz w:val="24"/>
                <w:szCs w:val="24"/>
              </w:rPr>
            </w:pPr>
          </w:p>
        </w:tc>
        <w:tc>
          <w:tcPr>
            <w:tcW w:w="1597" w:type="dxa"/>
            <w:vAlign w:val="center"/>
          </w:tcPr>
          <w:p w14:paraId="60D215E9" w14:textId="77777777" w:rsidR="00DE4F8B" w:rsidRDefault="00DE4F8B" w:rsidP="00413B78">
            <w:pPr>
              <w:rPr>
                <w:sz w:val="24"/>
                <w:szCs w:val="24"/>
              </w:rPr>
            </w:pPr>
          </w:p>
        </w:tc>
        <w:tc>
          <w:tcPr>
            <w:tcW w:w="1105" w:type="dxa"/>
            <w:vAlign w:val="center"/>
          </w:tcPr>
          <w:p w14:paraId="769F7A03" w14:textId="77777777" w:rsidR="00DE4F8B" w:rsidRDefault="00DE4F8B" w:rsidP="00413B78">
            <w:pPr>
              <w:rPr>
                <w:sz w:val="24"/>
                <w:szCs w:val="24"/>
              </w:rPr>
            </w:pPr>
          </w:p>
        </w:tc>
        <w:tc>
          <w:tcPr>
            <w:tcW w:w="1146" w:type="dxa"/>
            <w:vAlign w:val="center"/>
          </w:tcPr>
          <w:p w14:paraId="5F18B448" w14:textId="77777777" w:rsidR="00DE4F8B" w:rsidRDefault="00DE4F8B" w:rsidP="00413B78">
            <w:pPr>
              <w:rPr>
                <w:sz w:val="24"/>
                <w:szCs w:val="24"/>
              </w:rPr>
            </w:pPr>
          </w:p>
        </w:tc>
      </w:tr>
      <w:tr w:rsidR="00DE4F8B" w14:paraId="361BD982" w14:textId="77777777" w:rsidTr="00413B78">
        <w:trPr>
          <w:trHeight w:val="1165"/>
          <w:tblHeader/>
        </w:trPr>
        <w:tc>
          <w:tcPr>
            <w:tcW w:w="5778" w:type="dxa"/>
            <w:vAlign w:val="center"/>
          </w:tcPr>
          <w:p w14:paraId="2B74EE95" w14:textId="77777777" w:rsidR="00DE4F8B" w:rsidRDefault="00DE4F8B" w:rsidP="00413B78">
            <w:pPr>
              <w:rPr>
                <w:sz w:val="24"/>
                <w:szCs w:val="24"/>
              </w:rPr>
            </w:pPr>
          </w:p>
        </w:tc>
        <w:tc>
          <w:tcPr>
            <w:tcW w:w="1597" w:type="dxa"/>
            <w:vAlign w:val="center"/>
          </w:tcPr>
          <w:p w14:paraId="3FF1900A" w14:textId="77777777" w:rsidR="00DE4F8B" w:rsidRDefault="00DE4F8B" w:rsidP="00413B78">
            <w:pPr>
              <w:rPr>
                <w:sz w:val="24"/>
                <w:szCs w:val="24"/>
              </w:rPr>
            </w:pPr>
          </w:p>
        </w:tc>
        <w:tc>
          <w:tcPr>
            <w:tcW w:w="1105" w:type="dxa"/>
            <w:vAlign w:val="center"/>
          </w:tcPr>
          <w:p w14:paraId="312F952B" w14:textId="77777777" w:rsidR="00DE4F8B" w:rsidRDefault="00DE4F8B" w:rsidP="00413B78">
            <w:pPr>
              <w:rPr>
                <w:sz w:val="24"/>
                <w:szCs w:val="24"/>
              </w:rPr>
            </w:pPr>
          </w:p>
        </w:tc>
        <w:tc>
          <w:tcPr>
            <w:tcW w:w="1146" w:type="dxa"/>
            <w:vAlign w:val="center"/>
          </w:tcPr>
          <w:p w14:paraId="097A5BAE" w14:textId="77777777" w:rsidR="00DE4F8B" w:rsidRDefault="00DE4F8B" w:rsidP="00413B78">
            <w:pPr>
              <w:rPr>
                <w:sz w:val="24"/>
                <w:szCs w:val="24"/>
              </w:rPr>
            </w:pPr>
          </w:p>
        </w:tc>
      </w:tr>
      <w:tr w:rsidR="00DE4F8B" w14:paraId="400D5D2C" w14:textId="77777777" w:rsidTr="00413B78">
        <w:trPr>
          <w:trHeight w:val="1165"/>
          <w:tblHeader/>
        </w:trPr>
        <w:tc>
          <w:tcPr>
            <w:tcW w:w="5778" w:type="dxa"/>
            <w:vAlign w:val="center"/>
          </w:tcPr>
          <w:p w14:paraId="65742C03" w14:textId="77777777" w:rsidR="00DE4F8B" w:rsidRDefault="00DE4F8B" w:rsidP="00413B78">
            <w:pPr>
              <w:rPr>
                <w:sz w:val="24"/>
                <w:szCs w:val="24"/>
              </w:rPr>
            </w:pPr>
          </w:p>
        </w:tc>
        <w:tc>
          <w:tcPr>
            <w:tcW w:w="1597" w:type="dxa"/>
            <w:vAlign w:val="center"/>
          </w:tcPr>
          <w:p w14:paraId="34C95C7C" w14:textId="77777777" w:rsidR="00DE4F8B" w:rsidRDefault="00DE4F8B" w:rsidP="00413B78">
            <w:pPr>
              <w:rPr>
                <w:sz w:val="24"/>
                <w:szCs w:val="24"/>
              </w:rPr>
            </w:pPr>
          </w:p>
        </w:tc>
        <w:tc>
          <w:tcPr>
            <w:tcW w:w="1105" w:type="dxa"/>
            <w:vAlign w:val="center"/>
          </w:tcPr>
          <w:p w14:paraId="2BEDE261" w14:textId="77777777" w:rsidR="00DE4F8B" w:rsidRDefault="00DE4F8B" w:rsidP="00413B78">
            <w:pPr>
              <w:rPr>
                <w:sz w:val="24"/>
                <w:szCs w:val="24"/>
              </w:rPr>
            </w:pPr>
          </w:p>
        </w:tc>
        <w:tc>
          <w:tcPr>
            <w:tcW w:w="1146" w:type="dxa"/>
            <w:vAlign w:val="center"/>
          </w:tcPr>
          <w:p w14:paraId="60127B34" w14:textId="77777777" w:rsidR="00DE4F8B" w:rsidRDefault="00DE4F8B" w:rsidP="00413B78">
            <w:pPr>
              <w:rPr>
                <w:sz w:val="24"/>
                <w:szCs w:val="24"/>
              </w:rPr>
            </w:pPr>
          </w:p>
        </w:tc>
      </w:tr>
      <w:tr w:rsidR="00DE4F8B" w14:paraId="799EBB56" w14:textId="77777777" w:rsidTr="00413B78">
        <w:trPr>
          <w:trHeight w:val="1165"/>
          <w:tblHeader/>
        </w:trPr>
        <w:tc>
          <w:tcPr>
            <w:tcW w:w="5778" w:type="dxa"/>
            <w:vAlign w:val="center"/>
          </w:tcPr>
          <w:p w14:paraId="5BBC2E4F" w14:textId="77777777" w:rsidR="00DE4F8B" w:rsidRDefault="00DE4F8B" w:rsidP="00413B78">
            <w:pPr>
              <w:rPr>
                <w:sz w:val="24"/>
                <w:szCs w:val="24"/>
              </w:rPr>
            </w:pPr>
          </w:p>
        </w:tc>
        <w:tc>
          <w:tcPr>
            <w:tcW w:w="1597" w:type="dxa"/>
            <w:vAlign w:val="center"/>
          </w:tcPr>
          <w:p w14:paraId="5D4977EC" w14:textId="77777777" w:rsidR="00DE4F8B" w:rsidRDefault="00DE4F8B" w:rsidP="00413B78">
            <w:pPr>
              <w:rPr>
                <w:sz w:val="24"/>
                <w:szCs w:val="24"/>
              </w:rPr>
            </w:pPr>
          </w:p>
        </w:tc>
        <w:tc>
          <w:tcPr>
            <w:tcW w:w="1105" w:type="dxa"/>
            <w:vAlign w:val="center"/>
          </w:tcPr>
          <w:p w14:paraId="668A6FCD" w14:textId="77777777" w:rsidR="00DE4F8B" w:rsidRDefault="00DE4F8B" w:rsidP="00413B78">
            <w:pPr>
              <w:rPr>
                <w:sz w:val="24"/>
                <w:szCs w:val="24"/>
              </w:rPr>
            </w:pPr>
          </w:p>
        </w:tc>
        <w:tc>
          <w:tcPr>
            <w:tcW w:w="1146" w:type="dxa"/>
            <w:vAlign w:val="center"/>
          </w:tcPr>
          <w:p w14:paraId="67EFE7DB" w14:textId="77777777" w:rsidR="00DE4F8B" w:rsidRDefault="00DE4F8B" w:rsidP="00413B78">
            <w:pPr>
              <w:rPr>
                <w:sz w:val="24"/>
                <w:szCs w:val="24"/>
              </w:rPr>
            </w:pPr>
          </w:p>
        </w:tc>
      </w:tr>
      <w:tr w:rsidR="00DE4F8B" w14:paraId="7B350240" w14:textId="77777777" w:rsidTr="00413B78">
        <w:trPr>
          <w:trHeight w:val="1165"/>
          <w:tblHeader/>
        </w:trPr>
        <w:tc>
          <w:tcPr>
            <w:tcW w:w="5778" w:type="dxa"/>
            <w:vAlign w:val="center"/>
          </w:tcPr>
          <w:p w14:paraId="5985B8F8" w14:textId="77777777" w:rsidR="00DE4F8B" w:rsidRDefault="00DE4F8B" w:rsidP="00413B78">
            <w:pPr>
              <w:rPr>
                <w:sz w:val="24"/>
                <w:szCs w:val="24"/>
              </w:rPr>
            </w:pPr>
          </w:p>
        </w:tc>
        <w:tc>
          <w:tcPr>
            <w:tcW w:w="1597" w:type="dxa"/>
            <w:vAlign w:val="center"/>
          </w:tcPr>
          <w:p w14:paraId="7A15DD21" w14:textId="77777777" w:rsidR="00DE4F8B" w:rsidRDefault="00DE4F8B" w:rsidP="00413B78">
            <w:pPr>
              <w:rPr>
                <w:sz w:val="24"/>
                <w:szCs w:val="24"/>
              </w:rPr>
            </w:pPr>
          </w:p>
        </w:tc>
        <w:tc>
          <w:tcPr>
            <w:tcW w:w="1105" w:type="dxa"/>
            <w:vAlign w:val="center"/>
          </w:tcPr>
          <w:p w14:paraId="33D12F6E" w14:textId="77777777" w:rsidR="00DE4F8B" w:rsidRDefault="00DE4F8B" w:rsidP="00413B78">
            <w:pPr>
              <w:rPr>
                <w:sz w:val="24"/>
                <w:szCs w:val="24"/>
              </w:rPr>
            </w:pPr>
          </w:p>
        </w:tc>
        <w:tc>
          <w:tcPr>
            <w:tcW w:w="1146" w:type="dxa"/>
            <w:vAlign w:val="center"/>
          </w:tcPr>
          <w:p w14:paraId="7B154CEC" w14:textId="77777777" w:rsidR="00DE4F8B" w:rsidRDefault="00DE4F8B" w:rsidP="00413B78">
            <w:pPr>
              <w:rPr>
                <w:sz w:val="24"/>
                <w:szCs w:val="24"/>
              </w:rPr>
            </w:pPr>
          </w:p>
        </w:tc>
      </w:tr>
      <w:tr w:rsidR="00DE4F8B" w14:paraId="1AF899C0" w14:textId="77777777" w:rsidTr="00413B78">
        <w:trPr>
          <w:trHeight w:val="1165"/>
          <w:tblHeader/>
        </w:trPr>
        <w:tc>
          <w:tcPr>
            <w:tcW w:w="5778" w:type="dxa"/>
            <w:vAlign w:val="center"/>
          </w:tcPr>
          <w:p w14:paraId="3BA44FA8" w14:textId="77777777" w:rsidR="00DE4F8B" w:rsidRDefault="00DE4F8B" w:rsidP="00413B78">
            <w:pPr>
              <w:rPr>
                <w:sz w:val="24"/>
                <w:szCs w:val="24"/>
              </w:rPr>
            </w:pPr>
          </w:p>
        </w:tc>
        <w:tc>
          <w:tcPr>
            <w:tcW w:w="1597" w:type="dxa"/>
            <w:vAlign w:val="center"/>
          </w:tcPr>
          <w:p w14:paraId="2990A3FE" w14:textId="77777777" w:rsidR="00DE4F8B" w:rsidRDefault="00DE4F8B" w:rsidP="00413B78">
            <w:pPr>
              <w:rPr>
                <w:sz w:val="24"/>
                <w:szCs w:val="24"/>
              </w:rPr>
            </w:pPr>
          </w:p>
        </w:tc>
        <w:tc>
          <w:tcPr>
            <w:tcW w:w="1105" w:type="dxa"/>
            <w:vAlign w:val="center"/>
          </w:tcPr>
          <w:p w14:paraId="2CF01773" w14:textId="77777777" w:rsidR="00DE4F8B" w:rsidRDefault="00DE4F8B" w:rsidP="00413B78">
            <w:pPr>
              <w:rPr>
                <w:sz w:val="24"/>
                <w:szCs w:val="24"/>
              </w:rPr>
            </w:pPr>
          </w:p>
        </w:tc>
        <w:tc>
          <w:tcPr>
            <w:tcW w:w="1146" w:type="dxa"/>
            <w:vAlign w:val="center"/>
          </w:tcPr>
          <w:p w14:paraId="11C057E5" w14:textId="77777777" w:rsidR="00DE4F8B" w:rsidRDefault="00DE4F8B" w:rsidP="00413B78">
            <w:pPr>
              <w:rPr>
                <w:sz w:val="24"/>
                <w:szCs w:val="24"/>
              </w:rPr>
            </w:pPr>
          </w:p>
        </w:tc>
      </w:tr>
      <w:tr w:rsidR="00DE4F8B" w14:paraId="0474C036" w14:textId="77777777" w:rsidTr="00413B78">
        <w:trPr>
          <w:trHeight w:val="1165"/>
          <w:tblHeader/>
        </w:trPr>
        <w:tc>
          <w:tcPr>
            <w:tcW w:w="5778" w:type="dxa"/>
            <w:vAlign w:val="center"/>
          </w:tcPr>
          <w:p w14:paraId="4E2F1F02" w14:textId="77777777" w:rsidR="00DE4F8B" w:rsidRDefault="00DE4F8B" w:rsidP="00413B78">
            <w:pPr>
              <w:rPr>
                <w:sz w:val="24"/>
                <w:szCs w:val="24"/>
              </w:rPr>
            </w:pPr>
          </w:p>
        </w:tc>
        <w:tc>
          <w:tcPr>
            <w:tcW w:w="1597" w:type="dxa"/>
            <w:vAlign w:val="center"/>
          </w:tcPr>
          <w:p w14:paraId="00C57BC7" w14:textId="77777777" w:rsidR="00DE4F8B" w:rsidRDefault="00DE4F8B" w:rsidP="00413B78">
            <w:pPr>
              <w:rPr>
                <w:sz w:val="24"/>
                <w:szCs w:val="24"/>
              </w:rPr>
            </w:pPr>
          </w:p>
        </w:tc>
        <w:tc>
          <w:tcPr>
            <w:tcW w:w="1105" w:type="dxa"/>
            <w:vAlign w:val="center"/>
          </w:tcPr>
          <w:p w14:paraId="332A31EC" w14:textId="77777777" w:rsidR="00DE4F8B" w:rsidRDefault="00DE4F8B" w:rsidP="00413B78">
            <w:pPr>
              <w:rPr>
                <w:sz w:val="24"/>
                <w:szCs w:val="24"/>
              </w:rPr>
            </w:pPr>
          </w:p>
        </w:tc>
        <w:tc>
          <w:tcPr>
            <w:tcW w:w="1146" w:type="dxa"/>
            <w:vAlign w:val="center"/>
          </w:tcPr>
          <w:p w14:paraId="74CA0027" w14:textId="77777777" w:rsidR="00DE4F8B" w:rsidRDefault="00DE4F8B" w:rsidP="00413B78">
            <w:pPr>
              <w:rPr>
                <w:sz w:val="24"/>
                <w:szCs w:val="24"/>
              </w:rPr>
            </w:pPr>
          </w:p>
        </w:tc>
      </w:tr>
      <w:tr w:rsidR="00DE4F8B" w14:paraId="5120E28D" w14:textId="77777777" w:rsidTr="00413B78">
        <w:trPr>
          <w:trHeight w:val="1165"/>
          <w:tblHeader/>
        </w:trPr>
        <w:tc>
          <w:tcPr>
            <w:tcW w:w="5778" w:type="dxa"/>
            <w:vAlign w:val="center"/>
          </w:tcPr>
          <w:p w14:paraId="0DFE8002" w14:textId="77777777" w:rsidR="00DE4F8B" w:rsidRDefault="00DE4F8B" w:rsidP="00413B78">
            <w:pPr>
              <w:rPr>
                <w:sz w:val="24"/>
                <w:szCs w:val="24"/>
              </w:rPr>
            </w:pPr>
          </w:p>
        </w:tc>
        <w:tc>
          <w:tcPr>
            <w:tcW w:w="1597" w:type="dxa"/>
            <w:vAlign w:val="center"/>
          </w:tcPr>
          <w:p w14:paraId="77817C87" w14:textId="77777777" w:rsidR="00DE4F8B" w:rsidRDefault="00DE4F8B" w:rsidP="00413B78">
            <w:pPr>
              <w:rPr>
                <w:sz w:val="24"/>
                <w:szCs w:val="24"/>
              </w:rPr>
            </w:pPr>
          </w:p>
        </w:tc>
        <w:tc>
          <w:tcPr>
            <w:tcW w:w="1105" w:type="dxa"/>
            <w:vAlign w:val="center"/>
          </w:tcPr>
          <w:p w14:paraId="3D9342E6" w14:textId="77777777" w:rsidR="00DE4F8B" w:rsidRDefault="00DE4F8B" w:rsidP="00413B78">
            <w:pPr>
              <w:rPr>
                <w:sz w:val="24"/>
                <w:szCs w:val="24"/>
              </w:rPr>
            </w:pPr>
          </w:p>
        </w:tc>
        <w:tc>
          <w:tcPr>
            <w:tcW w:w="1146" w:type="dxa"/>
            <w:vAlign w:val="center"/>
          </w:tcPr>
          <w:p w14:paraId="557A5522" w14:textId="77777777" w:rsidR="00DE4F8B" w:rsidRDefault="00DE4F8B" w:rsidP="00413B78">
            <w:pPr>
              <w:rPr>
                <w:sz w:val="24"/>
                <w:szCs w:val="24"/>
              </w:rPr>
            </w:pPr>
          </w:p>
        </w:tc>
      </w:tr>
      <w:tr w:rsidR="00DE4F8B" w14:paraId="6695DCF8" w14:textId="77777777" w:rsidTr="00413B78">
        <w:trPr>
          <w:trHeight w:val="1165"/>
          <w:tblHeader/>
        </w:trPr>
        <w:tc>
          <w:tcPr>
            <w:tcW w:w="5778" w:type="dxa"/>
            <w:vAlign w:val="center"/>
          </w:tcPr>
          <w:p w14:paraId="75A015F5" w14:textId="77777777" w:rsidR="00DE4F8B" w:rsidRDefault="00DE4F8B" w:rsidP="00413B78">
            <w:pPr>
              <w:rPr>
                <w:sz w:val="24"/>
                <w:szCs w:val="24"/>
              </w:rPr>
            </w:pPr>
          </w:p>
        </w:tc>
        <w:tc>
          <w:tcPr>
            <w:tcW w:w="1597" w:type="dxa"/>
            <w:vAlign w:val="center"/>
          </w:tcPr>
          <w:p w14:paraId="197756EF" w14:textId="77777777" w:rsidR="00DE4F8B" w:rsidRDefault="00DE4F8B" w:rsidP="00413B78">
            <w:pPr>
              <w:rPr>
                <w:sz w:val="24"/>
                <w:szCs w:val="24"/>
              </w:rPr>
            </w:pPr>
          </w:p>
        </w:tc>
        <w:tc>
          <w:tcPr>
            <w:tcW w:w="1105" w:type="dxa"/>
            <w:vAlign w:val="center"/>
          </w:tcPr>
          <w:p w14:paraId="124EDD47" w14:textId="77777777" w:rsidR="00DE4F8B" w:rsidRDefault="00DE4F8B" w:rsidP="00413B78">
            <w:pPr>
              <w:rPr>
                <w:sz w:val="24"/>
                <w:szCs w:val="24"/>
              </w:rPr>
            </w:pPr>
          </w:p>
        </w:tc>
        <w:tc>
          <w:tcPr>
            <w:tcW w:w="1146" w:type="dxa"/>
            <w:vAlign w:val="center"/>
          </w:tcPr>
          <w:p w14:paraId="768BA716" w14:textId="77777777" w:rsidR="00DE4F8B" w:rsidRDefault="00DE4F8B" w:rsidP="00413B78">
            <w:pPr>
              <w:rPr>
                <w:sz w:val="24"/>
                <w:szCs w:val="24"/>
              </w:rPr>
            </w:pPr>
          </w:p>
        </w:tc>
      </w:tr>
      <w:tr w:rsidR="00DE4F8B" w14:paraId="3887E469" w14:textId="77777777" w:rsidTr="00413B78">
        <w:trPr>
          <w:trHeight w:val="1165"/>
          <w:tblHeader/>
        </w:trPr>
        <w:tc>
          <w:tcPr>
            <w:tcW w:w="5778" w:type="dxa"/>
            <w:vAlign w:val="center"/>
          </w:tcPr>
          <w:p w14:paraId="1E4AF82D" w14:textId="77777777" w:rsidR="00DE4F8B" w:rsidRDefault="00DE4F8B" w:rsidP="00413B78">
            <w:pPr>
              <w:rPr>
                <w:sz w:val="24"/>
                <w:szCs w:val="24"/>
              </w:rPr>
            </w:pPr>
          </w:p>
        </w:tc>
        <w:tc>
          <w:tcPr>
            <w:tcW w:w="1597" w:type="dxa"/>
            <w:vAlign w:val="center"/>
          </w:tcPr>
          <w:p w14:paraId="3D1FA745" w14:textId="77777777" w:rsidR="00DE4F8B" w:rsidRDefault="00DE4F8B" w:rsidP="00413B78">
            <w:pPr>
              <w:rPr>
                <w:sz w:val="24"/>
                <w:szCs w:val="24"/>
              </w:rPr>
            </w:pPr>
          </w:p>
        </w:tc>
        <w:tc>
          <w:tcPr>
            <w:tcW w:w="1105" w:type="dxa"/>
            <w:vAlign w:val="center"/>
          </w:tcPr>
          <w:p w14:paraId="0260E281" w14:textId="77777777" w:rsidR="00DE4F8B" w:rsidRDefault="00DE4F8B" w:rsidP="00413B78">
            <w:pPr>
              <w:rPr>
                <w:sz w:val="24"/>
                <w:szCs w:val="24"/>
              </w:rPr>
            </w:pPr>
          </w:p>
        </w:tc>
        <w:tc>
          <w:tcPr>
            <w:tcW w:w="1146" w:type="dxa"/>
            <w:vAlign w:val="center"/>
          </w:tcPr>
          <w:p w14:paraId="59DE1992" w14:textId="77777777" w:rsidR="00DE4F8B" w:rsidRDefault="00DE4F8B" w:rsidP="00413B78">
            <w:pPr>
              <w:rPr>
                <w:sz w:val="24"/>
                <w:szCs w:val="24"/>
              </w:rPr>
            </w:pPr>
          </w:p>
        </w:tc>
      </w:tr>
    </w:tbl>
    <w:p w14:paraId="62B7598D" w14:textId="4180254D" w:rsidR="00080A4E" w:rsidRDefault="00080A4E" w:rsidP="007E6269"/>
    <w:sectPr w:rsidR="00080A4E" w:rsidSect="00C85CA5">
      <w:footerReference w:type="default" r:id="rId16"/>
      <w:footerReference w:type="first" r:id="rId17"/>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EC048" w14:textId="77777777" w:rsidR="0088044D" w:rsidRDefault="0088044D" w:rsidP="00D45AE5">
      <w:pPr>
        <w:spacing w:after="0" w:line="240" w:lineRule="auto"/>
      </w:pPr>
      <w:r>
        <w:separator/>
      </w:r>
    </w:p>
  </w:endnote>
  <w:endnote w:type="continuationSeparator" w:id="0">
    <w:p w14:paraId="6D0148EF" w14:textId="77777777" w:rsidR="0088044D" w:rsidRDefault="0088044D" w:rsidP="00D45AE5">
      <w:pPr>
        <w:spacing w:after="0" w:line="240" w:lineRule="auto"/>
      </w:pPr>
      <w:r>
        <w:continuationSeparator/>
      </w:r>
    </w:p>
  </w:endnote>
  <w:endnote w:type="continuationNotice" w:id="1">
    <w:p w14:paraId="778C9ACE" w14:textId="77777777" w:rsidR="0088044D" w:rsidRDefault="008804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2624937"/>
      <w:docPartObj>
        <w:docPartGallery w:val="Page Numbers (Bottom of Page)"/>
        <w:docPartUnique/>
      </w:docPartObj>
    </w:sdtPr>
    <w:sdtEndPr/>
    <w:sdtContent>
      <w:p w14:paraId="73B5538B" w14:textId="347C3A47" w:rsidR="00C85CA5" w:rsidRDefault="00C85CA5">
        <w:pPr>
          <w:pStyle w:val="Footer"/>
          <w:jc w:val="right"/>
        </w:pPr>
        <w:r>
          <w:t xml:space="preserve">Page | </w:t>
        </w:r>
        <w:r>
          <w:fldChar w:fldCharType="begin"/>
        </w:r>
        <w:r>
          <w:instrText xml:space="preserve"> PAGE   \* MERGEFORMAT </w:instrText>
        </w:r>
        <w:r>
          <w:fldChar w:fldCharType="separate"/>
        </w:r>
        <w:r w:rsidR="00704E53">
          <w:rPr>
            <w:noProof/>
          </w:rPr>
          <w:t>2</w:t>
        </w:r>
        <w:r>
          <w:rPr>
            <w:noProof/>
          </w:rPr>
          <w:fldChar w:fldCharType="end"/>
        </w:r>
        <w:r>
          <w:t xml:space="preserve"> </w:t>
        </w:r>
      </w:p>
    </w:sdtContent>
  </w:sdt>
  <w:p w14:paraId="68E0C56E" w14:textId="77777777" w:rsidR="00F63E58" w:rsidRPr="00F15AE6" w:rsidRDefault="00F63E58" w:rsidP="00F15AE6">
    <w:pPr>
      <w:pStyle w:val="Footer"/>
      <w:pBdr>
        <w:top w:val="single" w:sz="4" w:space="1" w:color="D9D9D9" w:themeColor="background1" w:themeShade="D9"/>
      </w:pBd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91824"/>
      <w:docPartObj>
        <w:docPartGallery w:val="Page Numbers (Bottom of Page)"/>
        <w:docPartUnique/>
      </w:docPartObj>
    </w:sdtPr>
    <w:sdtEndPr/>
    <w:sdtContent>
      <w:p w14:paraId="68E0C56F" w14:textId="77777777" w:rsidR="00F63E58" w:rsidRDefault="0088044D">
        <w:pPr>
          <w:pStyle w:val="Footer"/>
          <w:jc w:val="right"/>
        </w:pPr>
      </w:p>
    </w:sdtContent>
  </w:sdt>
  <w:p w14:paraId="68E0C570" w14:textId="77777777" w:rsidR="00F63E58" w:rsidRDefault="00F63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C571" w14:textId="3C751E2F" w:rsidR="00F63E58" w:rsidRDefault="00F63E58">
    <w:pPr>
      <w:pStyle w:val="Footer"/>
      <w:jc w:val="right"/>
    </w:pPr>
    <w:r>
      <w:t xml:space="preserve">Page | </w:t>
    </w:r>
    <w:r>
      <w:fldChar w:fldCharType="begin"/>
    </w:r>
    <w:r>
      <w:instrText xml:space="preserve"> PAGE   \* MERGEFORMAT </w:instrText>
    </w:r>
    <w:r>
      <w:fldChar w:fldCharType="separate"/>
    </w:r>
    <w:r w:rsidR="00704E53">
      <w:rPr>
        <w:noProof/>
      </w:rPr>
      <w:t>21</w:t>
    </w:r>
    <w:r>
      <w:rPr>
        <w:noProof/>
      </w:rPr>
      <w:fldChar w:fldCharType="end"/>
    </w:r>
    <w:r>
      <w:t xml:space="preserve"> </w:t>
    </w:r>
  </w:p>
  <w:p w14:paraId="68E0C572" w14:textId="77777777" w:rsidR="00F63E58" w:rsidRPr="00F15AE6" w:rsidRDefault="00F63E58" w:rsidP="00F15AE6">
    <w:pPr>
      <w:pStyle w:val="Footer"/>
      <w:pBdr>
        <w:top w:val="single" w:sz="4" w:space="1" w:color="D9D9D9" w:themeColor="background1" w:themeShade="D9"/>
      </w:pBdr>
      <w:rPr>
        <w:b/>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C573" w14:textId="77777777" w:rsidR="00F63E58" w:rsidRDefault="00F63E58">
    <w:pPr>
      <w:pStyle w:val="Footer"/>
      <w:jc w:val="right"/>
    </w:pPr>
    <w:r>
      <w:fldChar w:fldCharType="begin"/>
    </w:r>
    <w:r>
      <w:instrText xml:space="preserve"> PAGE   \* MERGEFORMAT </w:instrText>
    </w:r>
    <w:r>
      <w:fldChar w:fldCharType="separate"/>
    </w:r>
    <w:r>
      <w:rPr>
        <w:noProof/>
      </w:rPr>
      <w:t>1</w:t>
    </w:r>
    <w:r>
      <w:rPr>
        <w:noProof/>
      </w:rPr>
      <w:fldChar w:fldCharType="end"/>
    </w:r>
  </w:p>
  <w:p w14:paraId="68E0C574" w14:textId="77777777" w:rsidR="00F63E58" w:rsidRDefault="00F63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E11CA" w14:textId="77777777" w:rsidR="0088044D" w:rsidRDefault="0088044D" w:rsidP="00D45AE5">
      <w:pPr>
        <w:spacing w:after="0" w:line="240" w:lineRule="auto"/>
      </w:pPr>
      <w:r>
        <w:separator/>
      </w:r>
    </w:p>
  </w:footnote>
  <w:footnote w:type="continuationSeparator" w:id="0">
    <w:p w14:paraId="002A1B9E" w14:textId="77777777" w:rsidR="0088044D" w:rsidRDefault="0088044D" w:rsidP="00D45AE5">
      <w:pPr>
        <w:spacing w:after="0" w:line="240" w:lineRule="auto"/>
      </w:pPr>
      <w:r>
        <w:continuationSeparator/>
      </w:r>
    </w:p>
  </w:footnote>
  <w:footnote w:type="continuationNotice" w:id="1">
    <w:p w14:paraId="37C36BA6" w14:textId="77777777" w:rsidR="0088044D" w:rsidRDefault="008804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C56C" w14:textId="77777777" w:rsidR="00F63E58" w:rsidRDefault="0088044D">
    <w:pPr>
      <w:pStyle w:val="Header"/>
    </w:pPr>
    <w:r>
      <w:rPr>
        <w:noProof/>
      </w:rPr>
      <w:pict w14:anchorId="68E0C575">
        <v:rect id="Rectangle 28" o:spid="_x0000_s2056" style="position:absolute;margin-left:351.2pt;margin-top:-13.05pt;width:172.25pt;height:23.25pt;z-index:25165824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" fillcolor="red" stroked="f">
          <v:textbox style="mso-next-textbox:#Rectangle 28">
            <w:txbxContent>
              <w:p w14:paraId="68E0C5CC" w14:textId="24F0FBD2" w:rsidR="00F63E58" w:rsidRPr="003902AC" w:rsidRDefault="00F63E58" w:rsidP="009D0766">
                <w:pPr>
                  <w:jc w:val="center"/>
                  <w:rPr>
                    <w:color w:val="FFFFFF" w:themeColor="background1"/>
                  </w:rPr>
                </w:pPr>
                <w:r w:rsidRPr="003902AC">
                  <w:rPr>
                    <w:color w:val="FFFFFF" w:themeColor="background1"/>
                  </w:rPr>
                  <w:t>Restaurant Name</w:t>
                </w:r>
              </w:p>
            </w:txbxContent>
          </v:textbox>
        </v:rect>
      </w:pict>
    </w:r>
    <w:r>
      <w:rPr>
        <w:noProof/>
      </w:rPr>
      <w:pict w14:anchorId="68E0C576">
        <v:shapetype id="_x0000_t6" coordsize="21600,21600" o:spt="6" path="m,l,21600r21600,xe">
          <v:stroke joinstyle="miter"/>
          <v:path gradientshapeok="t" o:connecttype="custom" o:connectlocs="0,0;0,10800;0,21600;10800,21600;21600,21600;10800,10800" textboxrect="1800,12600,12600,19800"/>
        </v:shapetype>
        <v:shape id="AutoShape 29" o:spid="_x0000_s2055" type="#_x0000_t6" style="position:absolute;margin-left:336.6pt;margin-top:-13.05pt;width:14.6pt;height:23.25pt;flip:x;z-index:25165824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" fillcolor="red" stroked="f"/>
      </w:pict>
    </w:r>
    <w:r>
      <w:rPr>
        <w:noProof/>
      </w:rPr>
      <w:pict w14:anchorId="68E0C577">
        <v:rect id="Rectangle 4" o:spid="_x0000_s2054" style="position:absolute;margin-left:-31.85pt;margin-top:-36pt;width:596.05pt;height:45.7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" fillcolor="#21425b"/>
      </w:pict>
    </w:r>
    <w:r>
      <w:rPr>
        <w:noProof/>
      </w:rPr>
      <w:pict w14:anchorId="68E0C578">
        <v:rect id="_x0000_s2049" style="position:absolute;margin-left:-72.25pt;margin-top:-35.9pt;width:46.75pt;height:841.95pt;z-index:251658243;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" fillcolor="#336691" stroked="f" strokeweight="2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16DEF"/>
    <w:multiLevelType w:val="hybridMultilevel"/>
    <w:tmpl w:val="6AC2344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E685730"/>
    <w:multiLevelType w:val="hybridMultilevel"/>
    <w:tmpl w:val="23C0C338"/>
    <w:lvl w:ilvl="0" w:tplc="D8944218">
      <w:start w:val="1"/>
      <w:numFmt w:val="bullet"/>
      <w:lvlText w:val="•"/>
      <w:lvlJc w:val="left"/>
      <w:pPr>
        <w:tabs>
          <w:tab w:val="num" w:pos="720"/>
        </w:tabs>
        <w:ind w:left="720" w:hanging="360"/>
      </w:pPr>
      <w:rPr>
        <w:rFonts w:ascii="Arial" w:hAnsi="Arial" w:hint="default"/>
      </w:rPr>
    </w:lvl>
    <w:lvl w:ilvl="1" w:tplc="1B365EC4" w:tentative="1">
      <w:start w:val="1"/>
      <w:numFmt w:val="bullet"/>
      <w:lvlText w:val="•"/>
      <w:lvlJc w:val="left"/>
      <w:pPr>
        <w:tabs>
          <w:tab w:val="num" w:pos="1440"/>
        </w:tabs>
        <w:ind w:left="1440" w:hanging="360"/>
      </w:pPr>
      <w:rPr>
        <w:rFonts w:ascii="Arial" w:hAnsi="Arial" w:hint="default"/>
      </w:rPr>
    </w:lvl>
    <w:lvl w:ilvl="2" w:tplc="0A5CACA6">
      <w:numFmt w:val="bullet"/>
      <w:lvlText w:val="•"/>
      <w:lvlJc w:val="left"/>
      <w:pPr>
        <w:tabs>
          <w:tab w:val="num" w:pos="2160"/>
        </w:tabs>
        <w:ind w:left="2160" w:hanging="360"/>
      </w:pPr>
      <w:rPr>
        <w:rFonts w:ascii="Arial" w:hAnsi="Arial" w:hint="default"/>
      </w:rPr>
    </w:lvl>
    <w:lvl w:ilvl="3" w:tplc="E056F940" w:tentative="1">
      <w:start w:val="1"/>
      <w:numFmt w:val="bullet"/>
      <w:lvlText w:val="•"/>
      <w:lvlJc w:val="left"/>
      <w:pPr>
        <w:tabs>
          <w:tab w:val="num" w:pos="2880"/>
        </w:tabs>
        <w:ind w:left="2880" w:hanging="360"/>
      </w:pPr>
      <w:rPr>
        <w:rFonts w:ascii="Arial" w:hAnsi="Arial" w:hint="default"/>
      </w:rPr>
    </w:lvl>
    <w:lvl w:ilvl="4" w:tplc="C366A9BC" w:tentative="1">
      <w:start w:val="1"/>
      <w:numFmt w:val="bullet"/>
      <w:lvlText w:val="•"/>
      <w:lvlJc w:val="left"/>
      <w:pPr>
        <w:tabs>
          <w:tab w:val="num" w:pos="3600"/>
        </w:tabs>
        <w:ind w:left="3600" w:hanging="360"/>
      </w:pPr>
      <w:rPr>
        <w:rFonts w:ascii="Arial" w:hAnsi="Arial" w:hint="default"/>
      </w:rPr>
    </w:lvl>
    <w:lvl w:ilvl="5" w:tplc="26B438A4" w:tentative="1">
      <w:start w:val="1"/>
      <w:numFmt w:val="bullet"/>
      <w:lvlText w:val="•"/>
      <w:lvlJc w:val="left"/>
      <w:pPr>
        <w:tabs>
          <w:tab w:val="num" w:pos="4320"/>
        </w:tabs>
        <w:ind w:left="4320" w:hanging="360"/>
      </w:pPr>
      <w:rPr>
        <w:rFonts w:ascii="Arial" w:hAnsi="Arial" w:hint="default"/>
      </w:rPr>
    </w:lvl>
    <w:lvl w:ilvl="6" w:tplc="474CB1E2" w:tentative="1">
      <w:start w:val="1"/>
      <w:numFmt w:val="bullet"/>
      <w:lvlText w:val="•"/>
      <w:lvlJc w:val="left"/>
      <w:pPr>
        <w:tabs>
          <w:tab w:val="num" w:pos="5040"/>
        </w:tabs>
        <w:ind w:left="5040" w:hanging="360"/>
      </w:pPr>
      <w:rPr>
        <w:rFonts w:ascii="Arial" w:hAnsi="Arial" w:hint="default"/>
      </w:rPr>
    </w:lvl>
    <w:lvl w:ilvl="7" w:tplc="DABE2D9C" w:tentative="1">
      <w:start w:val="1"/>
      <w:numFmt w:val="bullet"/>
      <w:lvlText w:val="•"/>
      <w:lvlJc w:val="left"/>
      <w:pPr>
        <w:tabs>
          <w:tab w:val="num" w:pos="5760"/>
        </w:tabs>
        <w:ind w:left="5760" w:hanging="360"/>
      </w:pPr>
      <w:rPr>
        <w:rFonts w:ascii="Arial" w:hAnsi="Arial" w:hint="default"/>
      </w:rPr>
    </w:lvl>
    <w:lvl w:ilvl="8" w:tplc="2618F4C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5973CD"/>
    <w:multiLevelType w:val="hybridMultilevel"/>
    <w:tmpl w:val="B4A6C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E6FF1"/>
    <w:multiLevelType w:val="hybridMultilevel"/>
    <w:tmpl w:val="5D3420B0"/>
    <w:lvl w:ilvl="0" w:tplc="D068CFC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F3A7A"/>
    <w:multiLevelType w:val="hybridMultilevel"/>
    <w:tmpl w:val="4F26F1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A745DD4"/>
    <w:multiLevelType w:val="hybridMultilevel"/>
    <w:tmpl w:val="B962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1411E"/>
    <w:multiLevelType w:val="hybridMultilevel"/>
    <w:tmpl w:val="DFB81E82"/>
    <w:lvl w:ilvl="0" w:tplc="D068CFC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5"/>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7">
      <o:colormru v:ext="edit" colors="#46c1ff,#21425b,#336691,#3b20e0,#18017b,red"/>
    </o:shapedefaults>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DIwNrMwNbEwMTYyNzFR0lEKTi0uzszPAykwqQUAqW8iBCwAAAA="/>
  </w:docVars>
  <w:rsids>
    <w:rsidRoot w:val="0045303D"/>
    <w:rsid w:val="0000310B"/>
    <w:rsid w:val="00007887"/>
    <w:rsid w:val="000162A7"/>
    <w:rsid w:val="000358AB"/>
    <w:rsid w:val="00036D15"/>
    <w:rsid w:val="00045BBC"/>
    <w:rsid w:val="00050F39"/>
    <w:rsid w:val="00057C0D"/>
    <w:rsid w:val="00076F52"/>
    <w:rsid w:val="00080A4E"/>
    <w:rsid w:val="00086BAC"/>
    <w:rsid w:val="000B5A9F"/>
    <w:rsid w:val="000B6740"/>
    <w:rsid w:val="000E0505"/>
    <w:rsid w:val="001019E0"/>
    <w:rsid w:val="00101F14"/>
    <w:rsid w:val="00106C60"/>
    <w:rsid w:val="0012034F"/>
    <w:rsid w:val="00132748"/>
    <w:rsid w:val="00150FFF"/>
    <w:rsid w:val="00163C1F"/>
    <w:rsid w:val="001651D8"/>
    <w:rsid w:val="001656DF"/>
    <w:rsid w:val="00176113"/>
    <w:rsid w:val="00193478"/>
    <w:rsid w:val="001A1A27"/>
    <w:rsid w:val="001B24FC"/>
    <w:rsid w:val="001E1792"/>
    <w:rsid w:val="001F0B38"/>
    <w:rsid w:val="001F5F64"/>
    <w:rsid w:val="00214640"/>
    <w:rsid w:val="002252A5"/>
    <w:rsid w:val="002254CE"/>
    <w:rsid w:val="0022559B"/>
    <w:rsid w:val="002258E8"/>
    <w:rsid w:val="00230745"/>
    <w:rsid w:val="00232E74"/>
    <w:rsid w:val="002502BD"/>
    <w:rsid w:val="00252534"/>
    <w:rsid w:val="00255949"/>
    <w:rsid w:val="002800DF"/>
    <w:rsid w:val="00297CFE"/>
    <w:rsid w:val="002A2DA0"/>
    <w:rsid w:val="002C10EF"/>
    <w:rsid w:val="002C24EC"/>
    <w:rsid w:val="002D084F"/>
    <w:rsid w:val="002D7D64"/>
    <w:rsid w:val="002E4C07"/>
    <w:rsid w:val="00303DA7"/>
    <w:rsid w:val="003071DF"/>
    <w:rsid w:val="00315FEF"/>
    <w:rsid w:val="0031652F"/>
    <w:rsid w:val="0032271A"/>
    <w:rsid w:val="00322936"/>
    <w:rsid w:val="0033183F"/>
    <w:rsid w:val="00337FF0"/>
    <w:rsid w:val="00380C0C"/>
    <w:rsid w:val="003902AC"/>
    <w:rsid w:val="0039758C"/>
    <w:rsid w:val="003A17B4"/>
    <w:rsid w:val="003A361E"/>
    <w:rsid w:val="003B5B29"/>
    <w:rsid w:val="003C0FB8"/>
    <w:rsid w:val="003C2E3B"/>
    <w:rsid w:val="003D2DFD"/>
    <w:rsid w:val="003F5A31"/>
    <w:rsid w:val="00400E5A"/>
    <w:rsid w:val="0040799E"/>
    <w:rsid w:val="004266CB"/>
    <w:rsid w:val="0045303D"/>
    <w:rsid w:val="0045705A"/>
    <w:rsid w:val="004644D4"/>
    <w:rsid w:val="00475861"/>
    <w:rsid w:val="00483F68"/>
    <w:rsid w:val="00493B5A"/>
    <w:rsid w:val="00497A3A"/>
    <w:rsid w:val="004A47F0"/>
    <w:rsid w:val="004F055E"/>
    <w:rsid w:val="004F6056"/>
    <w:rsid w:val="00520466"/>
    <w:rsid w:val="00531A06"/>
    <w:rsid w:val="0053611F"/>
    <w:rsid w:val="00545378"/>
    <w:rsid w:val="0055271E"/>
    <w:rsid w:val="00592E72"/>
    <w:rsid w:val="005936DD"/>
    <w:rsid w:val="00594FC7"/>
    <w:rsid w:val="005C40EF"/>
    <w:rsid w:val="005C781B"/>
    <w:rsid w:val="005E578D"/>
    <w:rsid w:val="00642A09"/>
    <w:rsid w:val="00655A0E"/>
    <w:rsid w:val="00660CA8"/>
    <w:rsid w:val="00695DC6"/>
    <w:rsid w:val="006A060D"/>
    <w:rsid w:val="006A0F8B"/>
    <w:rsid w:val="006B53FE"/>
    <w:rsid w:val="006C4747"/>
    <w:rsid w:val="006D5C0C"/>
    <w:rsid w:val="006E3E6F"/>
    <w:rsid w:val="00704E53"/>
    <w:rsid w:val="00705C80"/>
    <w:rsid w:val="0071119F"/>
    <w:rsid w:val="0073324E"/>
    <w:rsid w:val="007509EA"/>
    <w:rsid w:val="0075415F"/>
    <w:rsid w:val="00761072"/>
    <w:rsid w:val="00763FBC"/>
    <w:rsid w:val="007877A7"/>
    <w:rsid w:val="007A6246"/>
    <w:rsid w:val="007B5166"/>
    <w:rsid w:val="007C1E7C"/>
    <w:rsid w:val="007D101C"/>
    <w:rsid w:val="007D451A"/>
    <w:rsid w:val="007E6269"/>
    <w:rsid w:val="007F0FA9"/>
    <w:rsid w:val="007F2C94"/>
    <w:rsid w:val="007F363E"/>
    <w:rsid w:val="00807A15"/>
    <w:rsid w:val="008130F9"/>
    <w:rsid w:val="0081656B"/>
    <w:rsid w:val="008332A5"/>
    <w:rsid w:val="008378FE"/>
    <w:rsid w:val="008405FB"/>
    <w:rsid w:val="0085458E"/>
    <w:rsid w:val="00855DF4"/>
    <w:rsid w:val="008717E3"/>
    <w:rsid w:val="0088044D"/>
    <w:rsid w:val="00892E99"/>
    <w:rsid w:val="008A4A23"/>
    <w:rsid w:val="008D128D"/>
    <w:rsid w:val="008F0FE5"/>
    <w:rsid w:val="008F10A4"/>
    <w:rsid w:val="008F2124"/>
    <w:rsid w:val="00915431"/>
    <w:rsid w:val="00921FF2"/>
    <w:rsid w:val="00926EEB"/>
    <w:rsid w:val="00945B8B"/>
    <w:rsid w:val="0095202E"/>
    <w:rsid w:val="0095764E"/>
    <w:rsid w:val="00957C47"/>
    <w:rsid w:val="009A5107"/>
    <w:rsid w:val="009A6BE1"/>
    <w:rsid w:val="009C679C"/>
    <w:rsid w:val="009D0766"/>
    <w:rsid w:val="009D467B"/>
    <w:rsid w:val="009F6BC1"/>
    <w:rsid w:val="00A03A01"/>
    <w:rsid w:val="00A1066B"/>
    <w:rsid w:val="00A109D6"/>
    <w:rsid w:val="00A4378A"/>
    <w:rsid w:val="00A66F66"/>
    <w:rsid w:val="00A857B8"/>
    <w:rsid w:val="00A9027C"/>
    <w:rsid w:val="00AC54A0"/>
    <w:rsid w:val="00AD2C7A"/>
    <w:rsid w:val="00AD6B85"/>
    <w:rsid w:val="00AE537A"/>
    <w:rsid w:val="00AF4BCE"/>
    <w:rsid w:val="00B04FC4"/>
    <w:rsid w:val="00B06BAD"/>
    <w:rsid w:val="00B111F9"/>
    <w:rsid w:val="00B17176"/>
    <w:rsid w:val="00B31BE2"/>
    <w:rsid w:val="00B33FE3"/>
    <w:rsid w:val="00B45BA5"/>
    <w:rsid w:val="00B56ED5"/>
    <w:rsid w:val="00BA18DF"/>
    <w:rsid w:val="00BA561D"/>
    <w:rsid w:val="00BD16BC"/>
    <w:rsid w:val="00BD49E3"/>
    <w:rsid w:val="00BD5E19"/>
    <w:rsid w:val="00BE67FF"/>
    <w:rsid w:val="00BF6161"/>
    <w:rsid w:val="00BF6C6A"/>
    <w:rsid w:val="00C17AA3"/>
    <w:rsid w:val="00C265CE"/>
    <w:rsid w:val="00C344FD"/>
    <w:rsid w:val="00C528B0"/>
    <w:rsid w:val="00C64937"/>
    <w:rsid w:val="00C7084D"/>
    <w:rsid w:val="00C7091A"/>
    <w:rsid w:val="00C73451"/>
    <w:rsid w:val="00C77C15"/>
    <w:rsid w:val="00C85CA5"/>
    <w:rsid w:val="00C917CA"/>
    <w:rsid w:val="00CA0D03"/>
    <w:rsid w:val="00CA31FE"/>
    <w:rsid w:val="00CA4A66"/>
    <w:rsid w:val="00CC5BAD"/>
    <w:rsid w:val="00CF27F5"/>
    <w:rsid w:val="00D02A80"/>
    <w:rsid w:val="00D1398D"/>
    <w:rsid w:val="00D45AE5"/>
    <w:rsid w:val="00D811C5"/>
    <w:rsid w:val="00DA47C1"/>
    <w:rsid w:val="00DC7422"/>
    <w:rsid w:val="00DD1CFB"/>
    <w:rsid w:val="00DE4F8B"/>
    <w:rsid w:val="00E00BFA"/>
    <w:rsid w:val="00E02875"/>
    <w:rsid w:val="00E0413D"/>
    <w:rsid w:val="00E1454D"/>
    <w:rsid w:val="00E47DBF"/>
    <w:rsid w:val="00E51F59"/>
    <w:rsid w:val="00E5637F"/>
    <w:rsid w:val="00E7490D"/>
    <w:rsid w:val="00E7535A"/>
    <w:rsid w:val="00EA59F4"/>
    <w:rsid w:val="00EA76DC"/>
    <w:rsid w:val="00EB3C34"/>
    <w:rsid w:val="00EE6491"/>
    <w:rsid w:val="00EF2C31"/>
    <w:rsid w:val="00EF321A"/>
    <w:rsid w:val="00F03268"/>
    <w:rsid w:val="00F07B4E"/>
    <w:rsid w:val="00F15AE6"/>
    <w:rsid w:val="00F16B7F"/>
    <w:rsid w:val="00F17354"/>
    <w:rsid w:val="00F3297E"/>
    <w:rsid w:val="00F43CF0"/>
    <w:rsid w:val="00F44433"/>
    <w:rsid w:val="00F57C8B"/>
    <w:rsid w:val="00F63788"/>
    <w:rsid w:val="00F63E58"/>
    <w:rsid w:val="00F7358D"/>
    <w:rsid w:val="00F80C36"/>
    <w:rsid w:val="00F93C01"/>
    <w:rsid w:val="00FA531A"/>
    <w:rsid w:val="00FB0F73"/>
    <w:rsid w:val="00FB2B34"/>
    <w:rsid w:val="00FB5271"/>
    <w:rsid w:val="00FB7729"/>
    <w:rsid w:val="00FD0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colormru v:ext="edit" colors="#46c1ff,#21425b,#336691,#3b20e0,#18017b,red"/>
    </o:shapedefaults>
    <o:shapelayout v:ext="edit">
      <o:idmap v:ext="edit" data="1"/>
    </o:shapelayout>
  </w:shapeDefaults>
  <w:decimalSymbol w:val="."/>
  <w:listSeparator w:val=","/>
  <w14:docId w14:val="68E0C2E5"/>
  <w15:docId w15:val="{48F5158E-8FBE-4F3F-B447-970878E20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A9F"/>
  </w:style>
  <w:style w:type="paragraph" w:styleId="Heading1">
    <w:name w:val="heading 1"/>
    <w:basedOn w:val="Normal"/>
    <w:next w:val="Normal"/>
    <w:link w:val="Heading1Char"/>
    <w:uiPriority w:val="9"/>
    <w:qFormat/>
    <w:rsid w:val="00D45AE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A361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3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451"/>
    <w:rPr>
      <w:rFonts w:ascii="Tahoma" w:hAnsi="Tahoma" w:cs="Tahoma"/>
      <w:sz w:val="16"/>
      <w:szCs w:val="16"/>
    </w:rPr>
  </w:style>
  <w:style w:type="paragraph" w:styleId="NoSpacing">
    <w:name w:val="No Spacing"/>
    <w:uiPriority w:val="1"/>
    <w:qFormat/>
    <w:rsid w:val="00C73451"/>
    <w:pPr>
      <w:spacing w:after="0" w:line="240" w:lineRule="auto"/>
    </w:pPr>
  </w:style>
  <w:style w:type="character" w:customStyle="1" w:styleId="Heading1Char">
    <w:name w:val="Heading 1 Char"/>
    <w:basedOn w:val="DefaultParagraphFont"/>
    <w:link w:val="Heading1"/>
    <w:uiPriority w:val="9"/>
    <w:rsid w:val="00D45AE5"/>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D45AE5"/>
    <w:pPr>
      <w:outlineLvl w:val="9"/>
    </w:pPr>
    <w:rPr>
      <w:lang w:eastAsia="ja-JP"/>
    </w:rPr>
  </w:style>
  <w:style w:type="paragraph" w:styleId="Header">
    <w:name w:val="header"/>
    <w:basedOn w:val="Normal"/>
    <w:link w:val="HeaderChar"/>
    <w:uiPriority w:val="99"/>
    <w:unhideWhenUsed/>
    <w:rsid w:val="00D45A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AE5"/>
  </w:style>
  <w:style w:type="paragraph" w:styleId="Footer">
    <w:name w:val="footer"/>
    <w:basedOn w:val="Normal"/>
    <w:link w:val="FooterChar"/>
    <w:uiPriority w:val="99"/>
    <w:unhideWhenUsed/>
    <w:rsid w:val="00D45A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AE5"/>
  </w:style>
  <w:style w:type="paragraph" w:styleId="TOC2">
    <w:name w:val="toc 2"/>
    <w:basedOn w:val="Normal"/>
    <w:next w:val="Normal"/>
    <w:autoRedefine/>
    <w:uiPriority w:val="39"/>
    <w:unhideWhenUsed/>
    <w:qFormat/>
    <w:rsid w:val="00BE67FF"/>
    <w:pPr>
      <w:spacing w:after="0"/>
    </w:pPr>
    <w:rPr>
      <w:rFonts w:cstheme="minorHAnsi"/>
      <w:b/>
      <w:bCs/>
      <w:smallCaps/>
    </w:rPr>
  </w:style>
  <w:style w:type="paragraph" w:styleId="TOC1">
    <w:name w:val="toc 1"/>
    <w:basedOn w:val="Normal"/>
    <w:next w:val="Normal"/>
    <w:autoRedefine/>
    <w:uiPriority w:val="39"/>
    <w:unhideWhenUsed/>
    <w:qFormat/>
    <w:rsid w:val="00BE67FF"/>
    <w:pPr>
      <w:spacing w:before="360" w:after="360"/>
    </w:pPr>
    <w:rPr>
      <w:rFonts w:cstheme="minorHAnsi"/>
      <w:b/>
      <w:bCs/>
      <w:caps/>
      <w:u w:val="single"/>
    </w:rPr>
  </w:style>
  <w:style w:type="paragraph" w:styleId="TOC3">
    <w:name w:val="toc 3"/>
    <w:basedOn w:val="Normal"/>
    <w:next w:val="Normal"/>
    <w:autoRedefine/>
    <w:uiPriority w:val="39"/>
    <w:unhideWhenUsed/>
    <w:qFormat/>
    <w:rsid w:val="00BE67FF"/>
    <w:pPr>
      <w:spacing w:after="0"/>
    </w:pPr>
    <w:rPr>
      <w:rFonts w:cstheme="minorHAnsi"/>
      <w:smallCaps/>
    </w:rPr>
  </w:style>
  <w:style w:type="paragraph" w:styleId="ListParagraph">
    <w:name w:val="List Paragraph"/>
    <w:basedOn w:val="Normal"/>
    <w:uiPriority w:val="34"/>
    <w:qFormat/>
    <w:rsid w:val="008332A5"/>
    <w:pPr>
      <w:ind w:left="720"/>
      <w:contextualSpacing/>
    </w:pPr>
  </w:style>
  <w:style w:type="paragraph" w:styleId="TOAHeading">
    <w:name w:val="toa heading"/>
    <w:basedOn w:val="Normal"/>
    <w:next w:val="Normal"/>
    <w:uiPriority w:val="99"/>
    <w:semiHidden/>
    <w:unhideWhenUsed/>
    <w:rsid w:val="00BE67FF"/>
    <w:pPr>
      <w:spacing w:before="120"/>
    </w:pPr>
    <w:rPr>
      <w:rFonts w:asciiTheme="majorHAnsi" w:eastAsiaTheme="majorEastAsia" w:hAnsiTheme="majorHAnsi" w:cstheme="majorBidi"/>
      <w:b/>
      <w:bCs/>
      <w:sz w:val="24"/>
      <w:szCs w:val="24"/>
    </w:rPr>
  </w:style>
  <w:style w:type="character" w:customStyle="1" w:styleId="Heading2Char">
    <w:name w:val="Heading 2 Char"/>
    <w:basedOn w:val="DefaultParagraphFont"/>
    <w:link w:val="Heading2"/>
    <w:uiPriority w:val="9"/>
    <w:rsid w:val="003A361E"/>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D811C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578D"/>
    <w:rPr>
      <w:color w:val="0000FF" w:themeColor="hyperlink"/>
      <w:u w:val="single"/>
    </w:rPr>
  </w:style>
  <w:style w:type="paragraph" w:styleId="TOC4">
    <w:name w:val="toc 4"/>
    <w:basedOn w:val="Normal"/>
    <w:next w:val="Normal"/>
    <w:autoRedefine/>
    <w:uiPriority w:val="39"/>
    <w:unhideWhenUsed/>
    <w:rsid w:val="00A109D6"/>
    <w:pPr>
      <w:spacing w:after="0"/>
    </w:pPr>
    <w:rPr>
      <w:rFonts w:cstheme="minorHAnsi"/>
    </w:rPr>
  </w:style>
  <w:style w:type="paragraph" w:styleId="TOC5">
    <w:name w:val="toc 5"/>
    <w:basedOn w:val="Normal"/>
    <w:next w:val="Normal"/>
    <w:autoRedefine/>
    <w:uiPriority w:val="39"/>
    <w:unhideWhenUsed/>
    <w:rsid w:val="00A109D6"/>
    <w:pPr>
      <w:spacing w:after="0"/>
    </w:pPr>
    <w:rPr>
      <w:rFonts w:cstheme="minorHAnsi"/>
    </w:rPr>
  </w:style>
  <w:style w:type="paragraph" w:styleId="TOC6">
    <w:name w:val="toc 6"/>
    <w:basedOn w:val="Normal"/>
    <w:next w:val="Normal"/>
    <w:autoRedefine/>
    <w:uiPriority w:val="39"/>
    <w:unhideWhenUsed/>
    <w:rsid w:val="00A109D6"/>
    <w:pPr>
      <w:spacing w:after="0"/>
    </w:pPr>
    <w:rPr>
      <w:rFonts w:cstheme="minorHAnsi"/>
    </w:rPr>
  </w:style>
  <w:style w:type="paragraph" w:styleId="TOC7">
    <w:name w:val="toc 7"/>
    <w:basedOn w:val="Normal"/>
    <w:next w:val="Normal"/>
    <w:autoRedefine/>
    <w:uiPriority w:val="39"/>
    <w:unhideWhenUsed/>
    <w:rsid w:val="00A109D6"/>
    <w:pPr>
      <w:spacing w:after="0"/>
    </w:pPr>
    <w:rPr>
      <w:rFonts w:cstheme="minorHAnsi"/>
    </w:rPr>
  </w:style>
  <w:style w:type="paragraph" w:styleId="TOC8">
    <w:name w:val="toc 8"/>
    <w:basedOn w:val="Normal"/>
    <w:next w:val="Normal"/>
    <w:autoRedefine/>
    <w:uiPriority w:val="39"/>
    <w:unhideWhenUsed/>
    <w:rsid w:val="00A109D6"/>
    <w:pPr>
      <w:spacing w:after="0"/>
    </w:pPr>
    <w:rPr>
      <w:rFonts w:cstheme="minorHAnsi"/>
    </w:rPr>
  </w:style>
  <w:style w:type="paragraph" w:styleId="TOC9">
    <w:name w:val="toc 9"/>
    <w:basedOn w:val="Normal"/>
    <w:next w:val="Normal"/>
    <w:autoRedefine/>
    <w:uiPriority w:val="39"/>
    <w:unhideWhenUsed/>
    <w:rsid w:val="00A109D6"/>
    <w:pPr>
      <w:spacing w:after="0"/>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2241052">
      <w:bodyDiv w:val="1"/>
      <w:marLeft w:val="0"/>
      <w:marRight w:val="0"/>
      <w:marTop w:val="0"/>
      <w:marBottom w:val="0"/>
      <w:divBdr>
        <w:top w:val="none" w:sz="0" w:space="0" w:color="auto"/>
        <w:left w:val="none" w:sz="0" w:space="0" w:color="auto"/>
        <w:bottom w:val="none" w:sz="0" w:space="0" w:color="auto"/>
        <w:right w:val="none" w:sz="0" w:space="0" w:color="auto"/>
      </w:divBdr>
      <w:divsChild>
        <w:div w:id="1737775979">
          <w:marLeft w:val="1166"/>
          <w:marRight w:val="0"/>
          <w:marTop w:val="0"/>
          <w:marBottom w:val="120"/>
          <w:divBdr>
            <w:top w:val="none" w:sz="0" w:space="0" w:color="auto"/>
            <w:left w:val="none" w:sz="0" w:space="0" w:color="auto"/>
            <w:bottom w:val="none" w:sz="0" w:space="0" w:color="auto"/>
            <w:right w:val="none" w:sz="0" w:space="0" w:color="auto"/>
          </w:divBdr>
        </w:div>
        <w:div w:id="1955751479">
          <w:marLeft w:val="1166"/>
          <w:marRight w:val="0"/>
          <w:marTop w:val="0"/>
          <w:marBottom w:val="120"/>
          <w:divBdr>
            <w:top w:val="none" w:sz="0" w:space="0" w:color="auto"/>
            <w:left w:val="none" w:sz="0" w:space="0" w:color="auto"/>
            <w:bottom w:val="none" w:sz="0" w:space="0" w:color="auto"/>
            <w:right w:val="none" w:sz="0" w:space="0" w:color="auto"/>
          </w:divBdr>
        </w:div>
        <w:div w:id="371420099">
          <w:marLeft w:val="1166"/>
          <w:marRight w:val="0"/>
          <w:marTop w:val="0"/>
          <w:marBottom w:val="120"/>
          <w:divBdr>
            <w:top w:val="none" w:sz="0" w:space="0" w:color="auto"/>
            <w:left w:val="none" w:sz="0" w:space="0" w:color="auto"/>
            <w:bottom w:val="none" w:sz="0" w:space="0" w:color="auto"/>
            <w:right w:val="none" w:sz="0" w:space="0" w:color="auto"/>
          </w:divBdr>
        </w:div>
        <w:div w:id="1824815976">
          <w:marLeft w:val="1886"/>
          <w:marRight w:val="0"/>
          <w:marTop w:val="0"/>
          <w:marBottom w:val="120"/>
          <w:divBdr>
            <w:top w:val="none" w:sz="0" w:space="0" w:color="auto"/>
            <w:left w:val="none" w:sz="0" w:space="0" w:color="auto"/>
            <w:bottom w:val="none" w:sz="0" w:space="0" w:color="auto"/>
            <w:right w:val="none" w:sz="0" w:space="0" w:color="auto"/>
          </w:divBdr>
        </w:div>
        <w:div w:id="1689326678">
          <w:marLeft w:val="1886"/>
          <w:marRight w:val="0"/>
          <w:marTop w:val="0"/>
          <w:marBottom w:val="120"/>
          <w:divBdr>
            <w:top w:val="none" w:sz="0" w:space="0" w:color="auto"/>
            <w:left w:val="none" w:sz="0" w:space="0" w:color="auto"/>
            <w:bottom w:val="none" w:sz="0" w:space="0" w:color="auto"/>
            <w:right w:val="none" w:sz="0" w:space="0" w:color="auto"/>
          </w:divBdr>
        </w:div>
        <w:div w:id="227498297">
          <w:marLeft w:val="1886"/>
          <w:marRight w:val="0"/>
          <w:marTop w:val="0"/>
          <w:marBottom w:val="120"/>
          <w:divBdr>
            <w:top w:val="none" w:sz="0" w:space="0" w:color="auto"/>
            <w:left w:val="none" w:sz="0" w:space="0" w:color="auto"/>
            <w:bottom w:val="none" w:sz="0" w:space="0" w:color="auto"/>
            <w:right w:val="none" w:sz="0" w:space="0" w:color="auto"/>
          </w:divBdr>
        </w:div>
        <w:div w:id="36899362">
          <w:marLeft w:val="1166"/>
          <w:marRight w:val="0"/>
          <w:marTop w:val="0"/>
          <w:marBottom w:val="120"/>
          <w:divBdr>
            <w:top w:val="none" w:sz="0" w:space="0" w:color="auto"/>
            <w:left w:val="none" w:sz="0" w:space="0" w:color="auto"/>
            <w:bottom w:val="none" w:sz="0" w:space="0" w:color="auto"/>
            <w:right w:val="none" w:sz="0" w:space="0" w:color="auto"/>
          </w:divBdr>
        </w:div>
        <w:div w:id="1603150458">
          <w:marLeft w:val="1166"/>
          <w:marRight w:val="0"/>
          <w:marTop w:val="0"/>
          <w:marBottom w:val="120"/>
          <w:divBdr>
            <w:top w:val="none" w:sz="0" w:space="0" w:color="auto"/>
            <w:left w:val="none" w:sz="0" w:space="0" w:color="auto"/>
            <w:bottom w:val="none" w:sz="0" w:space="0" w:color="auto"/>
            <w:right w:val="none" w:sz="0" w:space="0" w:color="auto"/>
          </w:divBdr>
        </w:div>
        <w:div w:id="1071537479">
          <w:marLeft w:val="1166"/>
          <w:marRight w:val="0"/>
          <w:marTop w:val="0"/>
          <w:marBottom w:val="120"/>
          <w:divBdr>
            <w:top w:val="none" w:sz="0" w:space="0" w:color="auto"/>
            <w:left w:val="none" w:sz="0" w:space="0" w:color="auto"/>
            <w:bottom w:val="none" w:sz="0" w:space="0" w:color="auto"/>
            <w:right w:val="none" w:sz="0" w:space="0" w:color="auto"/>
          </w:divBdr>
        </w:div>
        <w:div w:id="1969705324">
          <w:marLeft w:val="1166"/>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E0660FE38C7141B833DB803FA62485" ma:contentTypeVersion="2" ma:contentTypeDescription="Create a new document." ma:contentTypeScope="" ma:versionID="0136f0b60b69d26709dc7465149c9e3a">
  <xsd:schema xmlns:xsd="http://www.w3.org/2001/XMLSchema" xmlns:xs="http://www.w3.org/2001/XMLSchema" xmlns:p="http://schemas.microsoft.com/office/2006/metadata/properties" xmlns:ns2="3ac079cf-fbcc-4bc7-8c89-3bc6fe7ec5ca" targetNamespace="http://schemas.microsoft.com/office/2006/metadata/properties" ma:root="true" ma:fieldsID="c4c4535b2d657dec939935c95b247047" ns2:_="">
    <xsd:import namespace="3ac079cf-fbcc-4bc7-8c89-3bc6fe7ec5c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c079cf-fbcc-4bc7-8c89-3bc6fe7ec5c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99F44-3182-46AF-A7FB-533052E748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584540-D7C2-45D4-98A3-D5DCEE962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c079cf-fbcc-4bc7-8c89-3bc6fe7ec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F1DD0-245B-4D5E-8DC0-B1C18017A890}">
  <ds:schemaRefs>
    <ds:schemaRef ds:uri="http://schemas.microsoft.com/sharepoint/v3/contenttype/forms"/>
  </ds:schemaRefs>
</ds:datastoreItem>
</file>

<file path=customXml/itemProps4.xml><?xml version="1.0" encoding="utf-8"?>
<ds:datastoreItem xmlns:ds="http://schemas.openxmlformats.org/officeDocument/2006/customXml" ds:itemID="{3E86C47D-C69C-40FA-AA6B-194287050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6</TotalTime>
  <Pages>1</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Business Plan</vt:lpstr>
    </vt:vector>
  </TitlesOfParts>
  <Company>Graphic Designer PC</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dc:title>
  <dc:creator>jim@restaurantowner.com</dc:creator>
  <cp:keywords>Business Plan</cp:keywords>
  <dc:description>THE CONTENT IN THIS TEMPLATE IS THE INTELLECTUAL PROPERTY OF RESTAURANTOWNER.COM AND IS REGISTERED UNDER THE COPYRIGHT REGISTRATION NUMBER TX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8 by RestaurantOwner.com</dc:description>
  <cp:lastModifiedBy>Joe Erickson</cp:lastModifiedBy>
  <cp:revision>38</cp:revision>
  <cp:lastPrinted>2020-04-23T12:31:00Z</cp:lastPrinted>
  <dcterms:created xsi:type="dcterms:W3CDTF">2020-04-22T15:04:00Z</dcterms:created>
  <dcterms:modified xsi:type="dcterms:W3CDTF">2020-04-23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0660FE38C7141B833DB803FA62485</vt:lpwstr>
  </property>
</Properties>
</file>